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577DF" w14:textId="5FC8ED68" w:rsidR="00E41B45" w:rsidRPr="00370963" w:rsidRDefault="00A55FDC" w:rsidP="00CA1DA2">
      <w:pPr>
        <w:pStyle w:val="FHWABody"/>
      </w:pPr>
      <w:r w:rsidRPr="00370963">
        <w:t xml:space="preserve">The purpose of this template is to assist grantees in preparing uniform </w:t>
      </w:r>
      <w:r w:rsidR="00685F57" w:rsidRPr="00370963">
        <w:t>A</w:t>
      </w:r>
      <w:r w:rsidRPr="00370963">
        <w:t xml:space="preserve">nnual </w:t>
      </w:r>
      <w:r w:rsidR="00685F57" w:rsidRPr="00370963">
        <w:t>R</w:t>
      </w:r>
      <w:r w:rsidRPr="00370963">
        <w:t>eports</w:t>
      </w:r>
      <w:r w:rsidR="00AA0ADD" w:rsidRPr="00370963">
        <w:t xml:space="preserve"> for the Advanced Transportation Technologies and Innovative Mobility Deployment </w:t>
      </w:r>
      <w:r w:rsidR="00B67C5A" w:rsidRPr="00370963">
        <w:t>p</w:t>
      </w:r>
      <w:r w:rsidR="00AA0ADD" w:rsidRPr="00370963">
        <w:t xml:space="preserve">rogram, also known as the Advanced Transportation Technology and Innovation </w:t>
      </w:r>
      <w:r w:rsidR="00B67C5A" w:rsidRPr="00370963">
        <w:t>(ATTAIN) p</w:t>
      </w:r>
      <w:r w:rsidR="00AA0ADD" w:rsidRPr="00370963">
        <w:t>rogram</w:t>
      </w:r>
      <w:r w:rsidRPr="00370963">
        <w:t>.</w:t>
      </w:r>
      <w:r w:rsidR="00E41B45" w:rsidRPr="00370963">
        <w:t xml:space="preserve"> This template, while not required, is highly recommended, as the Federal Highway Administration intends to use the information from the grantees’ </w:t>
      </w:r>
      <w:r w:rsidR="00685F57" w:rsidRPr="00370963">
        <w:t>A</w:t>
      </w:r>
      <w:r w:rsidR="00E41B45" w:rsidRPr="00370963">
        <w:t xml:space="preserve">nnual </w:t>
      </w:r>
      <w:r w:rsidR="00685F57" w:rsidRPr="00370963">
        <w:t>R</w:t>
      </w:r>
      <w:r w:rsidR="00E41B45" w:rsidRPr="00370963">
        <w:t>eports</w:t>
      </w:r>
      <w:r w:rsidR="00D67BCD" w:rsidRPr="00370963">
        <w:t xml:space="preserve"> to prepare</w:t>
      </w:r>
      <w:r w:rsidR="00E41B45" w:rsidRPr="00370963">
        <w:t xml:space="preserve"> the required </w:t>
      </w:r>
      <w:r w:rsidR="00826421" w:rsidRPr="00370963">
        <w:t xml:space="preserve">Program Level Reports </w:t>
      </w:r>
      <w:r w:rsidR="00E41B45" w:rsidRPr="00370963">
        <w:t xml:space="preserve">on </w:t>
      </w:r>
      <w:r w:rsidR="00E41B45" w:rsidRPr="00370963">
        <w:rPr>
          <w:lang w:val="en"/>
        </w:rPr>
        <w:t>the effectiveness of the grant recipients in meeting their projected deployment plans.</w:t>
      </w:r>
    </w:p>
    <w:p w14:paraId="3C03F6D5" w14:textId="15FAE944" w:rsidR="00A55FDC" w:rsidRPr="0001271E" w:rsidRDefault="00740592" w:rsidP="00CA1DA2">
      <w:pPr>
        <w:pStyle w:val="FHWAH2"/>
      </w:pPr>
      <w:r w:rsidRPr="0001271E">
        <w:t xml:space="preserve">Reporting </w:t>
      </w:r>
      <w:r w:rsidR="00A55FDC" w:rsidRPr="0001271E">
        <w:t>Requirement</w:t>
      </w:r>
    </w:p>
    <w:p w14:paraId="7F211581" w14:textId="25BD1C9E" w:rsidR="00A55FDC" w:rsidRPr="00C43678" w:rsidRDefault="00A55FDC" w:rsidP="00CA1DA2">
      <w:pPr>
        <w:pStyle w:val="FHWABody"/>
      </w:pPr>
      <w:r w:rsidRPr="00370963">
        <w:t>23 U.S.C. 503(c)(4)(F) says</w:t>
      </w:r>
      <w:r w:rsidR="00385BCB" w:rsidRPr="00370963">
        <w:t>,</w:t>
      </w:r>
      <w:r w:rsidRPr="00370963">
        <w:t xml:space="preserve"> </w:t>
      </w:r>
      <w:r w:rsidRPr="00C43678">
        <w:t>“</w:t>
      </w:r>
      <w:r w:rsidR="00434284" w:rsidRPr="00370963">
        <w:t>F</w:t>
      </w:r>
      <w:r w:rsidRPr="00C43678">
        <w:t xml:space="preserve">or each eligible entity that receives a grant under this paragraph, not later than 1 year after the entity receives the grant, and </w:t>
      </w:r>
      <w:r w:rsidR="00EC494E" w:rsidRPr="00C43678">
        <w:t xml:space="preserve">every </w:t>
      </w:r>
      <w:r w:rsidRPr="00C43678">
        <w:t>year thereafter, the entity shall submit a report to the Secretary that describes</w:t>
      </w:r>
      <w:r w:rsidR="00706861">
        <w:t>—</w:t>
      </w:r>
      <w:r w:rsidRPr="00C43678">
        <w:t xml:space="preserve"> </w:t>
      </w:r>
    </w:p>
    <w:p w14:paraId="3342E4AF" w14:textId="06F52287" w:rsidR="00A55FDC" w:rsidRPr="00C43678" w:rsidRDefault="0001271E" w:rsidP="00CA1DA2">
      <w:pPr>
        <w:pStyle w:val="FHWABody"/>
      </w:pPr>
      <w:r w:rsidRPr="00370963">
        <w:t>(i) d</w:t>
      </w:r>
      <w:r w:rsidR="008A16AF" w:rsidRPr="00C43678">
        <w:t>eployment and operational costs of the project compared to the benefits and savings the project provides; and</w:t>
      </w:r>
    </w:p>
    <w:p w14:paraId="284BD9EE" w14:textId="39CC2BC6" w:rsidR="00A55FDC" w:rsidRPr="00C43678" w:rsidRDefault="0001271E" w:rsidP="00CA1DA2">
      <w:pPr>
        <w:pStyle w:val="FHWABulletDouble"/>
        <w:numPr>
          <w:ilvl w:val="0"/>
          <w:numId w:val="0"/>
        </w:numPr>
        <w:ind w:left="360"/>
      </w:pPr>
      <w:bookmarkStart w:id="0" w:name="c_4_F_ii"/>
      <w:bookmarkEnd w:id="0"/>
      <w:r w:rsidRPr="00370963">
        <w:t xml:space="preserve">(ii) </w:t>
      </w:r>
      <w:r w:rsidR="00A55FDC" w:rsidRPr="00C43678">
        <w:t>how the project has met the original expectations projected in the deployment plan submitted with the application, such as—</w:t>
      </w:r>
    </w:p>
    <w:p w14:paraId="00F43676" w14:textId="56094C35" w:rsidR="00A55FDC" w:rsidRPr="00C43678" w:rsidRDefault="00A55FDC" w:rsidP="00CA1DA2">
      <w:pPr>
        <w:pStyle w:val="FHWANumberedList"/>
        <w:numPr>
          <w:ilvl w:val="0"/>
          <w:numId w:val="37"/>
        </w:numPr>
        <w:ind w:left="1080"/>
      </w:pPr>
      <w:bookmarkStart w:id="1" w:name="c_4_F_ii_I"/>
      <w:bookmarkEnd w:id="1"/>
      <w:r w:rsidRPr="00C43678">
        <w:t>data on how the project has helped reduce traffic crashes, congestion, costs, and other benefits of the deployed systems;</w:t>
      </w:r>
      <w:bookmarkStart w:id="2" w:name="c_4_F_ii_II"/>
      <w:bookmarkEnd w:id="2"/>
    </w:p>
    <w:p w14:paraId="33DA0CC8" w14:textId="18611810" w:rsidR="00A55FDC" w:rsidRPr="00C43678" w:rsidRDefault="00A55FDC" w:rsidP="00CA1DA2">
      <w:pPr>
        <w:pStyle w:val="FHWANumberedList"/>
        <w:numPr>
          <w:ilvl w:val="0"/>
          <w:numId w:val="37"/>
        </w:numPr>
        <w:ind w:left="1080"/>
      </w:pPr>
      <w:r w:rsidRPr="00C43678">
        <w:t>data on the effect of measuring and improving transportation system performance through the deployment of advanced technologies;</w:t>
      </w:r>
      <w:bookmarkStart w:id="3" w:name="c_4_F_ii_III"/>
      <w:bookmarkEnd w:id="3"/>
    </w:p>
    <w:p w14:paraId="4F292C2C" w14:textId="547987D4" w:rsidR="00A55FDC" w:rsidRPr="00C43678" w:rsidRDefault="00A55FDC" w:rsidP="00CA1DA2">
      <w:pPr>
        <w:pStyle w:val="FHWANumberedList"/>
        <w:numPr>
          <w:ilvl w:val="0"/>
          <w:numId w:val="37"/>
        </w:numPr>
        <w:ind w:left="1080"/>
      </w:pPr>
      <w:r w:rsidRPr="00C43678">
        <w:t>the effectiveness of providing real-time integrated traffic, transit, and multimodal transportation information to the public to make informed travel decisions; and</w:t>
      </w:r>
      <w:bookmarkStart w:id="4" w:name="c_4_F_ii_IV"/>
      <w:bookmarkEnd w:id="4"/>
    </w:p>
    <w:p w14:paraId="79907F51" w14:textId="36D02218" w:rsidR="00A55FDC" w:rsidRPr="00370963" w:rsidRDefault="00A55FDC" w:rsidP="00CA1DA2">
      <w:pPr>
        <w:pStyle w:val="FHWANumberedList"/>
        <w:numPr>
          <w:ilvl w:val="0"/>
          <w:numId w:val="37"/>
        </w:numPr>
        <w:ind w:left="1080"/>
      </w:pPr>
      <w:r w:rsidRPr="00C43678">
        <w:t>lessons learned and recommendations for future deployment strategies to optimize transportation</w:t>
      </w:r>
      <w:r w:rsidR="00211971" w:rsidRPr="00C43678">
        <w:t xml:space="preserve"> mobility, efficiency, multimodal system performance, and payment system performance</w:t>
      </w:r>
      <w:r w:rsidRPr="00C43678">
        <w:t>.”</w:t>
      </w:r>
    </w:p>
    <w:p w14:paraId="02C416ED" w14:textId="22BEC36F" w:rsidR="0056431F" w:rsidRPr="00C43678" w:rsidRDefault="0056431F" w:rsidP="003E696E">
      <w:pPr>
        <w:pStyle w:val="FHWABody"/>
      </w:pPr>
      <w:r w:rsidRPr="00C43678">
        <w:t xml:space="preserve">As data collection nears completion, please consult your evaluation plan and </w:t>
      </w:r>
      <w:hyperlink r:id="rId8" w:history="1">
        <w:r w:rsidRPr="00827F7B">
          <w:rPr>
            <w:rStyle w:val="Hyperlink"/>
            <w:rFonts w:cstheme="minorHAnsi"/>
          </w:rPr>
          <w:t>the final report template</w:t>
        </w:r>
      </w:hyperlink>
      <w:r w:rsidRPr="00C43678">
        <w:t xml:space="preserve"> for guidance on summarizing the evaluation.</w:t>
      </w:r>
    </w:p>
    <w:p w14:paraId="37713B2A" w14:textId="0ABD439A" w:rsidR="00E92287" w:rsidRPr="00C43678" w:rsidRDefault="00E92287" w:rsidP="003E696E">
      <w:pPr>
        <w:pStyle w:val="FHWABody"/>
        <w:rPr>
          <w:bCs/>
        </w:rPr>
      </w:pPr>
      <w:r w:rsidRPr="00C43678">
        <w:rPr>
          <w:bCs/>
        </w:rPr>
        <w:t xml:space="preserve">This template has </w:t>
      </w:r>
      <w:r w:rsidR="00C432C8">
        <w:rPr>
          <w:bCs/>
        </w:rPr>
        <w:t>three</w:t>
      </w:r>
      <w:r w:rsidRPr="00C43678">
        <w:rPr>
          <w:bCs/>
        </w:rPr>
        <w:t xml:space="preserve"> parts:</w:t>
      </w:r>
    </w:p>
    <w:p w14:paraId="0DF7941A" w14:textId="48F0C721" w:rsidR="00E92287" w:rsidRPr="00C43678" w:rsidRDefault="00E92287" w:rsidP="003E696E">
      <w:pPr>
        <w:pStyle w:val="FHWABulletSingle"/>
      </w:pPr>
      <w:r w:rsidRPr="00C43678">
        <w:t xml:space="preserve">Part 1 of </w:t>
      </w:r>
      <w:r w:rsidR="00C83A82" w:rsidRPr="00C43678">
        <w:t>3</w:t>
      </w:r>
      <w:r w:rsidR="000471E6" w:rsidRPr="00C43678">
        <w:t>:</w:t>
      </w:r>
      <w:r w:rsidR="00C432C8">
        <w:t xml:space="preserve"> </w:t>
      </w:r>
      <w:r w:rsidRPr="00C43678">
        <w:t>In</w:t>
      </w:r>
      <w:r w:rsidR="003B77E6" w:rsidRPr="00C43678">
        <w:t>troduction and Overview</w:t>
      </w:r>
    </w:p>
    <w:p w14:paraId="11354982" w14:textId="0D22FD84" w:rsidR="003B77E6" w:rsidRPr="00C43678" w:rsidRDefault="003B77E6" w:rsidP="003E696E">
      <w:pPr>
        <w:pStyle w:val="FHWABulletSingle"/>
      </w:pPr>
      <w:r w:rsidRPr="00C43678">
        <w:t xml:space="preserve">Part 2 of </w:t>
      </w:r>
      <w:r w:rsidR="00C83A82" w:rsidRPr="00C43678">
        <w:t>3</w:t>
      </w:r>
      <w:r w:rsidR="000471E6" w:rsidRPr="00C43678">
        <w:t>:</w:t>
      </w:r>
      <w:r w:rsidR="00C432C8">
        <w:t xml:space="preserve"> </w:t>
      </w:r>
      <w:r w:rsidRPr="00C43678">
        <w:t>Evaluation/Research Activities</w:t>
      </w:r>
      <w:r w:rsidR="00C83A82" w:rsidRPr="00C43678">
        <w:t xml:space="preserve"> and Findings</w:t>
      </w:r>
    </w:p>
    <w:p w14:paraId="4451A82A" w14:textId="75064C73" w:rsidR="003B77E6" w:rsidRPr="0001271E" w:rsidRDefault="003B77E6" w:rsidP="003E696E">
      <w:pPr>
        <w:pStyle w:val="FHWABulletLast"/>
        <w:rPr>
          <w:b/>
        </w:rPr>
      </w:pPr>
      <w:r w:rsidRPr="00C43678">
        <w:t xml:space="preserve">Part </w:t>
      </w:r>
      <w:r w:rsidR="00C83A82" w:rsidRPr="00C43678">
        <w:t>3</w:t>
      </w:r>
      <w:r w:rsidRPr="00C43678">
        <w:t xml:space="preserve"> of </w:t>
      </w:r>
      <w:r w:rsidR="00C83A82" w:rsidRPr="00C43678">
        <w:t>3</w:t>
      </w:r>
      <w:r w:rsidRPr="00C43678">
        <w:t>:</w:t>
      </w:r>
      <w:r w:rsidR="00C432C8">
        <w:t xml:space="preserve"> </w:t>
      </w:r>
      <w:r w:rsidRPr="00C43678">
        <w:t>Wrap</w:t>
      </w:r>
      <w:r w:rsidR="00C432C8">
        <w:t>-</w:t>
      </w:r>
      <w:r w:rsidRPr="00C43678">
        <w:t>up</w:t>
      </w:r>
    </w:p>
    <w:p w14:paraId="0C96D60B" w14:textId="111811E4" w:rsidR="003B77E6" w:rsidRPr="0001271E" w:rsidRDefault="003B77E6">
      <w:pPr>
        <w:rPr>
          <w:rFonts w:cstheme="minorHAnsi"/>
          <w:b/>
        </w:rPr>
      </w:pPr>
      <w:r w:rsidRPr="0001271E">
        <w:rPr>
          <w:rFonts w:cstheme="minorHAnsi"/>
          <w:b/>
        </w:rPr>
        <w:br w:type="page"/>
      </w:r>
      <w:r w:rsidR="00722B06">
        <w:rPr>
          <w:b/>
          <w:bCs/>
          <w:noProof/>
        </w:rPr>
        <w:drawing>
          <wp:anchor distT="0" distB="0" distL="114300" distR="114300" simplePos="0" relativeHeight="251659264" behindDoc="0" locked="0" layoutInCell="1" allowOverlap="1" wp14:anchorId="637303F6" wp14:editId="177CB84B">
            <wp:simplePos x="0" y="0"/>
            <wp:positionH relativeFrom="margin">
              <wp:align>right</wp:align>
            </wp:positionH>
            <wp:positionV relativeFrom="margin">
              <wp:align>bottom</wp:align>
            </wp:positionV>
            <wp:extent cx="1261872" cy="501219"/>
            <wp:effectExtent l="0" t="0" r="0" b="0"/>
            <wp:wrapSquare wrapText="bothSides"/>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61872" cy="501219"/>
                    </a:xfrm>
                    <a:prstGeom prst="rect">
                      <a:avLst/>
                    </a:prstGeom>
                  </pic:spPr>
                </pic:pic>
              </a:graphicData>
            </a:graphic>
            <wp14:sizeRelH relativeFrom="margin">
              <wp14:pctWidth>0</wp14:pctWidth>
            </wp14:sizeRelH>
            <wp14:sizeRelV relativeFrom="margin">
              <wp14:pctHeight>0</wp14:pctHeight>
            </wp14:sizeRelV>
          </wp:anchor>
        </w:drawing>
      </w:r>
    </w:p>
    <w:p w14:paraId="119E1EE5" w14:textId="7E4776D0" w:rsidR="00392F3D" w:rsidRPr="0001271E" w:rsidRDefault="00E92287" w:rsidP="00AA0ADD">
      <w:pPr>
        <w:pStyle w:val="Heading2"/>
      </w:pPr>
      <w:r w:rsidRPr="0001271E">
        <w:lastRenderedPageBreak/>
        <w:t xml:space="preserve">PART 1 of </w:t>
      </w:r>
      <w:r w:rsidR="006371CE" w:rsidRPr="0001271E">
        <w:t>3</w:t>
      </w:r>
      <w:r w:rsidR="00392F3D" w:rsidRPr="0001271E">
        <w:t>: INTRODUCTION AND OVERVIEW</w:t>
      </w:r>
    </w:p>
    <w:p w14:paraId="7A13E1D3" w14:textId="77777777" w:rsidR="00787AD1" w:rsidRPr="0001271E" w:rsidRDefault="00787AD1" w:rsidP="00BA371D">
      <w:pPr>
        <w:rPr>
          <w:rFonts w:cstheme="minorHAnsi"/>
        </w:rPr>
      </w:pPr>
    </w:p>
    <w:tbl>
      <w:tblPr>
        <w:tblStyle w:val="TableGrid"/>
        <w:tblW w:w="10213" w:type="dxa"/>
        <w:jc w:val="center"/>
        <w:tblLook w:val="04A0" w:firstRow="1" w:lastRow="0" w:firstColumn="1" w:lastColumn="0" w:noHBand="0" w:noVBand="1"/>
      </w:tblPr>
      <w:tblGrid>
        <w:gridCol w:w="10213"/>
      </w:tblGrid>
      <w:tr w:rsidR="00787AD1" w:rsidRPr="0001271E" w14:paraId="31AA7104" w14:textId="77777777" w:rsidTr="00384A62">
        <w:trPr>
          <w:jc w:val="center"/>
        </w:trPr>
        <w:tc>
          <w:tcPr>
            <w:tcW w:w="10213" w:type="dxa"/>
          </w:tcPr>
          <w:p w14:paraId="67CB430D" w14:textId="77777777" w:rsidR="00787AD1" w:rsidRPr="0001271E" w:rsidRDefault="00787AD1" w:rsidP="00BA371D">
            <w:pPr>
              <w:rPr>
                <w:rFonts w:cstheme="minorHAnsi"/>
                <w:sz w:val="22"/>
                <w:szCs w:val="22"/>
              </w:rPr>
            </w:pPr>
            <w:r w:rsidRPr="0001271E">
              <w:rPr>
                <w:rFonts w:cstheme="minorHAnsi"/>
                <w:b/>
                <w:sz w:val="22"/>
                <w:szCs w:val="22"/>
              </w:rPr>
              <w:t>Project Title</w:t>
            </w:r>
            <w:r w:rsidRPr="0001271E">
              <w:rPr>
                <w:rFonts w:cstheme="minorHAnsi"/>
                <w:sz w:val="22"/>
                <w:szCs w:val="22"/>
              </w:rPr>
              <w:t>:</w:t>
            </w:r>
          </w:p>
          <w:p w14:paraId="7BD83D09" w14:textId="77777777" w:rsidR="00780734" w:rsidRPr="0001271E" w:rsidRDefault="00780734" w:rsidP="00BA371D">
            <w:pPr>
              <w:rPr>
                <w:rFonts w:cstheme="minorHAnsi"/>
                <w:sz w:val="22"/>
                <w:szCs w:val="22"/>
              </w:rPr>
            </w:pPr>
          </w:p>
        </w:tc>
      </w:tr>
      <w:tr w:rsidR="00780734" w:rsidRPr="0001271E" w14:paraId="164324A7" w14:textId="77777777" w:rsidTr="00384A62">
        <w:trPr>
          <w:jc w:val="center"/>
        </w:trPr>
        <w:tc>
          <w:tcPr>
            <w:tcW w:w="10213" w:type="dxa"/>
          </w:tcPr>
          <w:p w14:paraId="72BE6BE9" w14:textId="77777777" w:rsidR="00780734" w:rsidRPr="0001271E" w:rsidRDefault="00780734" w:rsidP="00BA371D">
            <w:pPr>
              <w:rPr>
                <w:rFonts w:cstheme="minorHAnsi"/>
                <w:sz w:val="22"/>
                <w:szCs w:val="22"/>
              </w:rPr>
            </w:pPr>
            <w:r w:rsidRPr="0001271E">
              <w:rPr>
                <w:rFonts w:cstheme="minorHAnsi"/>
                <w:b/>
                <w:sz w:val="22"/>
                <w:szCs w:val="22"/>
              </w:rPr>
              <w:t>Grant Award Recipient</w:t>
            </w:r>
            <w:r w:rsidRPr="0001271E">
              <w:rPr>
                <w:rFonts w:cstheme="minorHAnsi"/>
                <w:sz w:val="22"/>
                <w:szCs w:val="22"/>
              </w:rPr>
              <w:t>:</w:t>
            </w:r>
          </w:p>
          <w:p w14:paraId="0E3EB219" w14:textId="77777777" w:rsidR="00780734" w:rsidRPr="0001271E" w:rsidRDefault="00780734" w:rsidP="00BA371D">
            <w:pPr>
              <w:rPr>
                <w:rFonts w:cstheme="minorHAnsi"/>
                <w:sz w:val="22"/>
                <w:szCs w:val="22"/>
              </w:rPr>
            </w:pPr>
          </w:p>
        </w:tc>
      </w:tr>
      <w:tr w:rsidR="00787AD1" w:rsidRPr="0001271E" w14:paraId="7C013857" w14:textId="77777777" w:rsidTr="00384A62">
        <w:trPr>
          <w:jc w:val="center"/>
        </w:trPr>
        <w:tc>
          <w:tcPr>
            <w:tcW w:w="10213" w:type="dxa"/>
          </w:tcPr>
          <w:p w14:paraId="697C928A" w14:textId="77777777" w:rsidR="00787AD1" w:rsidRPr="0001271E" w:rsidRDefault="00787AD1" w:rsidP="00A26286">
            <w:pPr>
              <w:rPr>
                <w:rFonts w:cstheme="minorHAnsi"/>
                <w:sz w:val="22"/>
                <w:szCs w:val="22"/>
              </w:rPr>
            </w:pPr>
            <w:r w:rsidRPr="0001271E">
              <w:rPr>
                <w:rFonts w:cstheme="minorHAnsi"/>
                <w:b/>
                <w:sz w:val="22"/>
                <w:szCs w:val="22"/>
              </w:rPr>
              <w:t xml:space="preserve">Annual Report </w:t>
            </w:r>
            <w:r w:rsidR="00A26286" w:rsidRPr="0001271E">
              <w:rPr>
                <w:rFonts w:cstheme="minorHAnsi"/>
                <w:b/>
                <w:sz w:val="22"/>
                <w:szCs w:val="22"/>
              </w:rPr>
              <w:t>P</w:t>
            </w:r>
            <w:r w:rsidRPr="0001271E">
              <w:rPr>
                <w:rFonts w:cstheme="minorHAnsi"/>
                <w:b/>
                <w:sz w:val="22"/>
                <w:szCs w:val="22"/>
              </w:rPr>
              <w:t>eriod</w:t>
            </w:r>
            <w:r w:rsidR="00F8319D" w:rsidRPr="0001271E">
              <w:rPr>
                <w:rFonts w:cstheme="minorHAnsi"/>
                <w:sz w:val="22"/>
                <w:szCs w:val="22"/>
              </w:rPr>
              <w:t xml:space="preserve"> </w:t>
            </w:r>
            <w:r w:rsidR="00F8319D" w:rsidRPr="00502FF2">
              <w:rPr>
                <w:rFonts w:cstheme="minorHAnsi"/>
                <w:i/>
                <w:sz w:val="22"/>
                <w:szCs w:val="22"/>
              </w:rPr>
              <w:t>[</w:t>
            </w:r>
            <w:r w:rsidR="00F8319D" w:rsidRPr="0001271E">
              <w:rPr>
                <w:rFonts w:cstheme="minorHAnsi"/>
                <w:i/>
                <w:sz w:val="22"/>
                <w:szCs w:val="22"/>
              </w:rPr>
              <w:t>insert date range</w:t>
            </w:r>
            <w:r w:rsidR="00F8319D" w:rsidRPr="00C43678">
              <w:rPr>
                <w:rFonts w:cstheme="minorHAnsi"/>
                <w:i/>
                <w:iCs/>
                <w:sz w:val="22"/>
                <w:szCs w:val="22"/>
              </w:rPr>
              <w:t>]</w:t>
            </w:r>
            <w:r w:rsidRPr="0001271E">
              <w:rPr>
                <w:rFonts w:cstheme="minorHAnsi"/>
                <w:sz w:val="22"/>
                <w:szCs w:val="22"/>
              </w:rPr>
              <w:t>:</w:t>
            </w:r>
          </w:p>
          <w:p w14:paraId="28E1DDA8" w14:textId="1F85C252" w:rsidR="00657AB1" w:rsidRPr="0001271E" w:rsidRDefault="00657AB1" w:rsidP="00A26286">
            <w:pPr>
              <w:rPr>
                <w:rFonts w:cstheme="minorHAnsi"/>
                <w:sz w:val="22"/>
                <w:szCs w:val="22"/>
              </w:rPr>
            </w:pPr>
          </w:p>
        </w:tc>
      </w:tr>
      <w:tr w:rsidR="00787AD1" w:rsidRPr="0001271E" w14:paraId="5AD7044B" w14:textId="77777777" w:rsidTr="00384A62">
        <w:trPr>
          <w:jc w:val="center"/>
        </w:trPr>
        <w:tc>
          <w:tcPr>
            <w:tcW w:w="10213" w:type="dxa"/>
          </w:tcPr>
          <w:p w14:paraId="2BE86DC4" w14:textId="0EC7B62C" w:rsidR="00787AD1" w:rsidRPr="0001271E" w:rsidRDefault="00787AD1" w:rsidP="00BA371D">
            <w:pPr>
              <w:rPr>
                <w:rFonts w:cstheme="minorHAnsi"/>
                <w:sz w:val="22"/>
                <w:szCs w:val="22"/>
              </w:rPr>
            </w:pPr>
            <w:r w:rsidRPr="0001271E">
              <w:rPr>
                <w:rFonts w:cstheme="minorHAnsi"/>
                <w:b/>
                <w:sz w:val="22"/>
                <w:szCs w:val="22"/>
              </w:rPr>
              <w:t>Prepared by</w:t>
            </w:r>
            <w:r w:rsidRPr="0001271E">
              <w:rPr>
                <w:rFonts w:cstheme="minorHAnsi"/>
                <w:sz w:val="22"/>
                <w:szCs w:val="22"/>
              </w:rPr>
              <w:t xml:space="preserve"> </w:t>
            </w:r>
            <w:r w:rsidRPr="00502FF2">
              <w:rPr>
                <w:rFonts w:cstheme="minorHAnsi"/>
                <w:i/>
                <w:sz w:val="22"/>
                <w:szCs w:val="22"/>
              </w:rPr>
              <w:t>[</w:t>
            </w:r>
            <w:r w:rsidRPr="0001271E">
              <w:rPr>
                <w:rFonts w:cstheme="minorHAnsi"/>
                <w:i/>
                <w:sz w:val="22"/>
                <w:szCs w:val="22"/>
              </w:rPr>
              <w:t>name</w:t>
            </w:r>
            <w:r w:rsidR="00780734" w:rsidRPr="0001271E">
              <w:rPr>
                <w:rFonts w:cstheme="minorHAnsi"/>
                <w:i/>
                <w:sz w:val="22"/>
                <w:szCs w:val="22"/>
              </w:rPr>
              <w:t>, agency</w:t>
            </w:r>
            <w:r w:rsidR="00657AB1" w:rsidRPr="0001271E">
              <w:rPr>
                <w:rFonts w:cstheme="minorHAnsi"/>
                <w:i/>
                <w:sz w:val="22"/>
                <w:szCs w:val="22"/>
              </w:rPr>
              <w:t>,</w:t>
            </w:r>
            <w:r w:rsidRPr="0001271E">
              <w:rPr>
                <w:rFonts w:cstheme="minorHAnsi"/>
                <w:i/>
                <w:sz w:val="22"/>
                <w:szCs w:val="22"/>
              </w:rPr>
              <w:t xml:space="preserve"> and title</w:t>
            </w:r>
            <w:r w:rsidRPr="00C43678">
              <w:rPr>
                <w:rFonts w:cstheme="minorHAnsi"/>
                <w:i/>
                <w:iCs/>
                <w:sz w:val="22"/>
                <w:szCs w:val="22"/>
              </w:rPr>
              <w:t>]</w:t>
            </w:r>
            <w:r w:rsidR="008D0EB0" w:rsidRPr="0001271E">
              <w:rPr>
                <w:rFonts w:cstheme="minorHAnsi"/>
                <w:sz w:val="22"/>
                <w:szCs w:val="22"/>
              </w:rPr>
              <w:t>:</w:t>
            </w:r>
          </w:p>
          <w:p w14:paraId="55DB584A" w14:textId="6B0EA54D" w:rsidR="00657AB1" w:rsidRPr="0001271E" w:rsidRDefault="00657AB1" w:rsidP="00BA371D">
            <w:pPr>
              <w:rPr>
                <w:rFonts w:cstheme="minorHAnsi"/>
                <w:sz w:val="22"/>
                <w:szCs w:val="22"/>
              </w:rPr>
            </w:pPr>
          </w:p>
        </w:tc>
      </w:tr>
      <w:tr w:rsidR="00787AD1" w:rsidRPr="0001271E" w14:paraId="386AA560" w14:textId="77777777" w:rsidTr="00384A62">
        <w:trPr>
          <w:trHeight w:val="1440"/>
          <w:jc w:val="center"/>
        </w:trPr>
        <w:tc>
          <w:tcPr>
            <w:tcW w:w="10213" w:type="dxa"/>
          </w:tcPr>
          <w:p w14:paraId="16A112E5" w14:textId="6288502C" w:rsidR="006F635A" w:rsidRPr="00C43678" w:rsidRDefault="006F635A" w:rsidP="00F60105">
            <w:pPr>
              <w:pStyle w:val="FHWABody"/>
            </w:pPr>
            <w:r w:rsidRPr="00C43678">
              <w:t>N</w:t>
            </w:r>
            <w:r w:rsidR="009775BE">
              <w:t>ote</w:t>
            </w:r>
            <w:r w:rsidRPr="00C43678">
              <w:t xml:space="preserve">: </w:t>
            </w:r>
            <w:r w:rsidR="00DD06FA" w:rsidRPr="00C43678">
              <w:t>Responses to questions 1</w:t>
            </w:r>
            <w:r w:rsidR="009775BE">
              <w:t>–</w:t>
            </w:r>
            <w:r w:rsidR="006371CE" w:rsidRPr="00C43678">
              <w:t>7</w:t>
            </w:r>
            <w:r w:rsidR="00DD06FA" w:rsidRPr="00C43678">
              <w:t xml:space="preserve"> should reflect </w:t>
            </w:r>
            <w:r w:rsidR="00385BCB" w:rsidRPr="00C43678">
              <w:t xml:space="preserve">the </w:t>
            </w:r>
            <w:r w:rsidR="00DD06FA" w:rsidRPr="00C43678">
              <w:rPr>
                <w:b/>
              </w:rPr>
              <w:t>current</w:t>
            </w:r>
            <w:r w:rsidR="00DD06FA" w:rsidRPr="00C43678">
              <w:t xml:space="preserve"> project scope and goals. I</w:t>
            </w:r>
            <w:r w:rsidRPr="00C43678">
              <w:t xml:space="preserve">f there </w:t>
            </w:r>
            <w:r w:rsidR="00DD06FA" w:rsidRPr="00C43678">
              <w:t xml:space="preserve">have been no changes in </w:t>
            </w:r>
            <w:r w:rsidRPr="00C43678">
              <w:t>project scope</w:t>
            </w:r>
            <w:r w:rsidR="00DD06FA" w:rsidRPr="00C43678">
              <w:t xml:space="preserve"> or goals since the </w:t>
            </w:r>
            <w:r w:rsidR="009775BE">
              <w:t>previous</w:t>
            </w:r>
            <w:r w:rsidR="00DD06FA" w:rsidRPr="00C43678">
              <w:t xml:space="preserve"> Annual Report</w:t>
            </w:r>
            <w:r w:rsidRPr="00C43678">
              <w:t>, resp</w:t>
            </w:r>
            <w:r w:rsidR="00DD06FA" w:rsidRPr="00C43678">
              <w:t>onses to questions 1</w:t>
            </w:r>
            <w:r w:rsidR="009775BE">
              <w:t>–</w:t>
            </w:r>
            <w:r w:rsidR="00724321" w:rsidRPr="00C43678">
              <w:t>7</w:t>
            </w:r>
            <w:r w:rsidR="00DD06FA" w:rsidRPr="00C43678">
              <w:t xml:space="preserve"> </w:t>
            </w:r>
            <w:r w:rsidR="00740592" w:rsidRPr="00C43678">
              <w:t xml:space="preserve">should </w:t>
            </w:r>
            <w:r w:rsidRPr="00C43678">
              <w:t xml:space="preserve">be the same as </w:t>
            </w:r>
            <w:r w:rsidR="00502FF2">
              <w:t xml:space="preserve">in </w:t>
            </w:r>
            <w:r w:rsidRPr="00C43678">
              <w:t xml:space="preserve">the previous Annual Report. </w:t>
            </w:r>
            <w:r w:rsidR="00502FF2">
              <w:t>R</w:t>
            </w:r>
            <w:r w:rsidR="004C68B4" w:rsidRPr="00C43678">
              <w:t>esponse</w:t>
            </w:r>
            <w:r w:rsidR="00502FF2">
              <w:t>s</w:t>
            </w:r>
            <w:r w:rsidR="004C68B4" w:rsidRPr="00C43678">
              <w:t xml:space="preserve"> to question</w:t>
            </w:r>
            <w:r w:rsidR="00251D37" w:rsidRPr="00C43678">
              <w:t>s</w:t>
            </w:r>
            <w:r w:rsidR="004C68B4" w:rsidRPr="00C43678">
              <w:t xml:space="preserve"> </w:t>
            </w:r>
            <w:r w:rsidR="00724321" w:rsidRPr="00C43678">
              <w:t>8</w:t>
            </w:r>
            <w:r w:rsidR="00251D37" w:rsidRPr="00C43678">
              <w:t xml:space="preserve"> and 9 </w:t>
            </w:r>
            <w:r w:rsidR="004C68B4" w:rsidRPr="00C43678">
              <w:t xml:space="preserve">should be </w:t>
            </w:r>
            <w:r w:rsidR="007E5EAF">
              <w:t>updated</w:t>
            </w:r>
            <w:r w:rsidR="004C68B4" w:rsidRPr="00C43678">
              <w:t xml:space="preserve"> with each Annual Report.</w:t>
            </w:r>
          </w:p>
          <w:p w14:paraId="05D34C3E" w14:textId="6E17DF54" w:rsidR="00525895" w:rsidRPr="0001271E" w:rsidRDefault="00787AD1" w:rsidP="00F60105">
            <w:pPr>
              <w:pStyle w:val="FHWANumberedList"/>
            </w:pPr>
            <w:r w:rsidRPr="00F60105">
              <w:rPr>
                <w:b/>
                <w:bCs/>
              </w:rPr>
              <w:t xml:space="preserve">Please </w:t>
            </w:r>
            <w:r w:rsidR="00780734" w:rsidRPr="00F60105">
              <w:rPr>
                <w:b/>
                <w:bCs/>
              </w:rPr>
              <w:t xml:space="preserve">provide a </w:t>
            </w:r>
            <w:r w:rsidR="00E41B45" w:rsidRPr="00F60105">
              <w:rPr>
                <w:b/>
                <w:bCs/>
                <w:i/>
              </w:rPr>
              <w:t>high-</w:t>
            </w:r>
            <w:r w:rsidR="00780734" w:rsidRPr="00F60105">
              <w:rPr>
                <w:b/>
                <w:bCs/>
                <w:i/>
              </w:rPr>
              <w:t>level</w:t>
            </w:r>
            <w:r w:rsidR="00780734" w:rsidRPr="00F60105">
              <w:rPr>
                <w:b/>
                <w:bCs/>
              </w:rPr>
              <w:t xml:space="preserve"> description of your</w:t>
            </w:r>
            <w:r w:rsidR="00E92287" w:rsidRPr="00F60105">
              <w:rPr>
                <w:b/>
                <w:bCs/>
              </w:rPr>
              <w:t xml:space="preserve"> </w:t>
            </w:r>
            <w:r w:rsidR="00A65F03" w:rsidRPr="00F60105">
              <w:rPr>
                <w:b/>
                <w:bCs/>
              </w:rPr>
              <w:t xml:space="preserve">current </w:t>
            </w:r>
            <w:r w:rsidR="00780734" w:rsidRPr="00F60105">
              <w:rPr>
                <w:b/>
                <w:bCs/>
              </w:rPr>
              <w:t>project</w:t>
            </w:r>
            <w:r w:rsidR="00E81002" w:rsidRPr="00F60105">
              <w:rPr>
                <w:b/>
                <w:bCs/>
              </w:rPr>
              <w:t>, including intended beneficiaries.</w:t>
            </w:r>
            <w:r w:rsidR="00E92287" w:rsidRPr="00F60105">
              <w:rPr>
                <w:b/>
                <w:bCs/>
              </w:rPr>
              <w:t xml:space="preserve"> </w:t>
            </w:r>
            <w:r w:rsidR="00E92287" w:rsidRPr="00C43678">
              <w:rPr>
                <w:bCs/>
                <w:i/>
                <w:iCs/>
              </w:rPr>
              <w:t>(Please limit to approximately 350 words or less.)</w:t>
            </w:r>
          </w:p>
          <w:p w14:paraId="77572D04" w14:textId="77777777" w:rsidR="00525895" w:rsidRPr="0001271E" w:rsidRDefault="00525895" w:rsidP="00525895">
            <w:pPr>
              <w:rPr>
                <w:rFonts w:cstheme="minorHAnsi"/>
                <w:b/>
                <w:i/>
              </w:rPr>
            </w:pPr>
          </w:p>
          <w:p w14:paraId="1E5BA9E9" w14:textId="04CF2638" w:rsidR="00525895" w:rsidRPr="0001271E" w:rsidRDefault="00525895" w:rsidP="00525895">
            <w:pPr>
              <w:rPr>
                <w:rFonts w:cstheme="minorHAnsi"/>
                <w:b/>
              </w:rPr>
            </w:pPr>
          </w:p>
          <w:p w14:paraId="19F9DB7B" w14:textId="77777777" w:rsidR="00724321" w:rsidRPr="0001271E" w:rsidRDefault="00724321" w:rsidP="00525895">
            <w:pPr>
              <w:rPr>
                <w:rFonts w:cstheme="minorHAnsi"/>
                <w:b/>
              </w:rPr>
            </w:pPr>
          </w:p>
          <w:p w14:paraId="292384AE" w14:textId="52A5D656" w:rsidR="00525895" w:rsidRPr="0001271E" w:rsidRDefault="00525895" w:rsidP="00525895">
            <w:pPr>
              <w:rPr>
                <w:rFonts w:cstheme="minorHAnsi"/>
                <w:b/>
              </w:rPr>
            </w:pPr>
          </w:p>
          <w:p w14:paraId="5944B80A" w14:textId="77777777" w:rsidR="00525895" w:rsidRPr="0001271E" w:rsidRDefault="00525895" w:rsidP="00525895">
            <w:pPr>
              <w:rPr>
                <w:rFonts w:cstheme="minorHAnsi"/>
                <w:b/>
              </w:rPr>
            </w:pPr>
          </w:p>
          <w:p w14:paraId="28F629E0" w14:textId="0C8C845D" w:rsidR="00724321" w:rsidRPr="00615040" w:rsidRDefault="00724321" w:rsidP="00163825">
            <w:pPr>
              <w:pStyle w:val="FHWANumberedList"/>
              <w:rPr>
                <w:b/>
                <w:bCs/>
              </w:rPr>
            </w:pPr>
            <w:r w:rsidRPr="00615040">
              <w:rPr>
                <w:b/>
                <w:bCs/>
              </w:rPr>
              <w:t xml:space="preserve">Please note any </w:t>
            </w:r>
            <w:r w:rsidR="007E5EAF">
              <w:rPr>
                <w:b/>
                <w:bCs/>
              </w:rPr>
              <w:t>prior approved deviations (provide date approved)</w:t>
            </w:r>
            <w:r w:rsidRPr="00615040">
              <w:rPr>
                <w:b/>
                <w:bCs/>
              </w:rPr>
              <w:t xml:space="preserve"> or changes in scope from the original proposal</w:t>
            </w:r>
            <w:r w:rsidR="00285605">
              <w:rPr>
                <w:b/>
                <w:bCs/>
              </w:rPr>
              <w:t>. These may include changes</w:t>
            </w:r>
            <w:r w:rsidRPr="00615040">
              <w:rPr>
                <w:b/>
                <w:bCs/>
              </w:rPr>
              <w:t xml:space="preserve"> due to project-driven outcomes or unforeseen </w:t>
            </w:r>
            <w:r w:rsidR="00285605">
              <w:rPr>
                <w:b/>
                <w:bCs/>
              </w:rPr>
              <w:t xml:space="preserve">performance </w:t>
            </w:r>
            <w:r w:rsidRPr="00615040">
              <w:rPr>
                <w:b/>
                <w:bCs/>
              </w:rPr>
              <w:t>challenges</w:t>
            </w:r>
            <w:r w:rsidR="00502FF2" w:rsidRPr="00615040">
              <w:rPr>
                <w:b/>
                <w:bCs/>
              </w:rPr>
              <w:t xml:space="preserve"> such as</w:t>
            </w:r>
            <w:r w:rsidRPr="00615040">
              <w:rPr>
                <w:b/>
                <w:bCs/>
              </w:rPr>
              <w:t xml:space="preserve"> unforeseen legal or administrative constraints, </w:t>
            </w:r>
            <w:r w:rsidR="00285605">
              <w:rPr>
                <w:b/>
                <w:bCs/>
              </w:rPr>
              <w:t xml:space="preserve">difficulty obtaining necessary resources or support, or </w:t>
            </w:r>
            <w:r w:rsidRPr="00615040">
              <w:rPr>
                <w:b/>
                <w:bCs/>
              </w:rPr>
              <w:t>executive decisions to alter course.</w:t>
            </w:r>
          </w:p>
          <w:p w14:paraId="3F726F43" w14:textId="39C1F17F" w:rsidR="00724321" w:rsidRPr="0001271E" w:rsidRDefault="00724321" w:rsidP="00724321">
            <w:pPr>
              <w:rPr>
                <w:rFonts w:cstheme="minorHAnsi"/>
                <w:b/>
              </w:rPr>
            </w:pPr>
          </w:p>
          <w:p w14:paraId="605A75F1" w14:textId="096B9278" w:rsidR="00724321" w:rsidRPr="0001271E" w:rsidRDefault="00724321" w:rsidP="00724321">
            <w:pPr>
              <w:rPr>
                <w:rFonts w:cstheme="minorHAnsi"/>
                <w:b/>
              </w:rPr>
            </w:pPr>
          </w:p>
          <w:p w14:paraId="65A87FF0" w14:textId="0C4112FA" w:rsidR="00724321" w:rsidRPr="0001271E" w:rsidRDefault="00724321" w:rsidP="00724321">
            <w:pPr>
              <w:rPr>
                <w:rFonts w:cstheme="minorHAnsi"/>
                <w:b/>
              </w:rPr>
            </w:pPr>
          </w:p>
          <w:p w14:paraId="3781ACCE" w14:textId="77777777" w:rsidR="00724321" w:rsidRPr="0001271E" w:rsidRDefault="00724321" w:rsidP="00724321">
            <w:pPr>
              <w:rPr>
                <w:rFonts w:cstheme="minorHAnsi"/>
                <w:b/>
              </w:rPr>
            </w:pPr>
          </w:p>
          <w:p w14:paraId="3FFDFBC3" w14:textId="77777777" w:rsidR="00724321" w:rsidRPr="0001271E" w:rsidRDefault="00724321" w:rsidP="00724321">
            <w:pPr>
              <w:rPr>
                <w:rFonts w:cstheme="minorHAnsi"/>
                <w:b/>
              </w:rPr>
            </w:pPr>
          </w:p>
          <w:p w14:paraId="6666D8E1" w14:textId="1D2A5D79" w:rsidR="00525895" w:rsidRPr="0001271E" w:rsidRDefault="001724A2" w:rsidP="001F08F6">
            <w:pPr>
              <w:pStyle w:val="FHWANumberedList"/>
            </w:pPr>
            <w:r w:rsidRPr="00451C72">
              <w:rPr>
                <w:b/>
                <w:bCs/>
              </w:rPr>
              <w:t xml:space="preserve">Do you consider any aspects of your project cutting-edge, noteworthy, or innovative? </w:t>
            </w:r>
            <w:r w:rsidR="00525895" w:rsidRPr="006A7FBD">
              <w:rPr>
                <w:b/>
                <w:bCs/>
              </w:rPr>
              <w:t>If yes, please describe</w:t>
            </w:r>
            <w:r w:rsidR="00525895" w:rsidRPr="0001271E">
              <w:t>.</w:t>
            </w:r>
            <w:r w:rsidR="00706861">
              <w:t xml:space="preserve"> </w:t>
            </w:r>
          </w:p>
          <w:p w14:paraId="07958B0A" w14:textId="621F97FA" w:rsidR="00211971" w:rsidRPr="0001271E" w:rsidRDefault="00211971" w:rsidP="00724321">
            <w:pPr>
              <w:rPr>
                <w:rFonts w:cstheme="minorHAnsi"/>
                <w:b/>
              </w:rPr>
            </w:pPr>
          </w:p>
          <w:p w14:paraId="1246F756" w14:textId="138536EB" w:rsidR="00AA0ADD" w:rsidRPr="0001271E" w:rsidRDefault="00AA0ADD" w:rsidP="00525895">
            <w:pPr>
              <w:spacing w:line="360" w:lineRule="auto"/>
              <w:rPr>
                <w:rFonts w:cstheme="minorHAnsi"/>
              </w:rPr>
            </w:pPr>
          </w:p>
          <w:p w14:paraId="78988FF6" w14:textId="77777777" w:rsidR="00724321" w:rsidRPr="0001271E" w:rsidRDefault="00724321" w:rsidP="00525895">
            <w:pPr>
              <w:spacing w:line="360" w:lineRule="auto"/>
              <w:rPr>
                <w:rFonts w:cstheme="minorHAnsi"/>
              </w:rPr>
            </w:pPr>
          </w:p>
          <w:p w14:paraId="1A5AE167" w14:textId="77777777" w:rsidR="00525895" w:rsidRPr="0001271E" w:rsidRDefault="00525895" w:rsidP="00525895">
            <w:pPr>
              <w:spacing w:line="360" w:lineRule="auto"/>
              <w:rPr>
                <w:rFonts w:cstheme="minorHAnsi"/>
              </w:rPr>
            </w:pPr>
          </w:p>
          <w:p w14:paraId="036AEF4A" w14:textId="554217E2" w:rsidR="00211971" w:rsidRPr="0001271E" w:rsidRDefault="00211971" w:rsidP="00211971">
            <w:pPr>
              <w:spacing w:line="360" w:lineRule="auto"/>
              <w:rPr>
                <w:rFonts w:cstheme="minorHAnsi"/>
              </w:rPr>
            </w:pPr>
          </w:p>
        </w:tc>
      </w:tr>
      <w:tr w:rsidR="00780734" w:rsidRPr="0001271E" w14:paraId="0BD08664" w14:textId="77777777" w:rsidTr="00384A62">
        <w:trPr>
          <w:trHeight w:val="6768"/>
          <w:jc w:val="center"/>
        </w:trPr>
        <w:tc>
          <w:tcPr>
            <w:tcW w:w="10213" w:type="dxa"/>
          </w:tcPr>
          <w:p w14:paraId="5CD2E07D" w14:textId="77777777" w:rsidR="00451C72" w:rsidRPr="00451C72" w:rsidRDefault="00451C72" w:rsidP="00451C72">
            <w:pPr>
              <w:pStyle w:val="FHWANumberedList"/>
              <w:numPr>
                <w:ilvl w:val="0"/>
                <w:numId w:val="0"/>
              </w:numPr>
              <w:ind w:left="720" w:hanging="360"/>
            </w:pPr>
          </w:p>
          <w:p w14:paraId="22C94869" w14:textId="79DDEDE4" w:rsidR="00516C4F" w:rsidRPr="0001271E" w:rsidRDefault="00780734" w:rsidP="0084269F">
            <w:pPr>
              <w:pStyle w:val="FHWANumberedList"/>
            </w:pPr>
            <w:r w:rsidRPr="0084269F">
              <w:rPr>
                <w:b/>
                <w:bCs/>
              </w:rPr>
              <w:t xml:space="preserve">Please indicate which </w:t>
            </w:r>
            <w:r w:rsidR="00AA0ADD" w:rsidRPr="0084269F">
              <w:rPr>
                <w:b/>
                <w:bCs/>
              </w:rPr>
              <w:t>ATTAIN</w:t>
            </w:r>
            <w:r w:rsidR="004D078F" w:rsidRPr="0084269F">
              <w:rPr>
                <w:b/>
                <w:bCs/>
              </w:rPr>
              <w:t>-targeted</w:t>
            </w:r>
            <w:r w:rsidR="00516C4F" w:rsidRPr="0084269F">
              <w:rPr>
                <w:b/>
                <w:bCs/>
              </w:rPr>
              <w:t xml:space="preserve"> </w:t>
            </w:r>
            <w:r w:rsidRPr="0084269F">
              <w:rPr>
                <w:b/>
                <w:bCs/>
              </w:rPr>
              <w:t>technologies your project covers</w:t>
            </w:r>
            <w:r w:rsidR="00502FF2" w:rsidRPr="0084269F">
              <w:rPr>
                <w:b/>
                <w:bCs/>
              </w:rPr>
              <w:t>,</w:t>
            </w:r>
            <w:r w:rsidRPr="0084269F">
              <w:rPr>
                <w:b/>
                <w:bCs/>
              </w:rPr>
              <w:t xml:space="preserve"> </w:t>
            </w:r>
            <w:r w:rsidR="00792F1C" w:rsidRPr="0084269F">
              <w:rPr>
                <w:b/>
                <w:bCs/>
              </w:rPr>
              <w:t xml:space="preserve">and briefly describe the technologies </w:t>
            </w:r>
            <w:r w:rsidR="00B31650" w:rsidRPr="0084269F">
              <w:rPr>
                <w:b/>
                <w:bCs/>
              </w:rPr>
              <w:t>in a few sentences</w:t>
            </w:r>
            <w:r w:rsidR="00502FF2" w:rsidRPr="0084269F">
              <w:rPr>
                <w:b/>
                <w:bCs/>
              </w:rPr>
              <w:t>.</w:t>
            </w:r>
            <w:r w:rsidR="00D81E1F" w:rsidRPr="0001271E">
              <w:t xml:space="preserve"> </w:t>
            </w:r>
            <w:r w:rsidRPr="0001271E">
              <w:rPr>
                <w:i/>
              </w:rPr>
              <w:t>(</w:t>
            </w:r>
            <w:r w:rsidR="00CC78DE" w:rsidRPr="0001271E">
              <w:rPr>
                <w:i/>
              </w:rPr>
              <w:t>C</w:t>
            </w:r>
            <w:r w:rsidRPr="0001271E">
              <w:rPr>
                <w:i/>
              </w:rPr>
              <w:t>heck all that apply</w:t>
            </w:r>
            <w:r w:rsidR="00285605">
              <w:rPr>
                <w:i/>
              </w:rPr>
              <w:t xml:space="preserve"> and brief</w:t>
            </w:r>
            <w:r w:rsidR="00DB0FE3">
              <w:rPr>
                <w:i/>
              </w:rPr>
              <w:t>ly</w:t>
            </w:r>
            <w:r w:rsidR="00285605">
              <w:rPr>
                <w:i/>
              </w:rPr>
              <w:t xml:space="preserve"> describe</w:t>
            </w:r>
            <w:r w:rsidR="00502FF2" w:rsidRPr="00C43678">
              <w:rPr>
                <w:bCs/>
              </w:rPr>
              <w:t>.</w:t>
            </w:r>
            <w:r w:rsidRPr="0001271E">
              <w:rPr>
                <w:i/>
              </w:rPr>
              <w:t>)</w:t>
            </w:r>
          </w:p>
          <w:p w14:paraId="1EEBB418" w14:textId="7C213620" w:rsidR="00780734" w:rsidRPr="006F5ADD" w:rsidRDefault="00792876" w:rsidP="008B0980">
            <w:pPr>
              <w:spacing w:line="360" w:lineRule="auto"/>
              <w:ind w:left="360"/>
            </w:pPr>
            <w:sdt>
              <w:sdtPr>
                <w:rPr>
                  <w:rFonts w:cstheme="minorHAnsi"/>
                  <w:sz w:val="22"/>
                  <w:szCs w:val="22"/>
                </w:rPr>
                <w:id w:val="-267856006"/>
                <w14:checkbox>
                  <w14:checked w14:val="0"/>
                  <w14:checkedState w14:val="2612" w14:font="MS Gothic"/>
                  <w14:uncheckedState w14:val="2610" w14:font="MS Gothic"/>
                </w14:checkbox>
              </w:sdtPr>
              <w:sdtEndPr/>
              <w:sdtContent>
                <w:r w:rsidR="001E7555" w:rsidRPr="0001271E">
                  <w:rPr>
                    <w:rFonts w:ascii="Segoe UI Symbol" w:eastAsia="MS Gothic" w:hAnsi="Segoe UI Symbol" w:cs="Segoe UI Symbol"/>
                    <w:sz w:val="22"/>
                    <w:szCs w:val="22"/>
                  </w:rPr>
                  <w:t>☐</w:t>
                </w:r>
              </w:sdtContent>
            </w:sdt>
            <w:r w:rsidR="008B0980" w:rsidRPr="0001271E">
              <w:rPr>
                <w:rFonts w:cstheme="minorHAnsi"/>
                <w:sz w:val="22"/>
                <w:szCs w:val="22"/>
              </w:rPr>
              <w:t xml:space="preserve">  </w:t>
            </w:r>
            <w:r w:rsidR="00780734" w:rsidRPr="006F5ADD">
              <w:t>Advanced traveler information systems</w:t>
            </w:r>
            <w:r w:rsidR="006C5FFF" w:rsidRPr="006F5ADD">
              <w:t xml:space="preserve"> (e.g., real-time information)</w:t>
            </w:r>
          </w:p>
          <w:p w14:paraId="76132C18" w14:textId="5600649D" w:rsidR="00792F1C" w:rsidRPr="006F5ADD" w:rsidRDefault="00792F1C" w:rsidP="008B0980">
            <w:pPr>
              <w:spacing w:line="360" w:lineRule="auto"/>
              <w:ind w:left="1080"/>
              <w:rPr>
                <w:b/>
                <w:bCs/>
              </w:rPr>
            </w:pPr>
            <w:r w:rsidRPr="006F5ADD">
              <w:rPr>
                <w:b/>
                <w:bCs/>
              </w:rPr>
              <w:t xml:space="preserve">Please </w:t>
            </w:r>
            <w:r w:rsidR="007E5EAF">
              <w:rPr>
                <w:b/>
                <w:bCs/>
              </w:rPr>
              <w:t>describe</w:t>
            </w:r>
            <w:r w:rsidRPr="006F5ADD">
              <w:rPr>
                <w:b/>
                <w:bCs/>
              </w:rPr>
              <w:t>:</w:t>
            </w:r>
          </w:p>
          <w:p w14:paraId="3A65F028" w14:textId="0941D96A" w:rsidR="00792F1C" w:rsidRPr="006F5ADD" w:rsidRDefault="00792876" w:rsidP="008B0980">
            <w:pPr>
              <w:spacing w:line="360" w:lineRule="auto"/>
              <w:ind w:left="360"/>
            </w:pPr>
            <w:sdt>
              <w:sdtPr>
                <w:id w:val="-1788965615"/>
                <w14:checkbox>
                  <w14:checked w14:val="0"/>
                  <w14:checkedState w14:val="2612" w14:font="MS Gothic"/>
                  <w14:uncheckedState w14:val="2610" w14:font="MS Gothic"/>
                </w14:checkbox>
              </w:sdtPr>
              <w:sdtEndPr/>
              <w:sdtContent>
                <w:r w:rsidR="008B0980" w:rsidRPr="006F5ADD">
                  <w:rPr>
                    <w:rFonts w:ascii="Segoe UI Symbol" w:eastAsia="MS Gothic" w:hAnsi="Segoe UI Symbol" w:cs="Segoe UI Symbol"/>
                  </w:rPr>
                  <w:t>☐</w:t>
                </w:r>
              </w:sdtContent>
            </w:sdt>
            <w:r w:rsidR="008B0980" w:rsidRPr="006F5ADD">
              <w:t xml:space="preserve">  </w:t>
            </w:r>
            <w:r w:rsidR="00780734" w:rsidRPr="006F5ADD">
              <w:t>Advanced transportation management technologies</w:t>
            </w:r>
          </w:p>
          <w:p w14:paraId="73BB13C2" w14:textId="49BC4790" w:rsidR="00792F1C" w:rsidRPr="006F5ADD" w:rsidRDefault="00792F1C" w:rsidP="008B0980">
            <w:pPr>
              <w:spacing w:line="360" w:lineRule="auto"/>
              <w:ind w:left="1080"/>
              <w:rPr>
                <w:b/>
                <w:bCs/>
              </w:rPr>
            </w:pPr>
            <w:r w:rsidRPr="006F5ADD">
              <w:rPr>
                <w:b/>
                <w:bCs/>
              </w:rPr>
              <w:t xml:space="preserve">Please </w:t>
            </w:r>
            <w:r w:rsidR="007E5EAF">
              <w:rPr>
                <w:b/>
                <w:bCs/>
              </w:rPr>
              <w:t>describe</w:t>
            </w:r>
            <w:r w:rsidRPr="006F5ADD">
              <w:rPr>
                <w:b/>
                <w:bCs/>
              </w:rPr>
              <w:t>:</w:t>
            </w:r>
          </w:p>
          <w:p w14:paraId="1B729427" w14:textId="01D92B12" w:rsidR="006C5FFF" w:rsidRPr="006F5ADD" w:rsidRDefault="00792876" w:rsidP="008B0980">
            <w:pPr>
              <w:spacing w:line="360" w:lineRule="auto"/>
              <w:ind w:left="360"/>
            </w:pPr>
            <w:sdt>
              <w:sdtPr>
                <w:id w:val="-2111960322"/>
                <w14:checkbox>
                  <w14:checked w14:val="0"/>
                  <w14:checkedState w14:val="2612" w14:font="MS Gothic"/>
                  <w14:uncheckedState w14:val="2610" w14:font="MS Gothic"/>
                </w14:checkbox>
              </w:sdtPr>
              <w:sdtEndPr/>
              <w:sdtContent>
                <w:r w:rsidR="000976AD" w:rsidRPr="006F5ADD">
                  <w:rPr>
                    <w:rFonts w:ascii="Segoe UI Symbol" w:eastAsia="MS Gothic" w:hAnsi="Segoe UI Symbol" w:cs="Segoe UI Symbol"/>
                  </w:rPr>
                  <w:t>☐</w:t>
                </w:r>
              </w:sdtContent>
            </w:sdt>
            <w:r w:rsidR="008B0980" w:rsidRPr="006F5ADD">
              <w:t xml:space="preserve">  </w:t>
            </w:r>
            <w:r w:rsidR="006C5FFF" w:rsidRPr="006F5ADD">
              <w:t xml:space="preserve">Advanced transportation technologies to improve emergency evacuation and response by </w:t>
            </w:r>
            <w:r w:rsidR="001C143C" w:rsidRPr="006F5ADD">
              <w:t>Federal, State, and local</w:t>
            </w:r>
            <w:r w:rsidR="006C5FFF" w:rsidRPr="006F5ADD">
              <w:t xml:space="preserve"> authorities</w:t>
            </w:r>
          </w:p>
          <w:p w14:paraId="15AA544B" w14:textId="5712492F" w:rsidR="006C5FFF" w:rsidRPr="006F5ADD" w:rsidRDefault="006C5FFF" w:rsidP="008B0980">
            <w:pPr>
              <w:spacing w:line="360" w:lineRule="auto"/>
              <w:ind w:left="1080"/>
              <w:rPr>
                <w:b/>
                <w:bCs/>
              </w:rPr>
            </w:pPr>
            <w:r w:rsidRPr="006F5ADD">
              <w:rPr>
                <w:b/>
                <w:bCs/>
              </w:rPr>
              <w:t xml:space="preserve">Please </w:t>
            </w:r>
            <w:r w:rsidR="007E5EAF">
              <w:rPr>
                <w:b/>
                <w:bCs/>
              </w:rPr>
              <w:t>describe</w:t>
            </w:r>
            <w:r w:rsidRPr="006F5ADD">
              <w:rPr>
                <w:b/>
                <w:bCs/>
              </w:rPr>
              <w:t>:</w:t>
            </w:r>
          </w:p>
          <w:p w14:paraId="5C8C21FE" w14:textId="0BDEC8EE" w:rsidR="00792F1C" w:rsidRPr="006F5ADD" w:rsidRDefault="00792876" w:rsidP="008B0980">
            <w:pPr>
              <w:spacing w:line="360" w:lineRule="auto"/>
              <w:ind w:left="360"/>
            </w:pPr>
            <w:sdt>
              <w:sdtPr>
                <w:id w:val="1588733600"/>
                <w14:checkbox>
                  <w14:checked w14:val="0"/>
                  <w14:checkedState w14:val="2612" w14:font="MS Gothic"/>
                  <w14:uncheckedState w14:val="2610" w14:font="MS Gothic"/>
                </w14:checkbox>
              </w:sdtPr>
              <w:sdtEndPr/>
              <w:sdtContent>
                <w:r w:rsidR="008B0980" w:rsidRPr="006F5ADD">
                  <w:rPr>
                    <w:rFonts w:ascii="Segoe UI Symbol" w:eastAsia="MS Gothic" w:hAnsi="Segoe UI Symbol" w:cs="Segoe UI Symbol"/>
                  </w:rPr>
                  <w:t>☐</w:t>
                </w:r>
              </w:sdtContent>
            </w:sdt>
            <w:r w:rsidR="008B0980" w:rsidRPr="006F5ADD">
              <w:t xml:space="preserve">  </w:t>
            </w:r>
            <w:r w:rsidR="00780734" w:rsidRPr="006F5ADD">
              <w:t>Infrastructure maintenance, monitoring, and condition assessment</w:t>
            </w:r>
          </w:p>
          <w:p w14:paraId="0700FC19" w14:textId="3D4ABC19" w:rsidR="00792F1C" w:rsidRPr="006F5ADD" w:rsidRDefault="00792F1C" w:rsidP="008B0980">
            <w:pPr>
              <w:spacing w:line="360" w:lineRule="auto"/>
              <w:ind w:left="1080"/>
              <w:rPr>
                <w:b/>
                <w:bCs/>
              </w:rPr>
            </w:pPr>
            <w:r w:rsidRPr="006F5ADD">
              <w:rPr>
                <w:b/>
                <w:bCs/>
              </w:rPr>
              <w:t xml:space="preserve">Please </w:t>
            </w:r>
            <w:r w:rsidR="007E5EAF">
              <w:rPr>
                <w:b/>
                <w:bCs/>
              </w:rPr>
              <w:t>describe</w:t>
            </w:r>
            <w:r w:rsidRPr="006F5ADD">
              <w:rPr>
                <w:b/>
                <w:bCs/>
              </w:rPr>
              <w:t>:</w:t>
            </w:r>
          </w:p>
          <w:p w14:paraId="5377E241" w14:textId="3B51A730" w:rsidR="00792F1C" w:rsidRPr="006F5ADD" w:rsidRDefault="00792876" w:rsidP="008B0980">
            <w:pPr>
              <w:spacing w:line="360" w:lineRule="auto"/>
              <w:ind w:left="360"/>
            </w:pPr>
            <w:sdt>
              <w:sdtPr>
                <w:id w:val="-2145254008"/>
                <w14:checkbox>
                  <w14:checked w14:val="0"/>
                  <w14:checkedState w14:val="2612" w14:font="MS Gothic"/>
                  <w14:uncheckedState w14:val="2610" w14:font="MS Gothic"/>
                </w14:checkbox>
              </w:sdtPr>
              <w:sdtEndPr/>
              <w:sdtContent>
                <w:r w:rsidR="008B0980" w:rsidRPr="006F5ADD">
                  <w:rPr>
                    <w:rFonts w:ascii="Segoe UI Symbol" w:eastAsia="MS Gothic" w:hAnsi="Segoe UI Symbol" w:cs="Segoe UI Symbol"/>
                  </w:rPr>
                  <w:t>☐</w:t>
                </w:r>
              </w:sdtContent>
            </w:sdt>
            <w:r w:rsidR="008B0980" w:rsidRPr="006F5ADD">
              <w:t xml:space="preserve">  </w:t>
            </w:r>
            <w:r w:rsidR="00780734" w:rsidRPr="006F5ADD">
              <w:t>Advanced public transportation systems</w:t>
            </w:r>
          </w:p>
          <w:p w14:paraId="392FA743" w14:textId="760A915F" w:rsidR="00792F1C" w:rsidRPr="006F5ADD" w:rsidRDefault="00792F1C" w:rsidP="008B0980">
            <w:pPr>
              <w:spacing w:line="360" w:lineRule="auto"/>
              <w:ind w:left="1080"/>
              <w:rPr>
                <w:b/>
                <w:bCs/>
              </w:rPr>
            </w:pPr>
            <w:r w:rsidRPr="006F5ADD">
              <w:rPr>
                <w:b/>
                <w:bCs/>
              </w:rPr>
              <w:t xml:space="preserve">Please </w:t>
            </w:r>
            <w:r w:rsidR="007E5EAF">
              <w:rPr>
                <w:b/>
                <w:bCs/>
              </w:rPr>
              <w:t>describe</w:t>
            </w:r>
            <w:r w:rsidRPr="006F5ADD">
              <w:rPr>
                <w:b/>
                <w:bCs/>
              </w:rPr>
              <w:t>:</w:t>
            </w:r>
          </w:p>
          <w:p w14:paraId="066D43D3" w14:textId="23A0F958" w:rsidR="00792F1C" w:rsidRPr="006F5ADD" w:rsidRDefault="00792876" w:rsidP="008B0980">
            <w:pPr>
              <w:spacing w:line="360" w:lineRule="auto"/>
              <w:ind w:left="360"/>
            </w:pPr>
            <w:sdt>
              <w:sdtPr>
                <w:id w:val="2017881079"/>
                <w14:checkbox>
                  <w14:checked w14:val="0"/>
                  <w14:checkedState w14:val="2612" w14:font="MS Gothic"/>
                  <w14:uncheckedState w14:val="2610" w14:font="MS Gothic"/>
                </w14:checkbox>
              </w:sdtPr>
              <w:sdtEndPr/>
              <w:sdtContent>
                <w:r w:rsidR="008B0980" w:rsidRPr="006F5ADD">
                  <w:rPr>
                    <w:rFonts w:ascii="Segoe UI Symbol" w:eastAsia="MS Gothic" w:hAnsi="Segoe UI Symbol" w:cs="Segoe UI Symbol"/>
                  </w:rPr>
                  <w:t>☐</w:t>
                </w:r>
              </w:sdtContent>
            </w:sdt>
            <w:r w:rsidR="008B0980" w:rsidRPr="006F5ADD">
              <w:t xml:space="preserve">  </w:t>
            </w:r>
            <w:r w:rsidR="00780734" w:rsidRPr="006F5ADD">
              <w:t>Transportation system performance monitoring</w:t>
            </w:r>
            <w:r w:rsidR="00792F1C" w:rsidRPr="006F5ADD">
              <w:t xml:space="preserve">, </w:t>
            </w:r>
            <w:r w:rsidR="00780734" w:rsidRPr="006F5ADD">
              <w:t>data collection, analysis</w:t>
            </w:r>
            <w:r w:rsidR="00792F1C" w:rsidRPr="006F5ADD">
              <w:t>,</w:t>
            </w:r>
            <w:r w:rsidR="00780734" w:rsidRPr="006F5ADD">
              <w:t xml:space="preserve"> and dissemination</w:t>
            </w:r>
            <w:r w:rsidR="00792F1C" w:rsidRPr="006F5ADD">
              <w:t xml:space="preserve"> (e.g., artificial intelligence, machine learning, advanced analytics)</w:t>
            </w:r>
          </w:p>
          <w:p w14:paraId="28CFB75E" w14:textId="26F7FE21" w:rsidR="00792F1C" w:rsidRPr="006F5ADD" w:rsidRDefault="00792F1C" w:rsidP="008B0980">
            <w:pPr>
              <w:spacing w:line="360" w:lineRule="auto"/>
              <w:ind w:left="1080"/>
              <w:rPr>
                <w:b/>
                <w:bCs/>
              </w:rPr>
            </w:pPr>
            <w:r w:rsidRPr="006F5ADD">
              <w:rPr>
                <w:b/>
                <w:bCs/>
              </w:rPr>
              <w:t xml:space="preserve">Please </w:t>
            </w:r>
            <w:r w:rsidR="007E5EAF">
              <w:rPr>
                <w:b/>
                <w:bCs/>
              </w:rPr>
              <w:t>describe</w:t>
            </w:r>
            <w:r w:rsidRPr="006F5ADD">
              <w:rPr>
                <w:b/>
                <w:bCs/>
              </w:rPr>
              <w:t>:</w:t>
            </w:r>
          </w:p>
          <w:p w14:paraId="2FC387C4" w14:textId="1ECDC7F3" w:rsidR="00792F1C" w:rsidRPr="006F5ADD" w:rsidRDefault="00792876" w:rsidP="008B0980">
            <w:pPr>
              <w:spacing w:line="360" w:lineRule="auto"/>
              <w:ind w:left="360"/>
            </w:pPr>
            <w:sdt>
              <w:sdtPr>
                <w:id w:val="1605386595"/>
                <w14:checkbox>
                  <w14:checked w14:val="0"/>
                  <w14:checkedState w14:val="2612" w14:font="MS Gothic"/>
                  <w14:uncheckedState w14:val="2610" w14:font="MS Gothic"/>
                </w14:checkbox>
              </w:sdtPr>
              <w:sdtEndPr/>
              <w:sdtContent>
                <w:r w:rsidR="008B0980" w:rsidRPr="006F5ADD">
                  <w:rPr>
                    <w:rFonts w:ascii="Segoe UI Symbol" w:eastAsia="MS Gothic" w:hAnsi="Segoe UI Symbol" w:cs="Segoe UI Symbol"/>
                  </w:rPr>
                  <w:t>☐</w:t>
                </w:r>
              </w:sdtContent>
            </w:sdt>
            <w:r w:rsidR="008B0980" w:rsidRPr="006F5ADD">
              <w:t xml:space="preserve">  </w:t>
            </w:r>
            <w:r w:rsidR="00780734" w:rsidRPr="006F5ADD">
              <w:t>Advanced safety systems</w:t>
            </w:r>
            <w:r w:rsidR="00502FF2" w:rsidRPr="006F5ADD">
              <w:t>—</w:t>
            </w:r>
            <w:r w:rsidR="00780734" w:rsidRPr="006F5ADD">
              <w:t>including vehicle-to-vehicle</w:t>
            </w:r>
            <w:r w:rsidR="00502FF2" w:rsidRPr="006F5ADD">
              <w:t xml:space="preserve"> (V2V)</w:t>
            </w:r>
            <w:r w:rsidR="00ED14E5" w:rsidRPr="006F5ADD">
              <w:t xml:space="preserve">, </w:t>
            </w:r>
            <w:r w:rsidR="00780734" w:rsidRPr="006F5ADD">
              <w:t>vehicle-to-infrastructure</w:t>
            </w:r>
            <w:r w:rsidR="00502FF2" w:rsidRPr="006F5ADD">
              <w:t xml:space="preserve"> (V2I)</w:t>
            </w:r>
            <w:r w:rsidR="00ED14E5" w:rsidRPr="006F5ADD">
              <w:t xml:space="preserve">, </w:t>
            </w:r>
            <w:r w:rsidR="00C44444" w:rsidRPr="006F5ADD">
              <w:t xml:space="preserve">and </w:t>
            </w:r>
            <w:r w:rsidR="00ED14E5" w:rsidRPr="006F5ADD">
              <w:t>vehicle</w:t>
            </w:r>
            <w:r w:rsidR="00385BCB" w:rsidRPr="006F5ADD">
              <w:t>-to-</w:t>
            </w:r>
            <w:r w:rsidR="00ED14E5" w:rsidRPr="006F5ADD">
              <w:t>pedestrian</w:t>
            </w:r>
            <w:r w:rsidR="00C44444" w:rsidRPr="006F5ADD">
              <w:t xml:space="preserve"> communication</w:t>
            </w:r>
            <w:r w:rsidR="00502FF2" w:rsidRPr="006F5ADD">
              <w:t>—</w:t>
            </w:r>
            <w:r w:rsidR="00780734" w:rsidRPr="006F5ADD">
              <w:t>and associated technologies that would enable V2V or V2I</w:t>
            </w:r>
            <w:r w:rsidR="00502FF2" w:rsidRPr="006F5ADD">
              <w:t xml:space="preserve"> communication</w:t>
            </w:r>
            <w:r w:rsidR="00780734" w:rsidRPr="006F5ADD">
              <w:t>, including cellular or other technology</w:t>
            </w:r>
          </w:p>
          <w:p w14:paraId="7B3C441D" w14:textId="433603E4" w:rsidR="00792F1C" w:rsidRPr="006F5ADD" w:rsidRDefault="00792F1C" w:rsidP="008B0980">
            <w:pPr>
              <w:spacing w:line="360" w:lineRule="auto"/>
              <w:ind w:left="1080"/>
              <w:rPr>
                <w:b/>
                <w:bCs/>
              </w:rPr>
            </w:pPr>
            <w:r w:rsidRPr="006F5ADD">
              <w:rPr>
                <w:b/>
                <w:bCs/>
              </w:rPr>
              <w:t xml:space="preserve">Please </w:t>
            </w:r>
            <w:r w:rsidR="007E5EAF">
              <w:rPr>
                <w:b/>
                <w:bCs/>
              </w:rPr>
              <w:t>describe</w:t>
            </w:r>
            <w:r w:rsidRPr="006F5ADD">
              <w:rPr>
                <w:b/>
                <w:bCs/>
              </w:rPr>
              <w:t>:</w:t>
            </w:r>
          </w:p>
          <w:p w14:paraId="5AEC6181" w14:textId="43C4B980" w:rsidR="00D81E1F" w:rsidRPr="006F5ADD" w:rsidRDefault="00792876" w:rsidP="008B0980">
            <w:pPr>
              <w:spacing w:line="360" w:lineRule="auto"/>
              <w:ind w:left="360"/>
            </w:pPr>
            <w:sdt>
              <w:sdtPr>
                <w:id w:val="-476604930"/>
                <w14:checkbox>
                  <w14:checked w14:val="0"/>
                  <w14:checkedState w14:val="2612" w14:font="MS Gothic"/>
                  <w14:uncheckedState w14:val="2610" w14:font="MS Gothic"/>
                </w14:checkbox>
              </w:sdtPr>
              <w:sdtEndPr/>
              <w:sdtContent>
                <w:r w:rsidR="008B0980" w:rsidRPr="006F5ADD">
                  <w:rPr>
                    <w:rFonts w:ascii="Segoe UI Symbol" w:eastAsia="MS Gothic" w:hAnsi="Segoe UI Symbol" w:cs="Segoe UI Symbol"/>
                  </w:rPr>
                  <w:t>☐</w:t>
                </w:r>
              </w:sdtContent>
            </w:sdt>
            <w:r w:rsidR="008B0980" w:rsidRPr="006F5ADD">
              <w:t xml:space="preserve">  </w:t>
            </w:r>
            <w:r w:rsidR="00D81E1F" w:rsidRPr="006F5ADD">
              <w:t>Advanced safety systems, including autonomous vehicle development or deployment</w:t>
            </w:r>
          </w:p>
          <w:p w14:paraId="39658734" w14:textId="0A40118E" w:rsidR="00D81E1F" w:rsidRPr="006F5ADD" w:rsidRDefault="00D81E1F" w:rsidP="008B0980">
            <w:pPr>
              <w:spacing w:line="360" w:lineRule="auto"/>
              <w:ind w:left="1080"/>
              <w:rPr>
                <w:b/>
                <w:bCs/>
              </w:rPr>
            </w:pPr>
            <w:r w:rsidRPr="006F5ADD">
              <w:rPr>
                <w:b/>
                <w:bCs/>
              </w:rPr>
              <w:t xml:space="preserve">Please </w:t>
            </w:r>
            <w:r w:rsidR="007E5EAF">
              <w:rPr>
                <w:b/>
                <w:bCs/>
              </w:rPr>
              <w:t>describe</w:t>
            </w:r>
            <w:r w:rsidRPr="006F5ADD">
              <w:rPr>
                <w:b/>
                <w:bCs/>
              </w:rPr>
              <w:t>:</w:t>
            </w:r>
          </w:p>
          <w:p w14:paraId="7FDD8279" w14:textId="5D5DA9A6" w:rsidR="00792F1C" w:rsidRPr="006F5ADD" w:rsidRDefault="00792876" w:rsidP="008B0980">
            <w:pPr>
              <w:spacing w:line="360" w:lineRule="auto"/>
              <w:ind w:left="360"/>
            </w:pPr>
            <w:sdt>
              <w:sdtPr>
                <w:id w:val="1839882063"/>
                <w14:checkbox>
                  <w14:checked w14:val="0"/>
                  <w14:checkedState w14:val="2612" w14:font="MS Gothic"/>
                  <w14:uncheckedState w14:val="2610" w14:font="MS Gothic"/>
                </w14:checkbox>
              </w:sdtPr>
              <w:sdtEndPr/>
              <w:sdtContent>
                <w:r w:rsidR="008B0980" w:rsidRPr="006F5ADD">
                  <w:rPr>
                    <w:rFonts w:ascii="Segoe UI Symbol" w:eastAsia="MS Gothic" w:hAnsi="Segoe UI Symbol" w:cs="Segoe UI Symbol"/>
                  </w:rPr>
                  <w:t>☐</w:t>
                </w:r>
              </w:sdtContent>
            </w:sdt>
            <w:r w:rsidR="008B0980" w:rsidRPr="006F5ADD">
              <w:t xml:space="preserve">  </w:t>
            </w:r>
            <w:r w:rsidR="00780734" w:rsidRPr="006F5ADD">
              <w:t xml:space="preserve">Integration of intelligent transportation systems using </w:t>
            </w:r>
            <w:r w:rsidR="007C12B1" w:rsidRPr="006F5ADD">
              <w:t>s</w:t>
            </w:r>
            <w:r w:rsidR="00780734" w:rsidRPr="006F5ADD">
              <w:t xml:space="preserve">mart </w:t>
            </w:r>
            <w:r w:rsidR="007C12B1" w:rsidRPr="006F5ADD">
              <w:t>g</w:t>
            </w:r>
            <w:r w:rsidR="00780734" w:rsidRPr="006F5ADD">
              <w:t>rid or similar energy distribution and charging systems</w:t>
            </w:r>
          </w:p>
          <w:p w14:paraId="6FE357E3" w14:textId="0B0AADE6" w:rsidR="00792F1C" w:rsidRPr="006F5ADD" w:rsidRDefault="00792F1C" w:rsidP="008B0980">
            <w:pPr>
              <w:spacing w:line="360" w:lineRule="auto"/>
              <w:ind w:left="1080"/>
              <w:rPr>
                <w:b/>
                <w:bCs/>
              </w:rPr>
            </w:pPr>
            <w:r w:rsidRPr="006F5ADD">
              <w:rPr>
                <w:b/>
                <w:bCs/>
              </w:rPr>
              <w:t xml:space="preserve">Please </w:t>
            </w:r>
            <w:r w:rsidR="007E5EAF">
              <w:rPr>
                <w:b/>
                <w:bCs/>
              </w:rPr>
              <w:t>describe</w:t>
            </w:r>
            <w:r w:rsidRPr="006F5ADD">
              <w:rPr>
                <w:b/>
                <w:bCs/>
              </w:rPr>
              <w:t>:</w:t>
            </w:r>
          </w:p>
          <w:p w14:paraId="0C515A1E" w14:textId="4516D3B8" w:rsidR="00792F1C" w:rsidRPr="006F5ADD" w:rsidRDefault="00792876" w:rsidP="008B0980">
            <w:pPr>
              <w:spacing w:line="360" w:lineRule="auto"/>
              <w:ind w:left="360"/>
            </w:pPr>
            <w:sdt>
              <w:sdtPr>
                <w:id w:val="750314823"/>
                <w14:checkbox>
                  <w14:checked w14:val="0"/>
                  <w14:checkedState w14:val="2612" w14:font="MS Gothic"/>
                  <w14:uncheckedState w14:val="2610" w14:font="MS Gothic"/>
                </w14:checkbox>
              </w:sdtPr>
              <w:sdtEndPr/>
              <w:sdtContent>
                <w:r w:rsidR="001C143C" w:rsidRPr="006F5ADD">
                  <w:rPr>
                    <w:rFonts w:ascii="Segoe UI Symbol" w:eastAsia="MS Gothic" w:hAnsi="Segoe UI Symbol" w:cs="Segoe UI Symbol"/>
                  </w:rPr>
                  <w:t>☐</w:t>
                </w:r>
              </w:sdtContent>
            </w:sdt>
            <w:r w:rsidR="008B0980" w:rsidRPr="006F5ADD">
              <w:t xml:space="preserve">  </w:t>
            </w:r>
            <w:r w:rsidR="00780734" w:rsidRPr="006F5ADD">
              <w:t>Electronic pricing</w:t>
            </w:r>
            <w:r w:rsidR="006C5FFF" w:rsidRPr="006F5ADD">
              <w:t>, toll collection,</w:t>
            </w:r>
            <w:r w:rsidR="00780734" w:rsidRPr="006F5ADD">
              <w:t xml:space="preserve"> and payment systems</w:t>
            </w:r>
          </w:p>
          <w:p w14:paraId="27FAE892" w14:textId="1DDB1F7E" w:rsidR="00792F1C" w:rsidRPr="006F5ADD" w:rsidRDefault="00792F1C" w:rsidP="008B0980">
            <w:pPr>
              <w:spacing w:line="360" w:lineRule="auto"/>
              <w:ind w:left="1080"/>
              <w:rPr>
                <w:b/>
                <w:bCs/>
              </w:rPr>
            </w:pPr>
            <w:r w:rsidRPr="006F5ADD">
              <w:rPr>
                <w:b/>
                <w:bCs/>
              </w:rPr>
              <w:t xml:space="preserve">Please </w:t>
            </w:r>
            <w:r w:rsidR="007E5EAF">
              <w:rPr>
                <w:b/>
                <w:bCs/>
              </w:rPr>
              <w:t>describe</w:t>
            </w:r>
            <w:r w:rsidRPr="006F5ADD">
              <w:rPr>
                <w:b/>
                <w:bCs/>
              </w:rPr>
              <w:t>:</w:t>
            </w:r>
          </w:p>
          <w:p w14:paraId="72A27B3D" w14:textId="023AC5B5" w:rsidR="00427632" w:rsidRPr="006F5ADD" w:rsidRDefault="00427632" w:rsidP="00427632">
            <w:pPr>
              <w:spacing w:line="360" w:lineRule="auto"/>
              <w:rPr>
                <w:i/>
                <w:iCs/>
              </w:rPr>
            </w:pPr>
            <w:r w:rsidRPr="006F5ADD">
              <w:rPr>
                <w:i/>
                <w:iCs/>
              </w:rPr>
              <w:t>[</w:t>
            </w:r>
            <w:r w:rsidR="007C12B1" w:rsidRPr="006F5ADD">
              <w:rPr>
                <w:i/>
                <w:iCs/>
              </w:rPr>
              <w:t>L</w:t>
            </w:r>
            <w:r w:rsidRPr="006F5ADD">
              <w:rPr>
                <w:i/>
                <w:iCs/>
              </w:rPr>
              <w:t xml:space="preserve">ist </w:t>
            </w:r>
            <w:proofErr w:type="gramStart"/>
            <w:r w:rsidRPr="006F5ADD">
              <w:rPr>
                <w:i/>
                <w:iCs/>
              </w:rPr>
              <w:t>continues on</w:t>
            </w:r>
            <w:proofErr w:type="gramEnd"/>
            <w:r w:rsidRPr="006F5ADD">
              <w:rPr>
                <w:i/>
                <w:iCs/>
              </w:rPr>
              <w:t xml:space="preserve"> next page</w:t>
            </w:r>
            <w:r w:rsidR="007C12B1" w:rsidRPr="006F5ADD">
              <w:rPr>
                <w:i/>
                <w:iCs/>
              </w:rPr>
              <w:t>.</w:t>
            </w:r>
            <w:r w:rsidRPr="006F5ADD">
              <w:rPr>
                <w:i/>
                <w:iCs/>
              </w:rPr>
              <w:t>]</w:t>
            </w:r>
          </w:p>
          <w:p w14:paraId="56ABEFB9" w14:textId="391F95A1" w:rsidR="00525895" w:rsidRPr="00C43678" w:rsidRDefault="00724321" w:rsidP="00D1364F">
            <w:pPr>
              <w:spacing w:after="120"/>
              <w:ind w:left="720" w:hanging="360"/>
              <w:rPr>
                <w:rFonts w:cstheme="minorHAnsi"/>
                <w:b/>
                <w:sz w:val="22"/>
                <w:szCs w:val="22"/>
              </w:rPr>
            </w:pPr>
            <w:r w:rsidRPr="00C43678">
              <w:rPr>
                <w:rFonts w:cstheme="minorHAnsi"/>
                <w:b/>
                <w:sz w:val="22"/>
                <w:szCs w:val="22"/>
              </w:rPr>
              <w:lastRenderedPageBreak/>
              <w:t>4</w:t>
            </w:r>
            <w:r w:rsidR="00525895" w:rsidRPr="00C43678">
              <w:rPr>
                <w:rFonts w:cstheme="minorHAnsi"/>
                <w:b/>
                <w:sz w:val="22"/>
                <w:szCs w:val="22"/>
              </w:rPr>
              <w:t>.</w:t>
            </w:r>
            <w:r w:rsidR="00525895" w:rsidRPr="00C43678">
              <w:rPr>
                <w:rFonts w:cstheme="minorHAnsi"/>
                <w:bCs/>
                <w:i/>
                <w:iCs/>
                <w:sz w:val="22"/>
                <w:szCs w:val="22"/>
              </w:rPr>
              <w:t xml:space="preserve"> </w:t>
            </w:r>
            <w:r w:rsidR="00525895" w:rsidRPr="0000169B">
              <w:rPr>
                <w:rFonts w:cstheme="minorHAnsi"/>
                <w:b/>
              </w:rPr>
              <w:t xml:space="preserve">Please indicate which </w:t>
            </w:r>
            <w:r w:rsidR="00AA0ADD" w:rsidRPr="0000169B">
              <w:rPr>
                <w:rFonts w:cstheme="minorHAnsi"/>
                <w:b/>
              </w:rPr>
              <w:t>ATTAIN</w:t>
            </w:r>
            <w:r w:rsidR="00525895" w:rsidRPr="0000169B">
              <w:rPr>
                <w:rFonts w:cstheme="minorHAnsi"/>
                <w:b/>
              </w:rPr>
              <w:t>-targeted technologies your project covers</w:t>
            </w:r>
            <w:r w:rsidR="007C12B1" w:rsidRPr="0000169B">
              <w:rPr>
                <w:rFonts w:cstheme="minorHAnsi"/>
                <w:b/>
              </w:rPr>
              <w:t>,</w:t>
            </w:r>
            <w:r w:rsidR="00525895" w:rsidRPr="0000169B">
              <w:rPr>
                <w:rFonts w:cstheme="minorHAnsi"/>
                <w:b/>
              </w:rPr>
              <w:t xml:space="preserve"> and briefly describe the technologies in a few sentences</w:t>
            </w:r>
            <w:r w:rsidR="007C12B1" w:rsidRPr="0000169B">
              <w:rPr>
                <w:rFonts w:cstheme="minorHAnsi"/>
                <w:b/>
              </w:rPr>
              <w:t>.</w:t>
            </w:r>
            <w:r w:rsidR="00525895" w:rsidRPr="0000169B">
              <w:rPr>
                <w:rFonts w:cstheme="minorHAnsi"/>
                <w:b/>
              </w:rPr>
              <w:t xml:space="preserve"> </w:t>
            </w:r>
            <w:r w:rsidR="00525895" w:rsidRPr="0000169B">
              <w:rPr>
                <w:rFonts w:cstheme="minorHAnsi"/>
                <w:i/>
              </w:rPr>
              <w:t>(Check all that apply</w:t>
            </w:r>
            <w:r w:rsidR="00AD685C">
              <w:rPr>
                <w:rFonts w:cstheme="minorHAnsi"/>
                <w:i/>
              </w:rPr>
              <w:t xml:space="preserve"> and briefly describe</w:t>
            </w:r>
            <w:r w:rsidR="007C12B1" w:rsidRPr="0000169B">
              <w:rPr>
                <w:rFonts w:cstheme="minorHAnsi"/>
                <w:bCs/>
              </w:rPr>
              <w:t>.</w:t>
            </w:r>
            <w:r w:rsidR="00525895" w:rsidRPr="0000169B">
              <w:rPr>
                <w:rFonts w:cstheme="minorHAnsi"/>
                <w:i/>
              </w:rPr>
              <w:t>)</w:t>
            </w:r>
            <w:r w:rsidR="008C7B44" w:rsidRPr="0000169B">
              <w:rPr>
                <w:rFonts w:cstheme="minorHAnsi"/>
                <w:b/>
              </w:rPr>
              <w:t xml:space="preserve"> (continuation)</w:t>
            </w:r>
          </w:p>
          <w:p w14:paraId="4D6315EA" w14:textId="77777777" w:rsidR="00451C72" w:rsidRPr="006F5ADD" w:rsidRDefault="00792876" w:rsidP="00451C72">
            <w:pPr>
              <w:spacing w:line="360" w:lineRule="auto"/>
              <w:ind w:left="360"/>
            </w:pPr>
            <w:sdt>
              <w:sdtPr>
                <w:id w:val="537626180"/>
                <w14:checkbox>
                  <w14:checked w14:val="0"/>
                  <w14:checkedState w14:val="2612" w14:font="MS Gothic"/>
                  <w14:uncheckedState w14:val="2610" w14:font="MS Gothic"/>
                </w14:checkbox>
              </w:sdtPr>
              <w:sdtEndPr/>
              <w:sdtContent>
                <w:r w:rsidR="00451C72" w:rsidRPr="006F5ADD">
                  <w:rPr>
                    <w:rFonts w:ascii="Segoe UI Symbol" w:eastAsia="MS Gothic" w:hAnsi="Segoe UI Symbol" w:cs="Segoe UI Symbol"/>
                  </w:rPr>
                  <w:t>☐</w:t>
                </w:r>
              </w:sdtContent>
            </w:sdt>
            <w:r w:rsidR="00451C72" w:rsidRPr="006F5ADD">
              <w:t xml:space="preserve">  Integrated corridor management systems</w:t>
            </w:r>
          </w:p>
          <w:p w14:paraId="6D4C9BCE" w14:textId="7A53DDF1" w:rsidR="00451C72" w:rsidRPr="006F5ADD" w:rsidRDefault="00451C72" w:rsidP="00451C72">
            <w:pPr>
              <w:spacing w:line="360" w:lineRule="auto"/>
              <w:ind w:left="1080"/>
              <w:rPr>
                <w:b/>
                <w:bCs/>
              </w:rPr>
            </w:pPr>
            <w:r w:rsidRPr="006F5ADD">
              <w:rPr>
                <w:b/>
                <w:bCs/>
              </w:rPr>
              <w:t xml:space="preserve">Please </w:t>
            </w:r>
            <w:r w:rsidR="007E5EAF">
              <w:rPr>
                <w:b/>
                <w:bCs/>
              </w:rPr>
              <w:t>describe</w:t>
            </w:r>
            <w:r w:rsidRPr="006F5ADD">
              <w:rPr>
                <w:b/>
                <w:bCs/>
              </w:rPr>
              <w:t>:</w:t>
            </w:r>
          </w:p>
          <w:p w14:paraId="6B5BEC54" w14:textId="57D6D53B" w:rsidR="006C5FFF" w:rsidRPr="00D1364F" w:rsidRDefault="00792876" w:rsidP="009A62C3">
            <w:pPr>
              <w:spacing w:line="360" w:lineRule="auto"/>
              <w:ind w:left="360"/>
            </w:pPr>
            <w:sdt>
              <w:sdtPr>
                <w:rPr>
                  <w:rFonts w:cstheme="minorHAnsi"/>
                  <w:sz w:val="22"/>
                  <w:szCs w:val="22"/>
                </w:rPr>
                <w:id w:val="2043550839"/>
                <w14:checkbox>
                  <w14:checked w14:val="0"/>
                  <w14:checkedState w14:val="2612" w14:font="MS Gothic"/>
                  <w14:uncheckedState w14:val="2610" w14:font="MS Gothic"/>
                </w14:checkbox>
              </w:sdtPr>
              <w:sdtEndPr/>
              <w:sdtContent>
                <w:r w:rsidR="001C143C" w:rsidRPr="007C12B1">
                  <w:rPr>
                    <w:rFonts w:ascii="Segoe UI Symbol" w:eastAsia="MS Gothic" w:hAnsi="Segoe UI Symbol" w:cs="Segoe UI Symbol"/>
                    <w:sz w:val="22"/>
                    <w:szCs w:val="22"/>
                  </w:rPr>
                  <w:t>☐</w:t>
                </w:r>
              </w:sdtContent>
            </w:sdt>
            <w:r w:rsidR="008B0980" w:rsidRPr="007C12B1">
              <w:rPr>
                <w:rFonts w:cstheme="minorHAnsi"/>
                <w:sz w:val="22"/>
                <w:szCs w:val="22"/>
              </w:rPr>
              <w:t xml:space="preserve">  </w:t>
            </w:r>
            <w:r w:rsidR="006C5FFF" w:rsidRPr="00D1364F">
              <w:t>Advanced parking reservation or variable</w:t>
            </w:r>
            <w:r w:rsidR="007543C2" w:rsidRPr="00D1364F">
              <w:t>-</w:t>
            </w:r>
            <w:r w:rsidR="006C5FFF" w:rsidRPr="00D1364F">
              <w:t>pricing systems</w:t>
            </w:r>
          </w:p>
          <w:p w14:paraId="40864023" w14:textId="7E765717" w:rsidR="006C5FFF" w:rsidRPr="00D1364F" w:rsidRDefault="006C5FFF" w:rsidP="009A62C3">
            <w:pPr>
              <w:spacing w:line="360" w:lineRule="auto"/>
              <w:ind w:left="1080"/>
              <w:rPr>
                <w:b/>
                <w:bCs/>
              </w:rPr>
            </w:pPr>
            <w:r w:rsidRPr="00D1364F">
              <w:rPr>
                <w:b/>
                <w:bCs/>
              </w:rPr>
              <w:t xml:space="preserve">Please </w:t>
            </w:r>
            <w:r w:rsidR="007E5EAF">
              <w:rPr>
                <w:b/>
                <w:bCs/>
              </w:rPr>
              <w:t>describe</w:t>
            </w:r>
            <w:r w:rsidRPr="00D1364F">
              <w:rPr>
                <w:b/>
                <w:bCs/>
              </w:rPr>
              <w:t>:</w:t>
            </w:r>
          </w:p>
          <w:p w14:paraId="383D8473" w14:textId="09B8FFA8" w:rsidR="006C5FFF" w:rsidRPr="00D1364F" w:rsidRDefault="00792876" w:rsidP="009A62C3">
            <w:pPr>
              <w:spacing w:line="360" w:lineRule="auto"/>
              <w:ind w:left="360"/>
            </w:pPr>
            <w:sdt>
              <w:sdtPr>
                <w:id w:val="-1888710387"/>
                <w14:checkbox>
                  <w14:checked w14:val="0"/>
                  <w14:checkedState w14:val="2612" w14:font="MS Gothic"/>
                  <w14:uncheckedState w14:val="2610" w14:font="MS Gothic"/>
                </w14:checkbox>
              </w:sdtPr>
              <w:sdtEndPr/>
              <w:sdtContent>
                <w:r w:rsidR="001C143C" w:rsidRPr="00D1364F">
                  <w:rPr>
                    <w:rFonts w:ascii="Segoe UI Symbol" w:eastAsia="MS Gothic" w:hAnsi="Segoe UI Symbol" w:cs="Segoe UI Symbol"/>
                  </w:rPr>
                  <w:t>☐</w:t>
                </w:r>
              </w:sdtContent>
            </w:sdt>
            <w:r w:rsidR="008B0980" w:rsidRPr="00D1364F">
              <w:t xml:space="preserve">  </w:t>
            </w:r>
            <w:r w:rsidR="006C5FFF" w:rsidRPr="00D1364F">
              <w:t>Technology that enhances high</w:t>
            </w:r>
            <w:r w:rsidR="007543C2" w:rsidRPr="00D1364F">
              <w:t>-</w:t>
            </w:r>
            <w:r w:rsidR="006C5FFF" w:rsidRPr="00D1364F">
              <w:t>occupancy</w:t>
            </w:r>
            <w:r w:rsidR="007543C2" w:rsidRPr="00D1364F">
              <w:t>-</w:t>
            </w:r>
            <w:r w:rsidR="006C5FFF" w:rsidRPr="00D1364F">
              <w:t>vehicle toll lanes, cordon pricing, or congestion pricing</w:t>
            </w:r>
          </w:p>
          <w:p w14:paraId="51EDFE9D" w14:textId="1CF806F7" w:rsidR="006C5FFF" w:rsidRPr="00D1364F" w:rsidRDefault="006C5FFF" w:rsidP="009A62C3">
            <w:pPr>
              <w:spacing w:line="360" w:lineRule="auto"/>
              <w:ind w:left="1080"/>
              <w:rPr>
                <w:b/>
                <w:bCs/>
              </w:rPr>
            </w:pPr>
            <w:r w:rsidRPr="00D1364F">
              <w:rPr>
                <w:b/>
                <w:bCs/>
              </w:rPr>
              <w:t xml:space="preserve">Please </w:t>
            </w:r>
            <w:r w:rsidR="007E5EAF">
              <w:rPr>
                <w:b/>
                <w:bCs/>
              </w:rPr>
              <w:t>describe</w:t>
            </w:r>
            <w:r w:rsidRPr="00D1364F">
              <w:rPr>
                <w:b/>
                <w:bCs/>
              </w:rPr>
              <w:t>:</w:t>
            </w:r>
          </w:p>
          <w:p w14:paraId="25B105A9" w14:textId="0CC06A6E" w:rsidR="006C5FFF" w:rsidRPr="00D1364F" w:rsidRDefault="00792876" w:rsidP="009A62C3">
            <w:pPr>
              <w:spacing w:line="360" w:lineRule="auto"/>
              <w:ind w:left="360"/>
            </w:pPr>
            <w:sdt>
              <w:sdtPr>
                <w:id w:val="-1309390688"/>
                <w14:checkbox>
                  <w14:checked w14:val="0"/>
                  <w14:checkedState w14:val="2612" w14:font="MS Gothic"/>
                  <w14:uncheckedState w14:val="2610" w14:font="MS Gothic"/>
                </w14:checkbox>
              </w:sdtPr>
              <w:sdtEndPr/>
              <w:sdtContent>
                <w:r w:rsidR="001C143C" w:rsidRPr="00D1364F">
                  <w:rPr>
                    <w:rFonts w:ascii="Segoe UI Symbol" w:eastAsia="MS Gothic" w:hAnsi="Segoe UI Symbol" w:cs="Segoe UI Symbol"/>
                  </w:rPr>
                  <w:t>☐</w:t>
                </w:r>
              </w:sdtContent>
            </w:sdt>
            <w:r w:rsidR="008B0980" w:rsidRPr="00D1364F">
              <w:t xml:space="preserve">  </w:t>
            </w:r>
            <w:r w:rsidR="006C5FFF" w:rsidRPr="00D1364F">
              <w:t xml:space="preserve">Integration of transportation service payment systems </w:t>
            </w:r>
          </w:p>
          <w:p w14:paraId="60A64CB2" w14:textId="72300413" w:rsidR="006C5FFF" w:rsidRPr="00D1364F" w:rsidRDefault="006C5FFF" w:rsidP="009A62C3">
            <w:pPr>
              <w:spacing w:line="360" w:lineRule="auto"/>
              <w:ind w:left="1080"/>
              <w:rPr>
                <w:b/>
                <w:bCs/>
              </w:rPr>
            </w:pPr>
            <w:r w:rsidRPr="00D1364F">
              <w:rPr>
                <w:b/>
                <w:bCs/>
              </w:rPr>
              <w:t xml:space="preserve">Please </w:t>
            </w:r>
            <w:r w:rsidR="007E5EAF">
              <w:rPr>
                <w:b/>
                <w:bCs/>
              </w:rPr>
              <w:t>describe</w:t>
            </w:r>
            <w:r w:rsidRPr="00D1364F">
              <w:rPr>
                <w:b/>
                <w:bCs/>
              </w:rPr>
              <w:t>:</w:t>
            </w:r>
          </w:p>
          <w:p w14:paraId="7B329AE5" w14:textId="755304C5" w:rsidR="00A47DBF" w:rsidRPr="00D1364F" w:rsidRDefault="00792876" w:rsidP="009A62C3">
            <w:pPr>
              <w:spacing w:line="360" w:lineRule="auto"/>
              <w:ind w:left="360"/>
            </w:pPr>
            <w:sdt>
              <w:sdtPr>
                <w:id w:val="-6834251"/>
                <w14:checkbox>
                  <w14:checked w14:val="0"/>
                  <w14:checkedState w14:val="2612" w14:font="MS Gothic"/>
                  <w14:uncheckedState w14:val="2610" w14:font="MS Gothic"/>
                </w14:checkbox>
              </w:sdtPr>
              <w:sdtEndPr/>
              <w:sdtContent>
                <w:r w:rsidR="001C143C" w:rsidRPr="00D1364F">
                  <w:rPr>
                    <w:rFonts w:ascii="Segoe UI Symbol" w:eastAsia="MS Gothic" w:hAnsi="Segoe UI Symbol" w:cs="Segoe UI Symbol"/>
                  </w:rPr>
                  <w:t>☐</w:t>
                </w:r>
              </w:sdtContent>
            </w:sdt>
            <w:r w:rsidR="008B0980" w:rsidRPr="00D1364F">
              <w:t xml:space="preserve">  </w:t>
            </w:r>
            <w:r w:rsidR="00780734" w:rsidRPr="00D1364F">
              <w:t>Advanced mobility</w:t>
            </w:r>
            <w:r w:rsidR="00A47DBF" w:rsidRPr="00D1364F">
              <w:t xml:space="preserve">, </w:t>
            </w:r>
            <w:r w:rsidR="00780734" w:rsidRPr="00D1364F">
              <w:t>access</w:t>
            </w:r>
            <w:r w:rsidR="00A47DBF" w:rsidRPr="00D1364F">
              <w:t>, and on-demand transportation service</w:t>
            </w:r>
            <w:r w:rsidR="00780734" w:rsidRPr="00D1364F">
              <w:t xml:space="preserve"> technologies such as dynamic ride</w:t>
            </w:r>
            <w:r w:rsidR="007543C2" w:rsidRPr="00D1364F">
              <w:t>-</w:t>
            </w:r>
            <w:r w:rsidR="00780734" w:rsidRPr="00D1364F">
              <w:t>sharing</w:t>
            </w:r>
            <w:r w:rsidR="00A47DBF" w:rsidRPr="00D1364F">
              <w:t xml:space="preserve"> and other shared-use mobility applications</w:t>
            </w:r>
            <w:r w:rsidR="00780734" w:rsidRPr="00D1364F">
              <w:t xml:space="preserve"> and information systems to support human services for </w:t>
            </w:r>
            <w:r w:rsidR="007543C2" w:rsidRPr="00D1364F">
              <w:t>o</w:t>
            </w:r>
            <w:r w:rsidR="00780734" w:rsidRPr="00D1364F">
              <w:t>lder</w:t>
            </w:r>
            <w:r w:rsidR="007543C2" w:rsidRPr="00D1364F">
              <w:t xml:space="preserve"> people</w:t>
            </w:r>
            <w:r w:rsidR="00780734" w:rsidRPr="00D1364F">
              <w:t xml:space="preserve">, </w:t>
            </w:r>
            <w:r w:rsidR="007543C2" w:rsidRPr="00D1364F">
              <w:t xml:space="preserve">people with </w:t>
            </w:r>
            <w:r w:rsidR="00780734" w:rsidRPr="00D1364F">
              <w:t>disab</w:t>
            </w:r>
            <w:r w:rsidR="007543C2" w:rsidRPr="00D1364F">
              <w:t>ilities</w:t>
            </w:r>
            <w:r w:rsidR="00780734" w:rsidRPr="00D1364F">
              <w:t>, or disenfranchised individuals</w:t>
            </w:r>
          </w:p>
          <w:p w14:paraId="5F6D335C" w14:textId="37193EA5" w:rsidR="00A47DBF" w:rsidRPr="00D1364F" w:rsidRDefault="00A47DBF" w:rsidP="009A62C3">
            <w:pPr>
              <w:spacing w:line="360" w:lineRule="auto"/>
              <w:ind w:left="1080"/>
              <w:rPr>
                <w:b/>
                <w:bCs/>
              </w:rPr>
            </w:pPr>
            <w:r w:rsidRPr="00D1364F">
              <w:rPr>
                <w:b/>
                <w:bCs/>
              </w:rPr>
              <w:t xml:space="preserve">Please </w:t>
            </w:r>
            <w:r w:rsidR="007E5EAF">
              <w:rPr>
                <w:b/>
                <w:bCs/>
              </w:rPr>
              <w:t>describe</w:t>
            </w:r>
            <w:r w:rsidRPr="00D1364F">
              <w:rPr>
                <w:b/>
                <w:bCs/>
              </w:rPr>
              <w:t>:</w:t>
            </w:r>
          </w:p>
          <w:p w14:paraId="5773E620" w14:textId="32A2B10B" w:rsidR="00792F1C" w:rsidRPr="00D1364F" w:rsidRDefault="00792876" w:rsidP="009A62C3">
            <w:pPr>
              <w:spacing w:line="360" w:lineRule="auto"/>
              <w:ind w:left="360"/>
            </w:pPr>
            <w:sdt>
              <w:sdtPr>
                <w:id w:val="1852533683"/>
                <w14:checkbox>
                  <w14:checked w14:val="0"/>
                  <w14:checkedState w14:val="2612" w14:font="MS Gothic"/>
                  <w14:uncheckedState w14:val="2610" w14:font="MS Gothic"/>
                </w14:checkbox>
              </w:sdtPr>
              <w:sdtEndPr/>
              <w:sdtContent>
                <w:r w:rsidR="001C143C" w:rsidRPr="00D1364F">
                  <w:rPr>
                    <w:rFonts w:ascii="Segoe UI Symbol" w:eastAsia="MS Gothic" w:hAnsi="Segoe UI Symbol" w:cs="Segoe UI Symbol"/>
                  </w:rPr>
                  <w:t>☐</w:t>
                </w:r>
              </w:sdtContent>
            </w:sdt>
            <w:r w:rsidR="008B0980" w:rsidRPr="00D1364F">
              <w:t xml:space="preserve">  </w:t>
            </w:r>
            <w:r w:rsidR="00A47DBF" w:rsidRPr="00D1364F">
              <w:t xml:space="preserve">Retrofitting dedicated short-range communications technology deployed as part </w:t>
            </w:r>
            <w:r w:rsidR="00385BCB" w:rsidRPr="00D1364F">
              <w:t xml:space="preserve">of </w:t>
            </w:r>
            <w:r w:rsidR="00A47DBF" w:rsidRPr="00D1364F">
              <w:t>an existing pilot program to cellular vehicle-to-everything technology, subject to the condition that the retrofitted technology operate only within the existing spectrum allocations for connected vehicle systems</w:t>
            </w:r>
          </w:p>
          <w:p w14:paraId="14503CD5" w14:textId="31B3F0EB" w:rsidR="00792F1C" w:rsidRPr="00D1364F" w:rsidRDefault="00792F1C" w:rsidP="00AD685C">
            <w:pPr>
              <w:spacing w:line="360" w:lineRule="auto"/>
              <w:ind w:left="1080"/>
              <w:rPr>
                <w:b/>
                <w:bCs/>
              </w:rPr>
            </w:pPr>
            <w:r w:rsidRPr="00D1364F">
              <w:rPr>
                <w:b/>
                <w:bCs/>
              </w:rPr>
              <w:t xml:space="preserve">Please </w:t>
            </w:r>
            <w:r w:rsidR="007E5EAF">
              <w:rPr>
                <w:b/>
                <w:bCs/>
              </w:rPr>
              <w:t>describe</w:t>
            </w:r>
            <w:r w:rsidRPr="00D1364F">
              <w:rPr>
                <w:b/>
                <w:bCs/>
              </w:rPr>
              <w:t>:</w:t>
            </w:r>
          </w:p>
          <w:p w14:paraId="6ED232B4" w14:textId="6DA6F7C5" w:rsidR="00AD685C" w:rsidRDefault="00792876" w:rsidP="00AD685C">
            <w:pPr>
              <w:spacing w:line="360" w:lineRule="auto"/>
              <w:ind w:left="360"/>
            </w:pPr>
            <w:sdt>
              <w:sdtPr>
                <w:id w:val="374825216"/>
                <w14:checkbox>
                  <w14:checked w14:val="0"/>
                  <w14:checkedState w14:val="2612" w14:font="MS Gothic"/>
                  <w14:uncheckedState w14:val="2610" w14:font="MS Gothic"/>
                </w14:checkbox>
              </w:sdtPr>
              <w:sdtEndPr/>
              <w:sdtContent>
                <w:r w:rsidR="001C143C" w:rsidRPr="00D1364F">
                  <w:rPr>
                    <w:rFonts w:ascii="Segoe UI Symbol" w:eastAsia="MS Gothic" w:hAnsi="Segoe UI Symbol" w:cs="Segoe UI Symbol"/>
                  </w:rPr>
                  <w:t>☐</w:t>
                </w:r>
              </w:sdtContent>
            </w:sdt>
            <w:r w:rsidR="008B0980" w:rsidRPr="00D1364F">
              <w:t xml:space="preserve">  </w:t>
            </w:r>
            <w:r w:rsidR="00E41B45" w:rsidRPr="00D1364F">
              <w:t>Other</w:t>
            </w:r>
            <w:r w:rsidR="0025059A" w:rsidRPr="00D1364F">
              <w:t>:</w:t>
            </w:r>
            <w:r w:rsidR="000976AD" w:rsidRPr="00D1364F">
              <w:t xml:space="preserve"> _</w:t>
            </w:r>
            <w:r w:rsidR="00780734" w:rsidRPr="00D1364F">
              <w:t>_________________________________________________________</w:t>
            </w:r>
          </w:p>
          <w:p w14:paraId="3E2D955E" w14:textId="77777777" w:rsidR="00AD685C" w:rsidRDefault="00AD685C" w:rsidP="00AD685C">
            <w:pPr>
              <w:spacing w:line="360" w:lineRule="auto"/>
              <w:ind w:left="1080"/>
              <w:rPr>
                <w:b/>
                <w:bCs/>
              </w:rPr>
            </w:pPr>
            <w:r w:rsidRPr="00384A62">
              <w:rPr>
                <w:b/>
                <w:bCs/>
              </w:rPr>
              <w:t>Please describe:</w:t>
            </w:r>
          </w:p>
          <w:p w14:paraId="058649F9" w14:textId="187E3E6D" w:rsidR="00AD685C" w:rsidRPr="00384A62" w:rsidRDefault="00AD685C" w:rsidP="00384A62">
            <w:pPr>
              <w:spacing w:line="360" w:lineRule="auto"/>
              <w:ind w:left="1080"/>
              <w:rPr>
                <w:b/>
                <w:bCs/>
              </w:rPr>
            </w:pPr>
          </w:p>
        </w:tc>
      </w:tr>
      <w:tr w:rsidR="002D3359" w:rsidRPr="0001271E" w14:paraId="5D3D856E" w14:textId="77777777" w:rsidTr="00384A62">
        <w:trPr>
          <w:trHeight w:val="5904"/>
          <w:jc w:val="center"/>
        </w:trPr>
        <w:tc>
          <w:tcPr>
            <w:tcW w:w="10213" w:type="dxa"/>
          </w:tcPr>
          <w:p w14:paraId="57A2F3C3" w14:textId="38C9B119" w:rsidR="002D3359" w:rsidRPr="00F409F0" w:rsidRDefault="002D3359" w:rsidP="00384A62">
            <w:pPr>
              <w:pStyle w:val="FHWANumberedList"/>
            </w:pPr>
            <w:r w:rsidRPr="00F409F0">
              <w:lastRenderedPageBreak/>
              <w:t>Please provide a high-level description of the relevant use case</w:t>
            </w:r>
            <w:r w:rsidR="001E7555" w:rsidRPr="00F409F0">
              <w:t>(</w:t>
            </w:r>
            <w:r w:rsidRPr="00F409F0">
              <w:t>s</w:t>
            </w:r>
            <w:r w:rsidR="001E7555" w:rsidRPr="00F409F0">
              <w:t>)</w:t>
            </w:r>
            <w:r w:rsidRPr="00F409F0">
              <w:t xml:space="preserve"> for your project. </w:t>
            </w:r>
            <w:r w:rsidR="00FC1190" w:rsidRPr="00F409F0">
              <w:t xml:space="preserve">Each use case </w:t>
            </w:r>
            <w:r w:rsidR="00DF2468" w:rsidRPr="00F409F0">
              <w:t xml:space="preserve">may include </w:t>
            </w:r>
            <w:r w:rsidR="00AE2386" w:rsidRPr="00F409F0">
              <w:t xml:space="preserve">one or </w:t>
            </w:r>
            <w:r w:rsidR="00DF2468" w:rsidRPr="00F409F0">
              <w:t>m</w:t>
            </w:r>
            <w:r w:rsidR="00C401AA" w:rsidRPr="00F409F0">
              <w:t xml:space="preserve">ore </w:t>
            </w:r>
            <w:r w:rsidR="00DF2468" w:rsidRPr="00F409F0">
              <w:t>technologies</w:t>
            </w:r>
            <w:r w:rsidR="00EE73BD" w:rsidRPr="00F409F0">
              <w:t xml:space="preserve"> that are</w:t>
            </w:r>
            <w:r w:rsidR="00DF2468" w:rsidRPr="00F409F0">
              <w:t xml:space="preserve"> designed to solve </w:t>
            </w:r>
            <w:r w:rsidR="00242BA8" w:rsidRPr="00F409F0">
              <w:t xml:space="preserve">the same </w:t>
            </w:r>
            <w:r w:rsidR="00DF2468" w:rsidRPr="00F409F0">
              <w:t>problem</w:t>
            </w:r>
            <w:r w:rsidR="00242BA8" w:rsidRPr="00F409F0">
              <w:t xml:space="preserve"> (or set of problems)</w:t>
            </w:r>
            <w:r w:rsidR="00DF2468" w:rsidRPr="00F409F0">
              <w:t xml:space="preserve">. </w:t>
            </w:r>
            <w:r w:rsidR="00EE73BD" w:rsidRPr="00F409F0">
              <w:t xml:space="preserve">The use case description </w:t>
            </w:r>
            <w:r w:rsidR="00FC1190" w:rsidRPr="00F409F0">
              <w:t xml:space="preserve">should </w:t>
            </w:r>
            <w:r w:rsidR="00C401AA" w:rsidRPr="00F409F0">
              <w:t xml:space="preserve">include the relevant technologies being deployed, the goals of the deployment, and how the goals will be achieved. In addition, </w:t>
            </w:r>
            <w:r w:rsidR="00437BEA" w:rsidRPr="00F409F0">
              <w:t xml:space="preserve">the population who will be </w:t>
            </w:r>
            <w:r w:rsidR="00F836E1">
              <w:t>affected</w:t>
            </w:r>
            <w:r w:rsidR="00F836E1" w:rsidRPr="00F409F0">
              <w:t xml:space="preserve"> </w:t>
            </w:r>
            <w:r w:rsidR="00437BEA" w:rsidRPr="00F409F0">
              <w:t xml:space="preserve">by the technologies (or group </w:t>
            </w:r>
            <w:r w:rsidR="00FC1190" w:rsidRPr="00F409F0">
              <w:t>of technologies)</w:t>
            </w:r>
            <w:r w:rsidR="00C401AA" w:rsidRPr="00F409F0">
              <w:t xml:space="preserve"> should be described (e</w:t>
            </w:r>
            <w:r w:rsidR="00D975A4" w:rsidRPr="00F409F0">
              <w:t>.</w:t>
            </w:r>
            <w:r w:rsidR="00C401AA" w:rsidRPr="00F409F0">
              <w:t>g., pedestrians</w:t>
            </w:r>
            <w:r w:rsidR="0025059A" w:rsidRPr="00F409F0">
              <w:t>,</w:t>
            </w:r>
            <w:r w:rsidR="00C401AA" w:rsidRPr="00F409F0">
              <w:t xml:space="preserve"> bicyclists</w:t>
            </w:r>
            <w:r w:rsidR="0025059A" w:rsidRPr="00F409F0">
              <w:t xml:space="preserve">, and </w:t>
            </w:r>
            <w:r w:rsidR="00C401AA" w:rsidRPr="00F409F0">
              <w:t>commercial vehicle drivers).</w:t>
            </w:r>
            <w:r w:rsidR="00B40A3D">
              <w:t xml:space="preserve"> Please describe as many use cases as relevant.</w:t>
            </w:r>
          </w:p>
          <w:p w14:paraId="2B9D24E3" w14:textId="2DD9E2E0" w:rsidR="000976AD" w:rsidRPr="00F409F0" w:rsidRDefault="00917CC1" w:rsidP="001E7555">
            <w:pPr>
              <w:rPr>
                <w:b/>
              </w:rPr>
            </w:pPr>
            <w:r w:rsidRPr="00F409F0">
              <w:rPr>
                <w:b/>
                <w:noProof/>
              </w:rPr>
              <mc:AlternateContent>
                <mc:Choice Requires="wps">
                  <w:drawing>
                    <wp:inline distT="0" distB="0" distL="0" distR="0" wp14:anchorId="1AE17F39" wp14:editId="320B0BA4">
                      <wp:extent cx="6305550" cy="2115047"/>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2115047"/>
                              </a:xfrm>
                              <a:prstGeom prst="rect">
                                <a:avLst/>
                              </a:prstGeom>
                              <a:solidFill>
                                <a:srgbClr val="E7E6E6"/>
                              </a:solidFill>
                              <a:ln w="9525">
                                <a:solidFill>
                                  <a:srgbClr val="000000"/>
                                </a:solidFill>
                                <a:miter lim="800000"/>
                                <a:headEnd/>
                                <a:tailEnd/>
                              </a:ln>
                            </wps:spPr>
                            <wps:txbx>
                              <w:txbxContent>
                                <w:p w14:paraId="66F817A3" w14:textId="427EFB89" w:rsidR="00917CC1" w:rsidRPr="00D31557" w:rsidRDefault="00917CC1" w:rsidP="00917CC1">
                                  <w:r w:rsidRPr="00D31557">
                                    <w:t xml:space="preserve">Example Use Case: </w:t>
                                  </w:r>
                                  <w:r w:rsidRPr="00D31557">
                                    <w:rPr>
                                      <w:b/>
                                      <w:bCs/>
                                    </w:rPr>
                                    <w:t>I</w:t>
                                  </w:r>
                                  <w:r w:rsidR="00056AB1">
                                    <w:rPr>
                                      <w:b/>
                                      <w:bCs/>
                                    </w:rPr>
                                    <w:t>ntegrated Corridor Management (I</w:t>
                                  </w:r>
                                  <w:r w:rsidRPr="00D31557">
                                    <w:rPr>
                                      <w:b/>
                                      <w:bCs/>
                                    </w:rPr>
                                    <w:t>CM</w:t>
                                  </w:r>
                                  <w:r w:rsidR="00056AB1">
                                    <w:rPr>
                                      <w:b/>
                                      <w:bCs/>
                                    </w:rPr>
                                    <w:t>)</w:t>
                                  </w:r>
                                </w:p>
                                <w:p w14:paraId="56AFB5AF" w14:textId="51DCC6DF" w:rsidR="00917CC1" w:rsidRPr="00D31557" w:rsidRDefault="00917CC1" w:rsidP="00917CC1">
                                  <w:r w:rsidRPr="00D31557">
                                    <w:t xml:space="preserve">In the ICM </w:t>
                                  </w:r>
                                  <w:r w:rsidR="0025059A" w:rsidRPr="00D31557">
                                    <w:t>u</w:t>
                                  </w:r>
                                  <w:r w:rsidRPr="00D31557">
                                    <w:t xml:space="preserve">se </w:t>
                                  </w:r>
                                  <w:r w:rsidR="0025059A" w:rsidRPr="00D31557">
                                    <w:t>c</w:t>
                                  </w:r>
                                  <w:r w:rsidRPr="00D31557">
                                    <w:t xml:space="preserve">ase, ICM strategies are being deployed to reroute drivers following an incident, with the goal of reducing travel times and improving safety. Improved traveler information will be provided to drivers on the highway, informing them of incidents and providing information on alternate routes. Two key technologies are being deployed on the arterial in the corridor to improve capacity: intersection movement count technology to adjust traffic signal timing in realtime and traffic signal priority technology for local buses. </w:t>
                                  </w:r>
                                  <w:r w:rsidR="0025059A" w:rsidRPr="00D31557">
                                    <w:t>R</w:t>
                                  </w:r>
                                  <w:r w:rsidRPr="00D31557">
                                    <w:t xml:space="preserve">erouting drivers following an incident will divert </w:t>
                                  </w:r>
                                  <w:r w:rsidR="0025059A" w:rsidRPr="00D31557">
                                    <w:t xml:space="preserve">traffic </w:t>
                                  </w:r>
                                  <w:r w:rsidRPr="00D31557">
                                    <w:t>from locations with higher risk</w:t>
                                  </w:r>
                                  <w:r w:rsidR="006256D6" w:rsidRPr="00D31557">
                                    <w:t>s</w:t>
                                  </w:r>
                                  <w:r w:rsidRPr="00D31557">
                                    <w:t xml:space="preserve"> </w:t>
                                  </w:r>
                                  <w:r w:rsidR="006256D6" w:rsidRPr="00D31557">
                                    <w:t>of</w:t>
                                  </w:r>
                                  <w:r w:rsidRPr="00D31557">
                                    <w:t xml:space="preserve"> secondary crashes and thus improv</w:t>
                                  </w:r>
                                  <w:r w:rsidR="006256D6" w:rsidRPr="00D31557">
                                    <w:t>e</w:t>
                                  </w:r>
                                  <w:r w:rsidRPr="00D31557">
                                    <w:t xml:space="preserve"> safety. Expanding capacity on the arterial in the corridor through improved signal timing and signal priority for buses will relieve congestion and </w:t>
                                  </w:r>
                                  <w:r w:rsidR="00291E7A" w:rsidRPr="00D31557">
                                    <w:t>improv</w:t>
                                  </w:r>
                                  <w:r w:rsidR="006256D6" w:rsidRPr="00D31557">
                                    <w:t>e</w:t>
                                  </w:r>
                                  <w:r w:rsidR="00291E7A" w:rsidRPr="00D31557">
                                    <w:t xml:space="preserve"> travel time reliability </w:t>
                                  </w:r>
                                  <w:r w:rsidRPr="00D31557">
                                    <w:t>both during peak periods generally and following an incident.</w:t>
                                  </w:r>
                                </w:p>
                              </w:txbxContent>
                            </wps:txbx>
                            <wps:bodyPr rot="0" vert="horz" wrap="square" lIns="91440" tIns="45720" rIns="91440" bIns="45720" anchor="t" anchorCtr="0">
                              <a:noAutofit/>
                            </wps:bodyPr>
                          </wps:wsp>
                        </a:graphicData>
                      </a:graphic>
                    </wp:inline>
                  </w:drawing>
                </mc:Choice>
                <mc:Fallback>
                  <w:pict>
                    <v:shapetype w14:anchorId="1AE17F39" id="_x0000_t202" coordsize="21600,21600" o:spt="202" path="m,l,21600r21600,l21600,xe">
                      <v:stroke joinstyle="miter"/>
                      <v:path gradientshapeok="t" o:connecttype="rect"/>
                    </v:shapetype>
                    <v:shape id="Text Box 2" o:spid="_x0000_s1026" type="#_x0000_t202" style="width:496.5pt;height:16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" fillcolor="#e7e6e6">
                      <v:textbox>
                        <w:txbxContent>
                          <w:p w14:paraId="66F817A3" w14:textId="427EFB89" w:rsidR="00917CC1" w:rsidRPr="00D31557" w:rsidRDefault="00917CC1" w:rsidP="00917CC1">
                            <w:r w:rsidRPr="00D31557">
                              <w:t xml:space="preserve">Example Use Case: </w:t>
                            </w:r>
                            <w:r w:rsidRPr="00D31557">
                              <w:rPr>
                                <w:b/>
                                <w:bCs/>
                              </w:rPr>
                              <w:t>I</w:t>
                            </w:r>
                            <w:r w:rsidR="00056AB1">
                              <w:rPr>
                                <w:b/>
                                <w:bCs/>
                              </w:rPr>
                              <w:t>ntegrated Corridor Management (I</w:t>
                            </w:r>
                            <w:r w:rsidRPr="00D31557">
                              <w:rPr>
                                <w:b/>
                                <w:bCs/>
                              </w:rPr>
                              <w:t>CM</w:t>
                            </w:r>
                            <w:r w:rsidR="00056AB1">
                              <w:rPr>
                                <w:b/>
                                <w:bCs/>
                              </w:rPr>
                              <w:t>)</w:t>
                            </w:r>
                          </w:p>
                          <w:p w14:paraId="56AFB5AF" w14:textId="51DCC6DF" w:rsidR="00917CC1" w:rsidRPr="00D31557" w:rsidRDefault="00917CC1" w:rsidP="00917CC1">
                            <w:r w:rsidRPr="00D31557">
                              <w:t xml:space="preserve">In the ICM </w:t>
                            </w:r>
                            <w:r w:rsidR="0025059A" w:rsidRPr="00D31557">
                              <w:t>u</w:t>
                            </w:r>
                            <w:r w:rsidRPr="00D31557">
                              <w:t xml:space="preserve">se </w:t>
                            </w:r>
                            <w:r w:rsidR="0025059A" w:rsidRPr="00D31557">
                              <w:t>c</w:t>
                            </w:r>
                            <w:r w:rsidRPr="00D31557">
                              <w:t xml:space="preserve">ase, ICM strategies are being deployed to reroute drivers following an incident, with the goal of reducing travel times and improving safety. Improved traveler information will be provided to drivers on the highway, informing them of incidents and providing information on alternate routes. Two key technologies are being deployed on the arterial in the corridor to improve capacity: intersection movement count technology to adjust traffic signal timing in </w:t>
                            </w:r>
                            <w:proofErr w:type="spellStart"/>
                            <w:r w:rsidRPr="00D31557">
                              <w:t>realtime</w:t>
                            </w:r>
                            <w:proofErr w:type="spellEnd"/>
                            <w:r w:rsidRPr="00D31557">
                              <w:t xml:space="preserve"> and traffic signal priority technology for local buses. </w:t>
                            </w:r>
                            <w:r w:rsidR="0025059A" w:rsidRPr="00D31557">
                              <w:t>R</w:t>
                            </w:r>
                            <w:r w:rsidRPr="00D31557">
                              <w:t xml:space="preserve">erouting drivers following an incident will divert </w:t>
                            </w:r>
                            <w:r w:rsidR="0025059A" w:rsidRPr="00D31557">
                              <w:t xml:space="preserve">traffic </w:t>
                            </w:r>
                            <w:r w:rsidRPr="00D31557">
                              <w:t>from locations with higher risk</w:t>
                            </w:r>
                            <w:r w:rsidR="006256D6" w:rsidRPr="00D31557">
                              <w:t>s</w:t>
                            </w:r>
                            <w:r w:rsidRPr="00D31557">
                              <w:t xml:space="preserve"> </w:t>
                            </w:r>
                            <w:r w:rsidR="006256D6" w:rsidRPr="00D31557">
                              <w:t>of</w:t>
                            </w:r>
                            <w:r w:rsidRPr="00D31557">
                              <w:t xml:space="preserve"> secondary crashes and thus improv</w:t>
                            </w:r>
                            <w:r w:rsidR="006256D6" w:rsidRPr="00D31557">
                              <w:t>e</w:t>
                            </w:r>
                            <w:r w:rsidRPr="00D31557">
                              <w:t xml:space="preserve"> safety. Expanding capacity on the arterial in the corridor through improved signal timing and signal priority for buses will relieve congestion and </w:t>
                            </w:r>
                            <w:r w:rsidR="00291E7A" w:rsidRPr="00D31557">
                              <w:t>improv</w:t>
                            </w:r>
                            <w:r w:rsidR="006256D6" w:rsidRPr="00D31557">
                              <w:t>e</w:t>
                            </w:r>
                            <w:r w:rsidR="00291E7A" w:rsidRPr="00D31557">
                              <w:t xml:space="preserve"> travel time reliability </w:t>
                            </w:r>
                            <w:r w:rsidRPr="00D31557">
                              <w:t>both during peak periods generally and following an incident.</w:t>
                            </w:r>
                          </w:p>
                        </w:txbxContent>
                      </v:textbox>
                      <w10:anchorlock/>
                    </v:shape>
                  </w:pict>
                </mc:Fallback>
              </mc:AlternateContent>
            </w:r>
          </w:p>
          <w:p w14:paraId="4EB0E9D5" w14:textId="77777777" w:rsidR="00B77E9F" w:rsidRPr="00F409F0" w:rsidRDefault="00B77E9F" w:rsidP="001E7555">
            <w:pPr>
              <w:rPr>
                <w:b/>
                <w:u w:val="single"/>
              </w:rPr>
            </w:pPr>
          </w:p>
          <w:p w14:paraId="73A9196C" w14:textId="0F5F1B8F" w:rsidR="001E7555" w:rsidRPr="00F409F0" w:rsidRDefault="001E7555" w:rsidP="001E7555">
            <w:pPr>
              <w:rPr>
                <w:b/>
                <w:u w:val="single"/>
              </w:rPr>
            </w:pPr>
            <w:r w:rsidRPr="00F409F0">
              <w:rPr>
                <w:b/>
                <w:u w:val="single"/>
              </w:rPr>
              <w:t>Use Case 1.</w:t>
            </w:r>
            <w:r w:rsidR="00657AB1" w:rsidRPr="00F409F0">
              <w:rPr>
                <w:b/>
                <w:u w:val="single"/>
              </w:rPr>
              <w:t xml:space="preserve"> </w:t>
            </w:r>
            <w:r w:rsidR="00657AB1" w:rsidRPr="00F409F0">
              <w:rPr>
                <w:bCs/>
                <w:i/>
                <w:iCs/>
                <w:u w:val="single"/>
              </w:rPr>
              <w:t>[insert name]</w:t>
            </w:r>
          </w:p>
          <w:p w14:paraId="169815CB" w14:textId="77777777" w:rsidR="000976AD" w:rsidRPr="00F409F0" w:rsidRDefault="000976AD" w:rsidP="001E7555">
            <w:pPr>
              <w:rPr>
                <w:b/>
              </w:rPr>
            </w:pPr>
          </w:p>
          <w:p w14:paraId="161103DA" w14:textId="59170E8D" w:rsidR="001E7555" w:rsidRPr="00F409F0" w:rsidRDefault="001E7555" w:rsidP="001E7555">
            <w:pPr>
              <w:rPr>
                <w:b/>
              </w:rPr>
            </w:pPr>
          </w:p>
          <w:p w14:paraId="649616E7" w14:textId="72D83E23" w:rsidR="000976AD" w:rsidRPr="00F409F0" w:rsidRDefault="000976AD" w:rsidP="001E7555">
            <w:pPr>
              <w:rPr>
                <w:b/>
              </w:rPr>
            </w:pPr>
          </w:p>
          <w:p w14:paraId="6CD4ADC3" w14:textId="361B0528" w:rsidR="0056431F" w:rsidRPr="00F409F0" w:rsidRDefault="0056431F" w:rsidP="001E7555">
            <w:pPr>
              <w:rPr>
                <w:b/>
              </w:rPr>
            </w:pPr>
          </w:p>
          <w:p w14:paraId="45A197FD" w14:textId="6350912F" w:rsidR="0056431F" w:rsidRPr="00F409F0" w:rsidRDefault="0056431F" w:rsidP="001E7555">
            <w:pPr>
              <w:rPr>
                <w:b/>
              </w:rPr>
            </w:pPr>
          </w:p>
          <w:p w14:paraId="24DEB4D5" w14:textId="0ECC136B" w:rsidR="0056431F" w:rsidRPr="00F409F0" w:rsidRDefault="0056431F" w:rsidP="001E7555">
            <w:pPr>
              <w:rPr>
                <w:b/>
              </w:rPr>
            </w:pPr>
          </w:p>
          <w:p w14:paraId="4611A0A6" w14:textId="2D4CE3A9" w:rsidR="0056431F" w:rsidRPr="00F409F0" w:rsidRDefault="0056431F" w:rsidP="001E7555">
            <w:pPr>
              <w:rPr>
                <w:b/>
              </w:rPr>
            </w:pPr>
          </w:p>
          <w:p w14:paraId="79C69EB0" w14:textId="77777777" w:rsidR="0056431F" w:rsidRPr="00F409F0" w:rsidRDefault="0056431F" w:rsidP="001E7555">
            <w:pPr>
              <w:rPr>
                <w:b/>
              </w:rPr>
            </w:pPr>
          </w:p>
          <w:p w14:paraId="04E740E1" w14:textId="226B110F" w:rsidR="001E7555" w:rsidRPr="00F409F0" w:rsidRDefault="001E7555" w:rsidP="001E7555">
            <w:pPr>
              <w:rPr>
                <w:b/>
                <w:u w:val="single"/>
              </w:rPr>
            </w:pPr>
            <w:r w:rsidRPr="00F409F0">
              <w:rPr>
                <w:b/>
                <w:u w:val="single"/>
              </w:rPr>
              <w:t>Use Case 2.</w:t>
            </w:r>
            <w:r w:rsidR="00657AB1" w:rsidRPr="00F409F0">
              <w:rPr>
                <w:bCs/>
                <w:i/>
                <w:iCs/>
                <w:u w:val="single"/>
              </w:rPr>
              <w:t xml:space="preserve"> [insert name]</w:t>
            </w:r>
          </w:p>
          <w:p w14:paraId="7B2B7002" w14:textId="77777777" w:rsidR="000976AD" w:rsidRPr="00F409F0" w:rsidRDefault="000976AD" w:rsidP="001E7555">
            <w:pPr>
              <w:rPr>
                <w:b/>
              </w:rPr>
            </w:pPr>
          </w:p>
          <w:p w14:paraId="33F57F86" w14:textId="6CF99A65" w:rsidR="001E7555" w:rsidRPr="00F409F0" w:rsidRDefault="001E7555" w:rsidP="001E7555">
            <w:pPr>
              <w:rPr>
                <w:b/>
              </w:rPr>
            </w:pPr>
          </w:p>
          <w:p w14:paraId="3EA505E9" w14:textId="2C4C3959" w:rsidR="000976AD" w:rsidRPr="00F409F0" w:rsidRDefault="000976AD" w:rsidP="001E7555">
            <w:pPr>
              <w:rPr>
                <w:b/>
              </w:rPr>
            </w:pPr>
          </w:p>
          <w:p w14:paraId="0340D7B0" w14:textId="699F31EF" w:rsidR="0056431F" w:rsidRPr="00F409F0" w:rsidRDefault="0056431F" w:rsidP="001E7555">
            <w:pPr>
              <w:rPr>
                <w:b/>
              </w:rPr>
            </w:pPr>
          </w:p>
          <w:p w14:paraId="1B4B841B" w14:textId="53C2AD0A" w:rsidR="0056431F" w:rsidRPr="00F409F0" w:rsidRDefault="0056431F" w:rsidP="001E7555">
            <w:pPr>
              <w:rPr>
                <w:b/>
              </w:rPr>
            </w:pPr>
          </w:p>
          <w:p w14:paraId="6E753012" w14:textId="77777777" w:rsidR="0056431F" w:rsidRPr="00F409F0" w:rsidRDefault="0056431F" w:rsidP="001E7555">
            <w:pPr>
              <w:rPr>
                <w:b/>
              </w:rPr>
            </w:pPr>
          </w:p>
          <w:p w14:paraId="1A5F2580" w14:textId="4F2E6003" w:rsidR="0056431F" w:rsidRPr="00F409F0" w:rsidRDefault="0056431F" w:rsidP="001E7555">
            <w:pPr>
              <w:rPr>
                <w:b/>
              </w:rPr>
            </w:pPr>
          </w:p>
          <w:p w14:paraId="41263BFD" w14:textId="77777777" w:rsidR="0056431F" w:rsidRPr="00F409F0" w:rsidRDefault="0056431F" w:rsidP="001E7555">
            <w:pPr>
              <w:rPr>
                <w:b/>
              </w:rPr>
            </w:pPr>
          </w:p>
          <w:p w14:paraId="3D409D6B" w14:textId="7A0CFD58" w:rsidR="001E7555" w:rsidRPr="00F409F0" w:rsidRDefault="001E7555" w:rsidP="001E7555">
            <w:pPr>
              <w:rPr>
                <w:b/>
                <w:u w:val="single"/>
              </w:rPr>
            </w:pPr>
            <w:r w:rsidRPr="00F409F0">
              <w:rPr>
                <w:b/>
                <w:u w:val="single"/>
              </w:rPr>
              <w:t>Etc.</w:t>
            </w:r>
            <w:r w:rsidR="00C74DAE">
              <w:rPr>
                <w:b/>
                <w:u w:val="single"/>
              </w:rPr>
              <w:t xml:space="preserve"> (Add more Use Cases, if applicable)</w:t>
            </w:r>
          </w:p>
          <w:p w14:paraId="52964687" w14:textId="77777777" w:rsidR="0056431F" w:rsidRPr="00F409F0" w:rsidRDefault="0056431F" w:rsidP="001E7555">
            <w:pPr>
              <w:rPr>
                <w:b/>
              </w:rPr>
            </w:pPr>
          </w:p>
          <w:p w14:paraId="6215469F" w14:textId="77777777" w:rsidR="000976AD" w:rsidRPr="00F409F0" w:rsidRDefault="000976AD" w:rsidP="001E7555">
            <w:pPr>
              <w:rPr>
                <w:b/>
              </w:rPr>
            </w:pPr>
          </w:p>
          <w:p w14:paraId="6A43A53D" w14:textId="77777777" w:rsidR="000976AD" w:rsidRPr="00F409F0" w:rsidRDefault="000976AD" w:rsidP="001E7555">
            <w:pPr>
              <w:rPr>
                <w:b/>
              </w:rPr>
            </w:pPr>
          </w:p>
          <w:p w14:paraId="32077506" w14:textId="77777777" w:rsidR="0056431F" w:rsidRPr="00F409F0" w:rsidRDefault="0056431F" w:rsidP="001E7555">
            <w:pPr>
              <w:rPr>
                <w:b/>
              </w:rPr>
            </w:pPr>
          </w:p>
          <w:p w14:paraId="0DB9CF23" w14:textId="77777777" w:rsidR="0056431F" w:rsidRPr="00F409F0" w:rsidRDefault="0056431F" w:rsidP="001E7555">
            <w:pPr>
              <w:rPr>
                <w:b/>
              </w:rPr>
            </w:pPr>
          </w:p>
          <w:p w14:paraId="42F572AF" w14:textId="632140A4" w:rsidR="0056431F" w:rsidRPr="00F409F0" w:rsidRDefault="0056431F" w:rsidP="001E7555">
            <w:pPr>
              <w:rPr>
                <w:b/>
              </w:rPr>
            </w:pPr>
          </w:p>
        </w:tc>
      </w:tr>
      <w:tr w:rsidR="00427632" w:rsidRPr="0001271E" w14:paraId="3E45D834" w14:textId="77777777" w:rsidTr="00384A62">
        <w:trPr>
          <w:trHeight w:val="5904"/>
          <w:jc w:val="center"/>
        </w:trPr>
        <w:tc>
          <w:tcPr>
            <w:tcW w:w="10213" w:type="dxa"/>
          </w:tcPr>
          <w:p w14:paraId="42C677B8" w14:textId="276A16CE" w:rsidR="00427632" w:rsidRPr="00F409F0" w:rsidRDefault="00427632" w:rsidP="00384A62">
            <w:pPr>
              <w:pStyle w:val="FHWANumberedList"/>
              <w:rPr>
                <w:b/>
              </w:rPr>
            </w:pPr>
            <w:r w:rsidRPr="00F409F0">
              <w:rPr>
                <w:b/>
              </w:rPr>
              <w:lastRenderedPageBreak/>
              <w:t xml:space="preserve">What are your project’s goals? </w:t>
            </w:r>
            <w:r w:rsidRPr="00F409F0">
              <w:t>(</w:t>
            </w:r>
            <w:r w:rsidRPr="00F409F0">
              <w:rPr>
                <w:i/>
              </w:rPr>
              <w:t>Check all that apply.)</w:t>
            </w:r>
            <w:r w:rsidRPr="00F409F0">
              <w:t xml:space="preserve"> </w:t>
            </w:r>
            <w:r w:rsidR="005246F5" w:rsidRPr="00F409F0">
              <w:br/>
            </w:r>
            <w:r w:rsidRPr="00F409F0">
              <w:t xml:space="preserve">Note: For each goal identified, you will be asked in </w:t>
            </w:r>
            <w:r w:rsidR="00D418C4" w:rsidRPr="00F409F0">
              <w:t>p</w:t>
            </w:r>
            <w:r w:rsidRPr="00F409F0">
              <w:t xml:space="preserve">art 2 </w:t>
            </w:r>
            <w:r w:rsidR="004C008E">
              <w:t xml:space="preserve">of 3 </w:t>
            </w:r>
            <w:r w:rsidRPr="00F409F0">
              <w:t xml:space="preserve">to map your project’s </w:t>
            </w:r>
            <w:r w:rsidR="00C83A82" w:rsidRPr="00F409F0">
              <w:t>p</w:t>
            </w:r>
            <w:r w:rsidRPr="00F409F0">
              <w:t xml:space="preserve">erformance </w:t>
            </w:r>
            <w:r w:rsidR="00C83A82" w:rsidRPr="00F409F0">
              <w:t>m</w:t>
            </w:r>
            <w:r w:rsidRPr="00F409F0">
              <w:t xml:space="preserve">easures and </w:t>
            </w:r>
            <w:r w:rsidR="00C83A82" w:rsidRPr="00F409F0">
              <w:t>f</w:t>
            </w:r>
            <w:r w:rsidRPr="00F409F0">
              <w:t>indings to date.</w:t>
            </w:r>
          </w:p>
          <w:p w14:paraId="52EB9866" w14:textId="77777777" w:rsidR="00427632" w:rsidRPr="00F409F0" w:rsidRDefault="00427632" w:rsidP="00C44444">
            <w:pPr>
              <w:ind w:left="360"/>
              <w:rPr>
                <w:b/>
              </w:rPr>
            </w:pPr>
          </w:p>
          <w:p w14:paraId="334250A1" w14:textId="7C5A70B4" w:rsidR="00427632" w:rsidRPr="00F409F0" w:rsidRDefault="00427632" w:rsidP="00B31650">
            <w:pPr>
              <w:pStyle w:val="ListParagraph"/>
              <w:rPr>
                <w:b/>
                <w:bCs/>
                <w:sz w:val="24"/>
                <w:szCs w:val="24"/>
              </w:rPr>
            </w:pPr>
            <w:bookmarkStart w:id="5" w:name="_Hlk112937311"/>
            <w:r w:rsidRPr="00F409F0">
              <w:rPr>
                <w:b/>
                <w:bCs/>
                <w:sz w:val="24"/>
                <w:szCs w:val="24"/>
              </w:rPr>
              <w:t>Outcome</w:t>
            </w:r>
            <w:r w:rsidR="00D418C4" w:rsidRPr="00F409F0">
              <w:rPr>
                <w:b/>
                <w:bCs/>
                <w:sz w:val="24"/>
                <w:szCs w:val="24"/>
              </w:rPr>
              <w:t>-</w:t>
            </w:r>
            <w:r w:rsidRPr="00F409F0">
              <w:rPr>
                <w:b/>
                <w:bCs/>
                <w:sz w:val="24"/>
                <w:szCs w:val="24"/>
              </w:rPr>
              <w:t>Related Goals</w:t>
            </w:r>
          </w:p>
          <w:p w14:paraId="121C0696" w14:textId="066B4FF4" w:rsidR="00427632" w:rsidRPr="00F409F0" w:rsidRDefault="00792876" w:rsidP="009A62C3">
            <w:pPr>
              <w:ind w:left="360"/>
            </w:pPr>
            <w:sdt>
              <w:sdtPr>
                <w:id w:val="-1768845556"/>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Improved safety</w:t>
            </w:r>
          </w:p>
          <w:p w14:paraId="583550A7" w14:textId="6AB186A5" w:rsidR="00427632" w:rsidRPr="00F409F0" w:rsidRDefault="00792876" w:rsidP="009A62C3">
            <w:pPr>
              <w:ind w:left="360"/>
            </w:pPr>
            <w:sdt>
              <w:sdtPr>
                <w:id w:val="2075931542"/>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w:t>
            </w:r>
            <w:r w:rsidR="00BB68C3">
              <w:t>Improved mobility</w:t>
            </w:r>
          </w:p>
          <w:p w14:paraId="671F651A" w14:textId="0349CEDE" w:rsidR="00427632" w:rsidRPr="00F409F0" w:rsidRDefault="00792876" w:rsidP="00BB68C3">
            <w:pPr>
              <w:ind w:left="360"/>
            </w:pPr>
            <w:sdt>
              <w:sdtPr>
                <w:id w:val="-1283954142"/>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Reduced environmental impacts</w:t>
            </w:r>
          </w:p>
          <w:p w14:paraId="3A7678D4" w14:textId="300C8E02" w:rsidR="00427632" w:rsidRPr="00F409F0" w:rsidRDefault="00792876" w:rsidP="009A62C3">
            <w:pPr>
              <w:ind w:left="360"/>
            </w:pPr>
            <w:sdt>
              <w:sdtPr>
                <w:id w:val="681942500"/>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w:t>
            </w:r>
            <w:r w:rsidR="00427632" w:rsidRPr="00F409F0">
              <w:rPr>
                <w:color w:val="000000" w:themeColor="text1"/>
              </w:rPr>
              <w:t xml:space="preserve">Effectiveness of </w:t>
            </w:r>
            <w:proofErr w:type="spellStart"/>
            <w:r w:rsidR="00427632" w:rsidRPr="00F409F0">
              <w:rPr>
                <w:color w:val="000000" w:themeColor="text1"/>
              </w:rPr>
              <w:t>realtime</w:t>
            </w:r>
            <w:proofErr w:type="spellEnd"/>
            <w:r w:rsidR="00427632" w:rsidRPr="00F409F0">
              <w:rPr>
                <w:color w:val="000000" w:themeColor="text1"/>
              </w:rPr>
              <w:t xml:space="preserve"> transportation information</w:t>
            </w:r>
          </w:p>
          <w:p w14:paraId="6E062372" w14:textId="6CB0ACD4" w:rsidR="00427632" w:rsidRDefault="00792876" w:rsidP="009A62C3">
            <w:pPr>
              <w:ind w:left="360"/>
            </w:pPr>
            <w:sdt>
              <w:sdtPr>
                <w:id w:val="-690306471"/>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Reduced costs</w:t>
            </w:r>
          </w:p>
          <w:p w14:paraId="25276618" w14:textId="725CF33B" w:rsidR="00AA27DB" w:rsidRDefault="00792876" w:rsidP="009A62C3">
            <w:pPr>
              <w:ind w:left="360"/>
            </w:pPr>
            <w:sdt>
              <w:sdtPr>
                <w:id w:val="1306506122"/>
                <w14:checkbox>
                  <w14:checked w14:val="0"/>
                  <w14:checkedState w14:val="2612" w14:font="MS Gothic"/>
                  <w14:uncheckedState w14:val="2610" w14:font="MS Gothic"/>
                </w14:checkbox>
              </w:sdtPr>
              <w:sdtEndPr/>
              <w:sdtContent>
                <w:r w:rsidR="00AA27DB" w:rsidRPr="00F409F0">
                  <w:rPr>
                    <w:rFonts w:ascii="Segoe UI Symbol" w:eastAsia="MS Gothic" w:hAnsi="Segoe UI Symbol" w:cs="Segoe UI Symbol"/>
                  </w:rPr>
                  <w:t>☐</w:t>
                </w:r>
              </w:sdtContent>
            </w:sdt>
            <w:r w:rsidR="00AA27DB" w:rsidRPr="00F409F0">
              <w:t xml:space="preserve">  </w:t>
            </w:r>
            <w:r w:rsidR="00AA27DB">
              <w:t>Improved access to transportation alternatives</w:t>
            </w:r>
          </w:p>
          <w:p w14:paraId="30B44105" w14:textId="6974901D" w:rsidR="00906DD7" w:rsidRPr="00F409F0" w:rsidRDefault="00792876" w:rsidP="009A62C3">
            <w:pPr>
              <w:ind w:left="360"/>
            </w:pPr>
            <w:sdt>
              <w:sdtPr>
                <w:id w:val="-1556618348"/>
                <w14:checkbox>
                  <w14:checked w14:val="0"/>
                  <w14:checkedState w14:val="2612" w14:font="MS Gothic"/>
                  <w14:uncheckedState w14:val="2610" w14:font="MS Gothic"/>
                </w14:checkbox>
              </w:sdtPr>
              <w:sdtEndPr/>
              <w:sdtContent>
                <w:r w:rsidR="00906DD7" w:rsidRPr="00F409F0">
                  <w:rPr>
                    <w:rFonts w:ascii="Segoe UI Symbol" w:eastAsia="MS Gothic" w:hAnsi="Segoe UI Symbol" w:cs="Segoe UI Symbol"/>
                  </w:rPr>
                  <w:t>☐</w:t>
                </w:r>
              </w:sdtContent>
            </w:sdt>
            <w:r w:rsidR="00906DD7" w:rsidRPr="00F409F0">
              <w:t xml:space="preserve">  </w:t>
            </w:r>
            <w:r w:rsidR="00906DD7">
              <w:t>Economic benefits</w:t>
            </w:r>
          </w:p>
          <w:p w14:paraId="7C8AC2B9" w14:textId="373BCAAF" w:rsidR="00427632" w:rsidRPr="00F409F0" w:rsidRDefault="00792876" w:rsidP="009A62C3">
            <w:pPr>
              <w:ind w:left="360"/>
            </w:pPr>
            <w:sdt>
              <w:sdtPr>
                <w:id w:val="1109629823"/>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Other </w:t>
            </w:r>
            <w:r w:rsidR="00E01EA0" w:rsidRPr="00F409F0">
              <w:t>goals</w:t>
            </w:r>
            <w:r w:rsidR="005246F5" w:rsidRPr="00F409F0">
              <w:t xml:space="preserve"> and </w:t>
            </w:r>
            <w:r w:rsidR="00427632" w:rsidRPr="00F409F0">
              <w:t>benefits (</w:t>
            </w:r>
            <w:r w:rsidR="005246F5" w:rsidRPr="00F409F0">
              <w:t>P</w:t>
            </w:r>
            <w:r w:rsidR="00427632" w:rsidRPr="00F409F0">
              <w:t xml:space="preserve">lease </w:t>
            </w:r>
            <w:r w:rsidR="007E5EAF">
              <w:t>describe</w:t>
            </w:r>
            <w:r w:rsidR="00427632" w:rsidRPr="00F409F0">
              <w:t>)</w:t>
            </w:r>
            <w:r w:rsidR="005246F5" w:rsidRPr="00F409F0">
              <w:t>:</w:t>
            </w:r>
            <w:r w:rsidR="00427632" w:rsidRPr="00F409F0">
              <w:t xml:space="preserve"> __________________________________________</w:t>
            </w:r>
          </w:p>
          <w:p w14:paraId="725D2C37" w14:textId="77777777" w:rsidR="00427632" w:rsidRPr="00F409F0" w:rsidRDefault="00427632" w:rsidP="001E7555"/>
          <w:p w14:paraId="7DE899C1" w14:textId="3D448A73" w:rsidR="00427632" w:rsidRPr="00F409F0" w:rsidRDefault="00427632" w:rsidP="00384A62">
            <w:pPr>
              <w:pStyle w:val="ListParagraph"/>
            </w:pPr>
            <w:r w:rsidRPr="00F409F0">
              <w:rPr>
                <w:b/>
                <w:bCs/>
                <w:sz w:val="24"/>
                <w:szCs w:val="24"/>
              </w:rPr>
              <w:t>Output</w:t>
            </w:r>
            <w:r w:rsidR="005246F5" w:rsidRPr="00F409F0">
              <w:rPr>
                <w:b/>
                <w:bCs/>
                <w:sz w:val="24"/>
                <w:szCs w:val="24"/>
              </w:rPr>
              <w:t>-</w:t>
            </w:r>
            <w:r w:rsidRPr="00F409F0">
              <w:rPr>
                <w:b/>
                <w:bCs/>
                <w:sz w:val="24"/>
                <w:szCs w:val="24"/>
              </w:rPr>
              <w:t>Based Goals</w:t>
            </w:r>
          </w:p>
          <w:p w14:paraId="6CFF5D09" w14:textId="75C8E28E" w:rsidR="00427632" w:rsidRPr="00F409F0" w:rsidRDefault="00792876" w:rsidP="00AA27DB">
            <w:pPr>
              <w:ind w:left="360"/>
            </w:pPr>
            <w:sdt>
              <w:sdtPr>
                <w:id w:val="578717805"/>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Improved </w:t>
            </w:r>
            <w:r w:rsidR="00906DD7">
              <w:t>network</w:t>
            </w:r>
            <w:r w:rsidR="00906DD7" w:rsidRPr="00F409F0">
              <w:t xml:space="preserve"> </w:t>
            </w:r>
            <w:r w:rsidR="00427632" w:rsidRPr="00F409F0">
              <w:t>performance</w:t>
            </w:r>
            <w:r w:rsidR="00AA27DB">
              <w:t xml:space="preserve"> (</w:t>
            </w:r>
            <w:r w:rsidR="00427632" w:rsidRPr="00F409F0">
              <w:t>optimized multimodal system performance</w:t>
            </w:r>
            <w:r w:rsidR="00AA27DB">
              <w:t>)</w:t>
            </w:r>
          </w:p>
          <w:p w14:paraId="1BA10387" w14:textId="72D969DB" w:rsidR="00427632" w:rsidRPr="00F409F0" w:rsidRDefault="00792876" w:rsidP="009A62C3">
            <w:pPr>
              <w:ind w:left="360"/>
            </w:pPr>
            <w:sdt>
              <w:sdtPr>
                <w:id w:val="-764144642"/>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w:t>
            </w:r>
            <w:r w:rsidR="00906DD7">
              <w:t>E</w:t>
            </w:r>
            <w:r w:rsidR="00427632" w:rsidRPr="00F409F0">
              <w:t xml:space="preserve">xtended </w:t>
            </w:r>
            <w:r w:rsidR="00906DD7">
              <w:t xml:space="preserve">asset </w:t>
            </w:r>
            <w:r w:rsidR="00427632" w:rsidRPr="00F409F0">
              <w:t>life</w:t>
            </w:r>
          </w:p>
          <w:p w14:paraId="0B112332" w14:textId="19BED8B8" w:rsidR="00427632" w:rsidRPr="00F409F0" w:rsidRDefault="00792876" w:rsidP="009A62C3">
            <w:pPr>
              <w:ind w:left="360"/>
            </w:pPr>
            <w:sdt>
              <w:sdtPr>
                <w:id w:val="1295639690"/>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Enhanced monitoring of assets</w:t>
            </w:r>
          </w:p>
          <w:p w14:paraId="2B7FDDC7" w14:textId="498CBC85" w:rsidR="00427632" w:rsidRPr="00F409F0" w:rsidRDefault="00792876" w:rsidP="009A62C3">
            <w:pPr>
              <w:ind w:left="360"/>
            </w:pPr>
            <w:sdt>
              <w:sdtPr>
                <w:id w:val="-1643958476"/>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Incentivized travelers to share or shift trips</w:t>
            </w:r>
          </w:p>
          <w:p w14:paraId="636BE000" w14:textId="406C97E2" w:rsidR="00427632" w:rsidRPr="00F409F0" w:rsidRDefault="00792876" w:rsidP="009A62C3">
            <w:pPr>
              <w:ind w:left="360"/>
            </w:pPr>
            <w:sdt>
              <w:sdtPr>
                <w:id w:val="677308622"/>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Other </w:t>
            </w:r>
            <w:r w:rsidR="00E01EA0" w:rsidRPr="00F409F0">
              <w:t>goals</w:t>
            </w:r>
            <w:r w:rsidR="005246F5" w:rsidRPr="00F409F0">
              <w:t xml:space="preserve"> and </w:t>
            </w:r>
            <w:r w:rsidR="00427632" w:rsidRPr="00F409F0">
              <w:t>benefits (</w:t>
            </w:r>
            <w:r w:rsidR="005246F5" w:rsidRPr="00F409F0">
              <w:t>P</w:t>
            </w:r>
            <w:r w:rsidR="007F45BE">
              <w:t>l</w:t>
            </w:r>
            <w:r w:rsidR="00427632" w:rsidRPr="00F409F0">
              <w:t xml:space="preserve">ease </w:t>
            </w:r>
            <w:r w:rsidR="007E5EAF">
              <w:t>describe</w:t>
            </w:r>
            <w:r w:rsidR="00427632" w:rsidRPr="00F409F0">
              <w:t>)</w:t>
            </w:r>
            <w:r w:rsidR="005246F5" w:rsidRPr="00F409F0">
              <w:t>:</w:t>
            </w:r>
            <w:r w:rsidR="00427632" w:rsidRPr="00F409F0">
              <w:t xml:space="preserve"> __________________________________________</w:t>
            </w:r>
          </w:p>
          <w:p w14:paraId="3C7D4F7E" w14:textId="77777777" w:rsidR="00427632" w:rsidRPr="00F409F0" w:rsidRDefault="00427632" w:rsidP="009A62C3">
            <w:pPr>
              <w:ind w:left="360"/>
            </w:pPr>
          </w:p>
          <w:p w14:paraId="2E5F7967" w14:textId="500A36B3" w:rsidR="00427632" w:rsidRPr="00F409F0" w:rsidRDefault="00427632" w:rsidP="001E7555">
            <w:pPr>
              <w:pStyle w:val="ListParagraph"/>
              <w:rPr>
                <w:b/>
                <w:bCs/>
                <w:sz w:val="24"/>
                <w:szCs w:val="24"/>
              </w:rPr>
            </w:pPr>
            <w:r w:rsidRPr="00F409F0">
              <w:rPr>
                <w:b/>
                <w:bCs/>
                <w:sz w:val="24"/>
                <w:szCs w:val="24"/>
              </w:rPr>
              <w:t xml:space="preserve">Other Goals Stated in </w:t>
            </w:r>
            <w:r w:rsidR="00D418C4" w:rsidRPr="00F409F0">
              <w:rPr>
                <w:b/>
                <w:bCs/>
                <w:sz w:val="24"/>
                <w:szCs w:val="24"/>
              </w:rPr>
              <w:t>the Bipartisan Infrastructure Law</w:t>
            </w:r>
          </w:p>
          <w:p w14:paraId="1FC13C16" w14:textId="210B7E56" w:rsidR="00427632" w:rsidRPr="00F409F0" w:rsidRDefault="00792876" w:rsidP="001E7555">
            <w:pPr>
              <w:ind w:left="360"/>
            </w:pPr>
            <w:sdt>
              <w:sdtPr>
                <w:id w:val="384294139"/>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Facilitated account-based payments</w:t>
            </w:r>
          </w:p>
          <w:p w14:paraId="532ADF66" w14:textId="33D5EA1D" w:rsidR="00427632" w:rsidRPr="00F409F0" w:rsidRDefault="00792876" w:rsidP="001E7555">
            <w:pPr>
              <w:ind w:left="360"/>
            </w:pPr>
            <w:sdt>
              <w:sdtPr>
                <w:id w:val="-904144540"/>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Accelerated the deployment of connected</w:t>
            </w:r>
            <w:r w:rsidR="005246F5" w:rsidRPr="00F409F0">
              <w:t xml:space="preserve"> and </w:t>
            </w:r>
            <w:r w:rsidR="00427632" w:rsidRPr="00F409F0">
              <w:t>autonomous vehicle technologies</w:t>
            </w:r>
          </w:p>
          <w:p w14:paraId="2EC929DE" w14:textId="1690140C" w:rsidR="00427632" w:rsidRPr="00F409F0" w:rsidRDefault="00427632" w:rsidP="001E7555">
            <w:pPr>
              <w:ind w:left="360"/>
            </w:pPr>
          </w:p>
          <w:bookmarkEnd w:id="5"/>
          <w:p w14:paraId="7657ED02" w14:textId="77777777" w:rsidR="00427632" w:rsidRPr="00F409F0" w:rsidRDefault="00427632" w:rsidP="009A62C3">
            <w:pPr>
              <w:ind w:left="360"/>
            </w:pPr>
          </w:p>
          <w:p w14:paraId="188B97A8" w14:textId="5019FD04" w:rsidR="00427632" w:rsidRPr="00F409F0" w:rsidRDefault="00427632" w:rsidP="00427632">
            <w:pPr>
              <w:ind w:left="360"/>
              <w:rPr>
                <w:b/>
              </w:rPr>
            </w:pPr>
          </w:p>
        </w:tc>
      </w:tr>
      <w:tr w:rsidR="00427632" w:rsidRPr="0001271E" w14:paraId="5B01E836" w14:textId="77777777" w:rsidTr="00384A62">
        <w:trPr>
          <w:trHeight w:val="5904"/>
          <w:jc w:val="center"/>
        </w:trPr>
        <w:tc>
          <w:tcPr>
            <w:tcW w:w="10213" w:type="dxa"/>
          </w:tcPr>
          <w:p w14:paraId="7E83197C" w14:textId="79607675" w:rsidR="00427632" w:rsidRPr="00F409F0" w:rsidRDefault="00427632" w:rsidP="00384A62">
            <w:pPr>
              <w:pStyle w:val="FHWANumberedList"/>
              <w:rPr>
                <w:b/>
              </w:rPr>
            </w:pPr>
            <w:r w:rsidRPr="00F409F0">
              <w:rPr>
                <w:b/>
              </w:rPr>
              <w:lastRenderedPageBreak/>
              <w:t xml:space="preserve">Please indicate which service models or modes your project(s) </w:t>
            </w:r>
            <w:r w:rsidR="005246F5" w:rsidRPr="00F409F0">
              <w:rPr>
                <w:b/>
              </w:rPr>
              <w:t>is(</w:t>
            </w:r>
            <w:r w:rsidRPr="00F409F0">
              <w:rPr>
                <w:b/>
              </w:rPr>
              <w:t>are</w:t>
            </w:r>
            <w:r w:rsidR="005246F5" w:rsidRPr="00F409F0">
              <w:rPr>
                <w:b/>
              </w:rPr>
              <w:t>)</w:t>
            </w:r>
            <w:r w:rsidRPr="00F409F0">
              <w:rPr>
                <w:b/>
              </w:rPr>
              <w:t xml:space="preserve"> designed to address</w:t>
            </w:r>
            <w:r w:rsidR="005246F5" w:rsidRPr="00F409F0">
              <w:rPr>
                <w:b/>
              </w:rPr>
              <w:t>.</w:t>
            </w:r>
            <w:r w:rsidRPr="00F409F0">
              <w:rPr>
                <w:b/>
              </w:rPr>
              <w:t xml:space="preserve"> </w:t>
            </w:r>
            <w:r w:rsidRPr="00F409F0">
              <w:rPr>
                <w:bCs/>
                <w:i/>
                <w:iCs/>
              </w:rPr>
              <w:t>(Check all that apply</w:t>
            </w:r>
            <w:r w:rsidR="007C12B1" w:rsidRPr="00F409F0">
              <w:rPr>
                <w:bCs/>
                <w:i/>
                <w:iCs/>
              </w:rPr>
              <w:t>.</w:t>
            </w:r>
            <w:r w:rsidRPr="00F409F0">
              <w:rPr>
                <w:bCs/>
                <w:i/>
                <w:iCs/>
              </w:rPr>
              <w:t>)</w:t>
            </w:r>
          </w:p>
          <w:p w14:paraId="0675963F" w14:textId="28E19D85" w:rsidR="00427632" w:rsidRPr="00F409F0" w:rsidRDefault="00792876" w:rsidP="00427632">
            <w:pPr>
              <w:ind w:left="360"/>
              <w:rPr>
                <w:bCs/>
              </w:rPr>
            </w:pPr>
            <w:sdt>
              <w:sdtPr>
                <w:id w:val="318228242"/>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w:t>
            </w:r>
            <w:r w:rsidR="00427632" w:rsidRPr="00F409F0">
              <w:rPr>
                <w:bCs/>
              </w:rPr>
              <w:t xml:space="preserve">Passenger </w:t>
            </w:r>
            <w:r w:rsidR="005246F5" w:rsidRPr="00F409F0">
              <w:rPr>
                <w:bCs/>
              </w:rPr>
              <w:t>v</w:t>
            </w:r>
            <w:r w:rsidR="00427632" w:rsidRPr="00F409F0">
              <w:rPr>
                <w:bCs/>
              </w:rPr>
              <w:t>ehicle</w:t>
            </w:r>
          </w:p>
          <w:p w14:paraId="6811AD73" w14:textId="0616E93F" w:rsidR="00427632" w:rsidRPr="00F409F0" w:rsidRDefault="00792876" w:rsidP="00427632">
            <w:pPr>
              <w:ind w:left="360"/>
              <w:rPr>
                <w:bCs/>
              </w:rPr>
            </w:pPr>
            <w:sdt>
              <w:sdtPr>
                <w:id w:val="-1796823909"/>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w:t>
            </w:r>
            <w:r w:rsidR="00427632" w:rsidRPr="00F409F0">
              <w:rPr>
                <w:bCs/>
              </w:rPr>
              <w:t xml:space="preserve">Pedestrian or </w:t>
            </w:r>
            <w:r w:rsidR="005246F5" w:rsidRPr="00F409F0">
              <w:rPr>
                <w:bCs/>
              </w:rPr>
              <w:t>b</w:t>
            </w:r>
            <w:r w:rsidR="00427632" w:rsidRPr="00F409F0">
              <w:rPr>
                <w:bCs/>
              </w:rPr>
              <w:t>icycle</w:t>
            </w:r>
          </w:p>
          <w:p w14:paraId="09380852" w14:textId="77777777" w:rsidR="00427632" w:rsidRPr="00F409F0" w:rsidRDefault="00792876" w:rsidP="00427632">
            <w:pPr>
              <w:ind w:left="360"/>
              <w:rPr>
                <w:bCs/>
              </w:rPr>
            </w:pPr>
            <w:sdt>
              <w:sdtPr>
                <w:id w:val="-1577896467"/>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w:t>
            </w:r>
            <w:r w:rsidR="00427632" w:rsidRPr="00F409F0">
              <w:rPr>
                <w:bCs/>
              </w:rPr>
              <w:t>Transit</w:t>
            </w:r>
          </w:p>
          <w:p w14:paraId="45A3E8B6" w14:textId="77777777" w:rsidR="00427632" w:rsidRPr="00F409F0" w:rsidRDefault="00792876" w:rsidP="00427632">
            <w:pPr>
              <w:ind w:left="360"/>
              <w:rPr>
                <w:bCs/>
              </w:rPr>
            </w:pPr>
            <w:sdt>
              <w:sdtPr>
                <w:id w:val="1221484649"/>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w:t>
            </w:r>
            <w:r w:rsidR="00427632" w:rsidRPr="00F409F0">
              <w:rPr>
                <w:bCs/>
              </w:rPr>
              <w:t>Freight</w:t>
            </w:r>
          </w:p>
          <w:p w14:paraId="3C236D6D" w14:textId="092FCF8B" w:rsidR="00427632" w:rsidRPr="00F409F0" w:rsidRDefault="00792876" w:rsidP="00427632">
            <w:pPr>
              <w:ind w:left="360"/>
              <w:rPr>
                <w:bCs/>
              </w:rPr>
            </w:pPr>
            <w:sdt>
              <w:sdtPr>
                <w:id w:val="1166275991"/>
                <w14:checkbox>
                  <w14:checked w14:val="0"/>
                  <w14:checkedState w14:val="2612" w14:font="MS Gothic"/>
                  <w14:uncheckedState w14:val="2610" w14:font="MS Gothic"/>
                </w14:checkbox>
              </w:sdtPr>
              <w:sdtEndPr/>
              <w:sdtContent>
                <w:r w:rsidR="00427632" w:rsidRPr="00F409F0">
                  <w:rPr>
                    <w:rFonts w:ascii="Segoe UI Symbol" w:eastAsia="MS Gothic" w:hAnsi="Segoe UI Symbol" w:cs="Segoe UI Symbol"/>
                  </w:rPr>
                  <w:t>☐</w:t>
                </w:r>
              </w:sdtContent>
            </w:sdt>
            <w:r w:rsidR="00427632" w:rsidRPr="00F409F0">
              <w:t xml:space="preserve">  </w:t>
            </w:r>
            <w:r w:rsidR="00427632" w:rsidRPr="00F409F0">
              <w:rPr>
                <w:bCs/>
              </w:rPr>
              <w:t>Mobility</w:t>
            </w:r>
            <w:r w:rsidR="005246F5" w:rsidRPr="00F409F0">
              <w:rPr>
                <w:bCs/>
              </w:rPr>
              <w:t xml:space="preserve"> o</w:t>
            </w:r>
            <w:r w:rsidR="00427632" w:rsidRPr="00F409F0">
              <w:rPr>
                <w:bCs/>
              </w:rPr>
              <w:t>n</w:t>
            </w:r>
            <w:r w:rsidR="005246F5" w:rsidRPr="00F409F0">
              <w:rPr>
                <w:bCs/>
              </w:rPr>
              <w:t xml:space="preserve"> d</w:t>
            </w:r>
            <w:r w:rsidR="00427632" w:rsidRPr="00F409F0">
              <w:rPr>
                <w:bCs/>
              </w:rPr>
              <w:t>emand</w:t>
            </w:r>
          </w:p>
          <w:p w14:paraId="71E0E018" w14:textId="50FA7CC9" w:rsidR="00427632" w:rsidRPr="00F409F0" w:rsidRDefault="00792876" w:rsidP="00427632">
            <w:pPr>
              <w:ind w:left="360"/>
            </w:pPr>
            <w:sdt>
              <w:sdtPr>
                <w:id w:val="304286808"/>
                <w14:checkbox>
                  <w14:checked w14:val="0"/>
                  <w14:checkedState w14:val="2612" w14:font="MS Gothic"/>
                  <w14:uncheckedState w14:val="2610" w14:font="MS Gothic"/>
                </w14:checkbox>
              </w:sdtPr>
              <w:sdtEndPr/>
              <w:sdtContent>
                <w:r w:rsidR="00917CC1" w:rsidRPr="00F409F0">
                  <w:rPr>
                    <w:rFonts w:ascii="Segoe UI Symbol" w:eastAsia="MS Gothic" w:hAnsi="Segoe UI Symbol" w:cs="Segoe UI Symbol"/>
                  </w:rPr>
                  <w:t>☐</w:t>
                </w:r>
              </w:sdtContent>
            </w:sdt>
            <w:r w:rsidR="00427632" w:rsidRPr="00F409F0">
              <w:t xml:space="preserve">  </w:t>
            </w:r>
            <w:r w:rsidR="00427632" w:rsidRPr="00F409F0">
              <w:rPr>
                <w:bCs/>
              </w:rPr>
              <w:t xml:space="preserve">Other (Please </w:t>
            </w:r>
            <w:r w:rsidR="007E5EAF">
              <w:rPr>
                <w:bCs/>
              </w:rPr>
              <w:t>describe</w:t>
            </w:r>
            <w:r w:rsidR="00427632" w:rsidRPr="00F409F0">
              <w:rPr>
                <w:bCs/>
              </w:rPr>
              <w:t>)</w:t>
            </w:r>
            <w:r w:rsidR="005246F5" w:rsidRPr="00F409F0">
              <w:rPr>
                <w:bCs/>
              </w:rPr>
              <w:t>:</w:t>
            </w:r>
            <w:r w:rsidR="00427632" w:rsidRPr="00F409F0">
              <w:rPr>
                <w:bCs/>
              </w:rPr>
              <w:t xml:space="preserve"> _________________</w:t>
            </w:r>
          </w:p>
        </w:tc>
      </w:tr>
      <w:tr w:rsidR="00525895" w:rsidRPr="0001271E" w14:paraId="56307A1D" w14:textId="77777777" w:rsidTr="00384A62">
        <w:trPr>
          <w:trHeight w:val="5904"/>
          <w:jc w:val="center"/>
        </w:trPr>
        <w:tc>
          <w:tcPr>
            <w:tcW w:w="10213" w:type="dxa"/>
          </w:tcPr>
          <w:p w14:paraId="39EC34EB" w14:textId="7B332479" w:rsidR="00525895" w:rsidRPr="00F409F0" w:rsidRDefault="00525895" w:rsidP="00384A62">
            <w:pPr>
              <w:pStyle w:val="FHWANumberedList"/>
              <w:rPr>
                <w:b/>
              </w:rPr>
            </w:pPr>
            <w:r w:rsidRPr="00F409F0">
              <w:rPr>
                <w:b/>
              </w:rPr>
              <w:t>Have any of the answers to questions 1</w:t>
            </w:r>
            <w:r w:rsidR="009775BE" w:rsidRPr="00F409F0">
              <w:rPr>
                <w:b/>
              </w:rPr>
              <w:t>–</w:t>
            </w:r>
            <w:r w:rsidR="006371CE" w:rsidRPr="00F409F0">
              <w:rPr>
                <w:b/>
              </w:rPr>
              <w:t>7</w:t>
            </w:r>
            <w:r w:rsidRPr="00F409F0">
              <w:rPr>
                <w:b/>
              </w:rPr>
              <w:t xml:space="preserve"> changed since the </w:t>
            </w:r>
            <w:r w:rsidR="009775BE" w:rsidRPr="00F409F0">
              <w:rPr>
                <w:b/>
                <w:iCs/>
              </w:rPr>
              <w:t>previous</w:t>
            </w:r>
            <w:r w:rsidRPr="00F409F0">
              <w:rPr>
                <w:b/>
              </w:rPr>
              <w:t xml:space="preserve"> Annual Report?</w:t>
            </w:r>
          </w:p>
          <w:p w14:paraId="1315EA1E" w14:textId="42B12FB2" w:rsidR="00525895" w:rsidRPr="00F409F0" w:rsidRDefault="00792876" w:rsidP="00525895">
            <w:pPr>
              <w:ind w:left="360"/>
              <w:rPr>
                <w:bCs/>
              </w:rPr>
            </w:pPr>
            <w:sdt>
              <w:sdtPr>
                <w:id w:val="1419673414"/>
                <w14:checkbox>
                  <w14:checked w14:val="0"/>
                  <w14:checkedState w14:val="2612" w14:font="MS Gothic"/>
                  <w14:uncheckedState w14:val="2610" w14:font="MS Gothic"/>
                </w14:checkbox>
              </w:sdtPr>
              <w:sdtEndPr/>
              <w:sdtContent>
                <w:r w:rsidR="00525895" w:rsidRPr="00F409F0">
                  <w:rPr>
                    <w:rFonts w:ascii="Segoe UI Symbol" w:eastAsia="MS Gothic" w:hAnsi="Segoe UI Symbol" w:cs="Segoe UI Symbol"/>
                  </w:rPr>
                  <w:t>☐</w:t>
                </w:r>
              </w:sdtContent>
            </w:sdt>
            <w:r w:rsidR="00525895" w:rsidRPr="00F409F0">
              <w:t xml:space="preserve">  </w:t>
            </w:r>
            <w:r w:rsidR="00525895" w:rsidRPr="00F409F0">
              <w:rPr>
                <w:bCs/>
              </w:rPr>
              <w:t>Yes</w:t>
            </w:r>
          </w:p>
          <w:p w14:paraId="4AC340E3" w14:textId="6AF6C925" w:rsidR="00525895" w:rsidRPr="00F409F0" w:rsidRDefault="00792876" w:rsidP="00525895">
            <w:pPr>
              <w:ind w:left="360"/>
              <w:rPr>
                <w:bCs/>
              </w:rPr>
            </w:pPr>
            <w:sdt>
              <w:sdtPr>
                <w:id w:val="-2279187"/>
                <w14:checkbox>
                  <w14:checked w14:val="0"/>
                  <w14:checkedState w14:val="2612" w14:font="MS Gothic"/>
                  <w14:uncheckedState w14:val="2610" w14:font="MS Gothic"/>
                </w14:checkbox>
              </w:sdtPr>
              <w:sdtEndPr/>
              <w:sdtContent>
                <w:r w:rsidR="00525895" w:rsidRPr="00F409F0">
                  <w:rPr>
                    <w:rFonts w:ascii="Segoe UI Symbol" w:eastAsia="MS Gothic" w:hAnsi="Segoe UI Symbol" w:cs="Segoe UI Symbol"/>
                  </w:rPr>
                  <w:t>☐</w:t>
                </w:r>
              </w:sdtContent>
            </w:sdt>
            <w:r w:rsidR="00525895" w:rsidRPr="00F409F0">
              <w:t xml:space="preserve">  </w:t>
            </w:r>
            <w:r w:rsidR="00525895" w:rsidRPr="00F409F0">
              <w:rPr>
                <w:bCs/>
              </w:rPr>
              <w:t>No</w:t>
            </w:r>
          </w:p>
          <w:p w14:paraId="141A7613" w14:textId="156D39AF" w:rsidR="00525895" w:rsidRPr="00F409F0" w:rsidRDefault="00792876" w:rsidP="00525895">
            <w:pPr>
              <w:ind w:left="360"/>
              <w:rPr>
                <w:b/>
              </w:rPr>
            </w:pPr>
            <w:sdt>
              <w:sdtPr>
                <w:id w:val="-1535495272"/>
                <w14:checkbox>
                  <w14:checked w14:val="0"/>
                  <w14:checkedState w14:val="2612" w14:font="MS Gothic"/>
                  <w14:uncheckedState w14:val="2610" w14:font="MS Gothic"/>
                </w14:checkbox>
              </w:sdtPr>
              <w:sdtEndPr/>
              <w:sdtContent>
                <w:r w:rsidR="00525895" w:rsidRPr="00F409F0">
                  <w:rPr>
                    <w:rFonts w:ascii="Segoe UI Symbol" w:eastAsia="MS Gothic" w:hAnsi="Segoe UI Symbol" w:cs="Segoe UI Symbol"/>
                  </w:rPr>
                  <w:t>☐</w:t>
                </w:r>
              </w:sdtContent>
            </w:sdt>
            <w:r w:rsidR="00525895" w:rsidRPr="00F409F0">
              <w:t xml:space="preserve">  This is the first Annual Report</w:t>
            </w:r>
            <w:r w:rsidR="005246F5" w:rsidRPr="00F409F0">
              <w:t>.</w:t>
            </w:r>
          </w:p>
        </w:tc>
      </w:tr>
      <w:tr w:rsidR="00BC7790" w:rsidRPr="0001271E" w14:paraId="759A2008" w14:textId="77777777" w:rsidTr="00384A62">
        <w:trPr>
          <w:trHeight w:val="1187"/>
          <w:jc w:val="center"/>
        </w:trPr>
        <w:tc>
          <w:tcPr>
            <w:tcW w:w="10213" w:type="dxa"/>
          </w:tcPr>
          <w:p w14:paraId="5C9FB2C5" w14:textId="46591412" w:rsidR="00BC7790" w:rsidRPr="00F409F0" w:rsidRDefault="00BC7790" w:rsidP="00384A62">
            <w:pPr>
              <w:pStyle w:val="FHWANumberedList"/>
              <w:rPr>
                <w:b/>
              </w:rPr>
            </w:pPr>
            <w:r w:rsidRPr="00F409F0">
              <w:rPr>
                <w:b/>
                <w:bCs/>
              </w:rPr>
              <w:lastRenderedPageBreak/>
              <w:t xml:space="preserve">What is the </w:t>
            </w:r>
            <w:proofErr w:type="gramStart"/>
            <w:r w:rsidRPr="00F409F0">
              <w:rPr>
                <w:b/>
                <w:bCs/>
              </w:rPr>
              <w:t>current status</w:t>
            </w:r>
            <w:proofErr w:type="gramEnd"/>
            <w:r w:rsidRPr="00F409F0">
              <w:rPr>
                <w:b/>
                <w:bCs/>
              </w:rPr>
              <w:t xml:space="preserve"> of your project, and what activities are you currently engaged in? </w:t>
            </w:r>
            <w:r w:rsidRPr="00F409F0">
              <w:rPr>
                <w:i/>
                <w:iCs/>
              </w:rPr>
              <w:t>(For each use case, check</w:t>
            </w:r>
            <w:r w:rsidRPr="00F409F0">
              <w:rPr>
                <w:i/>
              </w:rPr>
              <w:t xml:space="preserve"> all that apply.)</w:t>
            </w:r>
            <w:r w:rsidR="005246F5" w:rsidRPr="00F409F0">
              <w:rPr>
                <w:iCs/>
              </w:rPr>
              <w:br/>
            </w:r>
            <w:r w:rsidRPr="00F409F0">
              <w:rPr>
                <w:iCs/>
              </w:rPr>
              <w:t>Note: If your project has multiple use cases or technologies that are at different stages, list the key use cases in the first column</w:t>
            </w:r>
            <w:r w:rsidR="005246F5" w:rsidRPr="00F409F0">
              <w:rPr>
                <w:iCs/>
              </w:rPr>
              <w:t>,</w:t>
            </w:r>
            <w:r w:rsidRPr="00F409F0">
              <w:rPr>
                <w:iCs/>
              </w:rPr>
              <w:t xml:space="preserve"> and check the boxes for each column accordingly. Add more rows as necessary.</w:t>
            </w:r>
          </w:p>
        </w:tc>
      </w:tr>
    </w:tbl>
    <w:p w14:paraId="011D70E7" w14:textId="52D4EC95" w:rsidR="00BC7790" w:rsidRPr="0001271E" w:rsidRDefault="00BC7790">
      <w:pPr>
        <w:rPr>
          <w:rFonts w:cstheme="minorHAnsi"/>
        </w:rPr>
      </w:pPr>
    </w:p>
    <w:tbl>
      <w:tblPr>
        <w:tblStyle w:val="TableGrid"/>
        <w:tblW w:w="10260" w:type="dxa"/>
        <w:tblInd w:w="-455" w:type="dxa"/>
        <w:tblLook w:val="04A0" w:firstRow="1" w:lastRow="0" w:firstColumn="1" w:lastColumn="0" w:noHBand="0" w:noVBand="1"/>
      </w:tblPr>
      <w:tblGrid>
        <w:gridCol w:w="3060"/>
        <w:gridCol w:w="7200"/>
      </w:tblGrid>
      <w:tr w:rsidR="00BC7790" w:rsidRPr="0001271E" w14:paraId="781B8A4E" w14:textId="77777777" w:rsidTr="00384A62">
        <w:tc>
          <w:tcPr>
            <w:tcW w:w="3060" w:type="dxa"/>
          </w:tcPr>
          <w:p w14:paraId="1E04CE7E" w14:textId="05B2F8BB" w:rsidR="00BC7790" w:rsidRPr="0001271E" w:rsidRDefault="00BC7790" w:rsidP="00D1364F">
            <w:pPr>
              <w:pStyle w:val="FHWATableColumnHeading"/>
              <w:jc w:val="left"/>
            </w:pPr>
            <w:r w:rsidRPr="0001271E">
              <w:t xml:space="preserve">Key </w:t>
            </w:r>
            <w:r w:rsidR="008023CF">
              <w:t>P</w:t>
            </w:r>
            <w:r w:rsidRPr="0001271E">
              <w:t xml:space="preserve">roject </w:t>
            </w:r>
            <w:r w:rsidR="008023CF">
              <w:t>U</w:t>
            </w:r>
            <w:r w:rsidRPr="0001271E">
              <w:t xml:space="preserve">se </w:t>
            </w:r>
            <w:r w:rsidR="008023CF">
              <w:t>C</w:t>
            </w:r>
            <w:r w:rsidRPr="0001271E">
              <w:t>ases</w:t>
            </w:r>
          </w:p>
        </w:tc>
        <w:tc>
          <w:tcPr>
            <w:tcW w:w="7200" w:type="dxa"/>
          </w:tcPr>
          <w:p w14:paraId="39727C69" w14:textId="32821B55" w:rsidR="00BC7790" w:rsidRPr="0001271E" w:rsidRDefault="00BC7790" w:rsidP="00D1364F">
            <w:pPr>
              <w:pStyle w:val="FHWATableColumnHeading"/>
              <w:jc w:val="left"/>
            </w:pPr>
            <w:r w:rsidRPr="0001271E">
              <w:t xml:space="preserve">Project </w:t>
            </w:r>
            <w:r w:rsidR="008023CF">
              <w:t>S</w:t>
            </w:r>
            <w:r w:rsidRPr="0001271E">
              <w:t>tatus/</w:t>
            </w:r>
            <w:r w:rsidR="008023CF">
              <w:t>A</w:t>
            </w:r>
            <w:r w:rsidRPr="0001271E">
              <w:t>ctivities</w:t>
            </w:r>
          </w:p>
        </w:tc>
      </w:tr>
      <w:tr w:rsidR="00BC7790" w:rsidRPr="00D1364F" w14:paraId="05CB0531" w14:textId="77777777" w:rsidTr="00384A62">
        <w:tc>
          <w:tcPr>
            <w:tcW w:w="3060" w:type="dxa"/>
            <w:vAlign w:val="center"/>
          </w:tcPr>
          <w:p w14:paraId="26BD94FB" w14:textId="77777777" w:rsidR="00BC7790" w:rsidRPr="00D1364F" w:rsidRDefault="00BC7790" w:rsidP="00BC7790">
            <w:r w:rsidRPr="00D1364F">
              <w:t xml:space="preserve">Use Case 1: </w:t>
            </w:r>
          </w:p>
          <w:p w14:paraId="5395BB16" w14:textId="32E8C440" w:rsidR="00BC7790" w:rsidRPr="00D1364F" w:rsidRDefault="00BC7790" w:rsidP="00BC7790">
            <w:r w:rsidRPr="00D1364F">
              <w:rPr>
                <w:i/>
                <w:iCs/>
              </w:rPr>
              <w:t>[insert name]</w:t>
            </w:r>
          </w:p>
        </w:tc>
        <w:tc>
          <w:tcPr>
            <w:tcW w:w="7200" w:type="dxa"/>
          </w:tcPr>
          <w:p w14:paraId="6DA45FAD" w14:textId="02D93F7F" w:rsidR="00BC7790" w:rsidRPr="00D1364F" w:rsidRDefault="00792876" w:rsidP="00BC7790">
            <w:sdt>
              <w:sdtPr>
                <w:id w:val="149261258"/>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Planning/Design</w:t>
            </w:r>
          </w:p>
          <w:p w14:paraId="047E9D31" w14:textId="445F5D67" w:rsidR="00BC7790" w:rsidRPr="00D1364F" w:rsidRDefault="00792876" w:rsidP="00BC7790">
            <w:sdt>
              <w:sdtPr>
                <w:id w:val="-1263907198"/>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Con</w:t>
            </w:r>
            <w:r w:rsidR="008023CF" w:rsidRPr="00D1364F">
              <w:t>cept of Operations</w:t>
            </w:r>
            <w:r w:rsidR="00BC7790" w:rsidRPr="00D1364F">
              <w:t xml:space="preserve"> Development</w:t>
            </w:r>
          </w:p>
          <w:p w14:paraId="4F3F8D9E" w14:textId="6E060935" w:rsidR="00BC7790" w:rsidRPr="00D1364F" w:rsidRDefault="00792876" w:rsidP="00BC7790">
            <w:sdt>
              <w:sdtPr>
                <w:id w:val="-739256267"/>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Technology/Equipment Procurement</w:t>
            </w:r>
          </w:p>
          <w:p w14:paraId="0F3D2FBB" w14:textId="4811BA90" w:rsidR="00BC7790" w:rsidRPr="00D1364F" w:rsidRDefault="00792876" w:rsidP="00BC7790">
            <w:sdt>
              <w:sdtPr>
                <w:id w:val="1380057110"/>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Baseline Data Collection or Analysis</w:t>
            </w:r>
          </w:p>
          <w:p w14:paraId="785314A2" w14:textId="6DEF03F4" w:rsidR="00BC7790" w:rsidRPr="00D1364F" w:rsidRDefault="00792876" w:rsidP="00BC7790">
            <w:sdt>
              <w:sdtPr>
                <w:id w:val="364565467"/>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Piloting/Testing/Partial Deployment</w:t>
            </w:r>
          </w:p>
          <w:p w14:paraId="5F3ED713" w14:textId="0471BB19" w:rsidR="00BC7790" w:rsidRPr="00D1364F" w:rsidRDefault="00792876" w:rsidP="00BC7790">
            <w:sdt>
              <w:sdtPr>
                <w:id w:val="-1527549165"/>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Installation/Implementation for Full Deployment</w:t>
            </w:r>
          </w:p>
          <w:p w14:paraId="5B66590B" w14:textId="7C36AA9A" w:rsidR="00BC7790" w:rsidRPr="00D1364F" w:rsidRDefault="00792876" w:rsidP="00BC7790">
            <w:sdt>
              <w:sdtPr>
                <w:id w:val="784771129"/>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Completed Deployment</w:t>
            </w:r>
          </w:p>
          <w:p w14:paraId="158CB7E6" w14:textId="3F1CA8C2" w:rsidR="00BC7790" w:rsidRPr="00D1364F" w:rsidRDefault="00792876" w:rsidP="00BC7790">
            <w:sdt>
              <w:sdtPr>
                <w:id w:val="-1543125570"/>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Evaluation (</w:t>
            </w:r>
            <w:proofErr w:type="spellStart"/>
            <w:r w:rsidR="00BC7790" w:rsidRPr="00D1364F">
              <w:t>Post</w:t>
            </w:r>
            <w:r w:rsidR="008023CF" w:rsidRPr="00D1364F">
              <w:t>d</w:t>
            </w:r>
            <w:r w:rsidR="00BC7790" w:rsidRPr="00D1364F">
              <w:t>eployment</w:t>
            </w:r>
            <w:proofErr w:type="spellEnd"/>
            <w:r w:rsidR="00BC7790" w:rsidRPr="00D1364F">
              <w:t xml:space="preserve"> Data Collection or Analysis)</w:t>
            </w:r>
          </w:p>
          <w:p w14:paraId="3237126F" w14:textId="591C7EA2" w:rsidR="00BC7790" w:rsidRPr="00D1364F" w:rsidRDefault="00792876" w:rsidP="00BC7790">
            <w:sdt>
              <w:sdtPr>
                <w:id w:val="-588389439"/>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Project Completed in Full</w:t>
            </w:r>
          </w:p>
        </w:tc>
      </w:tr>
      <w:tr w:rsidR="00BC7790" w:rsidRPr="00D1364F" w14:paraId="71B317C8" w14:textId="77777777" w:rsidTr="00384A62">
        <w:tc>
          <w:tcPr>
            <w:tcW w:w="3060" w:type="dxa"/>
            <w:vAlign w:val="center"/>
          </w:tcPr>
          <w:p w14:paraId="16F1254B" w14:textId="77777777" w:rsidR="00BC7790" w:rsidRPr="00D1364F" w:rsidRDefault="00BC7790" w:rsidP="00BC7790">
            <w:r w:rsidRPr="00D1364F">
              <w:t>Use Case 2:</w:t>
            </w:r>
          </w:p>
          <w:p w14:paraId="5892EC9C" w14:textId="3C307E6C" w:rsidR="00BC7790" w:rsidRPr="00D1364F" w:rsidRDefault="00BC7790" w:rsidP="00BC7790">
            <w:r w:rsidRPr="00D1364F">
              <w:rPr>
                <w:i/>
                <w:iCs/>
              </w:rPr>
              <w:t>[insert name]</w:t>
            </w:r>
          </w:p>
        </w:tc>
        <w:tc>
          <w:tcPr>
            <w:tcW w:w="7200" w:type="dxa"/>
          </w:tcPr>
          <w:p w14:paraId="2ECF2347" w14:textId="77777777" w:rsidR="00BC7790" w:rsidRPr="00D1364F" w:rsidRDefault="00792876" w:rsidP="00BC7790">
            <w:sdt>
              <w:sdtPr>
                <w:id w:val="950051982"/>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Planning/Design</w:t>
            </w:r>
          </w:p>
          <w:p w14:paraId="5B891A55" w14:textId="5F71FC79" w:rsidR="00BC7790" w:rsidRPr="00D1364F" w:rsidRDefault="00792876" w:rsidP="00BC7790">
            <w:sdt>
              <w:sdtPr>
                <w:id w:val="902874733"/>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w:t>
            </w:r>
            <w:r w:rsidR="008023CF" w:rsidRPr="00D1364F">
              <w:t>Concept of Operations</w:t>
            </w:r>
            <w:r w:rsidR="00BC7790" w:rsidRPr="00D1364F">
              <w:t xml:space="preserve"> Development</w:t>
            </w:r>
          </w:p>
          <w:p w14:paraId="35C409EB" w14:textId="77777777" w:rsidR="00BC7790" w:rsidRPr="00D1364F" w:rsidRDefault="00792876" w:rsidP="00BC7790">
            <w:sdt>
              <w:sdtPr>
                <w:id w:val="-1537572096"/>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Technology/Equipment Procurement</w:t>
            </w:r>
          </w:p>
          <w:p w14:paraId="3CBD4A72" w14:textId="77777777" w:rsidR="00BC7790" w:rsidRPr="00D1364F" w:rsidRDefault="00792876" w:rsidP="00BC7790">
            <w:sdt>
              <w:sdtPr>
                <w:id w:val="30533501"/>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Baseline Data Collection or Analysis</w:t>
            </w:r>
          </w:p>
          <w:p w14:paraId="44DDDB98" w14:textId="77777777" w:rsidR="00BC7790" w:rsidRPr="00D1364F" w:rsidRDefault="00792876" w:rsidP="00BC7790">
            <w:sdt>
              <w:sdtPr>
                <w:id w:val="246538107"/>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Piloting/Testing/Partial Deployment</w:t>
            </w:r>
          </w:p>
          <w:p w14:paraId="0E3E2A71" w14:textId="77777777" w:rsidR="00BC7790" w:rsidRPr="00D1364F" w:rsidRDefault="00792876" w:rsidP="00BC7790">
            <w:sdt>
              <w:sdtPr>
                <w:id w:val="-455405752"/>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Installation/Implementation for Full Deployment</w:t>
            </w:r>
          </w:p>
          <w:p w14:paraId="01EEEAD3" w14:textId="77777777" w:rsidR="00BC7790" w:rsidRPr="00D1364F" w:rsidRDefault="00792876" w:rsidP="00BC7790">
            <w:sdt>
              <w:sdtPr>
                <w:id w:val="-2076569036"/>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Completed Deployment</w:t>
            </w:r>
          </w:p>
          <w:p w14:paraId="45B355DA" w14:textId="6B5A0EDF" w:rsidR="00BC7790" w:rsidRPr="00D1364F" w:rsidRDefault="00792876" w:rsidP="00BC7790">
            <w:sdt>
              <w:sdtPr>
                <w:id w:val="-1302692183"/>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Evaluation (</w:t>
            </w:r>
            <w:proofErr w:type="spellStart"/>
            <w:r w:rsidR="00BC7790" w:rsidRPr="00D1364F">
              <w:t>Post</w:t>
            </w:r>
            <w:r w:rsidR="008023CF" w:rsidRPr="00D1364F">
              <w:t>d</w:t>
            </w:r>
            <w:r w:rsidR="00BC7790" w:rsidRPr="00D1364F">
              <w:t>eployment</w:t>
            </w:r>
            <w:proofErr w:type="spellEnd"/>
            <w:r w:rsidR="00BC7790" w:rsidRPr="00D1364F">
              <w:t xml:space="preserve"> Data Collection or Analysis)</w:t>
            </w:r>
          </w:p>
          <w:p w14:paraId="178C0546" w14:textId="0BF164B1" w:rsidR="00BC7790" w:rsidRPr="00D1364F" w:rsidRDefault="00792876" w:rsidP="00BC7790">
            <w:sdt>
              <w:sdtPr>
                <w:id w:val="2024439871"/>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Project Completed in Full</w:t>
            </w:r>
          </w:p>
        </w:tc>
      </w:tr>
      <w:tr w:rsidR="00BC7790" w:rsidRPr="00D1364F" w14:paraId="1D72C028" w14:textId="77777777" w:rsidTr="00384A62">
        <w:tc>
          <w:tcPr>
            <w:tcW w:w="3060" w:type="dxa"/>
            <w:vAlign w:val="center"/>
          </w:tcPr>
          <w:p w14:paraId="2B6EB659" w14:textId="77777777" w:rsidR="00BC7790" w:rsidRPr="00D1364F" w:rsidRDefault="00BC7790" w:rsidP="00BC7790">
            <w:r w:rsidRPr="00D1364F">
              <w:t>Use Case 3:</w:t>
            </w:r>
          </w:p>
          <w:p w14:paraId="7EA44D30" w14:textId="51564840" w:rsidR="00BC7790" w:rsidRPr="00D1364F" w:rsidRDefault="00BC7790" w:rsidP="00BC7790">
            <w:r w:rsidRPr="00D1364F">
              <w:rPr>
                <w:i/>
                <w:iCs/>
              </w:rPr>
              <w:t>[insert name]</w:t>
            </w:r>
          </w:p>
        </w:tc>
        <w:tc>
          <w:tcPr>
            <w:tcW w:w="7200" w:type="dxa"/>
          </w:tcPr>
          <w:p w14:paraId="5F6F229B" w14:textId="77777777" w:rsidR="00BC7790" w:rsidRPr="00D1364F" w:rsidRDefault="00792876" w:rsidP="00BC7790">
            <w:sdt>
              <w:sdtPr>
                <w:id w:val="420072083"/>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Planning/Design</w:t>
            </w:r>
          </w:p>
          <w:p w14:paraId="458F787D" w14:textId="2976B747" w:rsidR="00BC7790" w:rsidRPr="00D1364F" w:rsidRDefault="00792876" w:rsidP="00BC7790">
            <w:sdt>
              <w:sdtPr>
                <w:id w:val="-466441517"/>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w:t>
            </w:r>
            <w:r w:rsidR="008023CF" w:rsidRPr="00D1364F">
              <w:t xml:space="preserve">Concept of Operations </w:t>
            </w:r>
            <w:r w:rsidR="00BC7790" w:rsidRPr="00D1364F">
              <w:t>Development</w:t>
            </w:r>
          </w:p>
          <w:p w14:paraId="2C0E27A2" w14:textId="77777777" w:rsidR="00BC7790" w:rsidRPr="00D1364F" w:rsidRDefault="00792876" w:rsidP="00BC7790">
            <w:sdt>
              <w:sdtPr>
                <w:id w:val="-933511406"/>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Technology/Equipment Procurement</w:t>
            </w:r>
          </w:p>
          <w:p w14:paraId="36132B9F" w14:textId="77777777" w:rsidR="00BC7790" w:rsidRPr="00D1364F" w:rsidRDefault="00792876" w:rsidP="00BC7790">
            <w:sdt>
              <w:sdtPr>
                <w:id w:val="2074617322"/>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Baseline Data Collection or Analysis</w:t>
            </w:r>
          </w:p>
          <w:p w14:paraId="187D4E54" w14:textId="77777777" w:rsidR="00BC7790" w:rsidRPr="00D1364F" w:rsidRDefault="00792876" w:rsidP="00BC7790">
            <w:sdt>
              <w:sdtPr>
                <w:id w:val="-947854563"/>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Piloting/Testing/Partial Deployment</w:t>
            </w:r>
          </w:p>
          <w:p w14:paraId="1A329EA5" w14:textId="77777777" w:rsidR="00BC7790" w:rsidRPr="00D1364F" w:rsidRDefault="00792876" w:rsidP="00BC7790">
            <w:sdt>
              <w:sdtPr>
                <w:id w:val="729504194"/>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Installation/Implementation for Full Deployment</w:t>
            </w:r>
          </w:p>
          <w:p w14:paraId="22FCE746" w14:textId="77777777" w:rsidR="00BC7790" w:rsidRPr="00D1364F" w:rsidRDefault="00792876" w:rsidP="00BC7790">
            <w:sdt>
              <w:sdtPr>
                <w:id w:val="-1139571111"/>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Completed Deployment</w:t>
            </w:r>
          </w:p>
          <w:p w14:paraId="5B413F45" w14:textId="3D860057" w:rsidR="00BC7790" w:rsidRPr="00D1364F" w:rsidRDefault="00792876" w:rsidP="00BC7790">
            <w:sdt>
              <w:sdtPr>
                <w:id w:val="1418129818"/>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Evaluation (</w:t>
            </w:r>
            <w:proofErr w:type="spellStart"/>
            <w:r w:rsidR="00BC7790" w:rsidRPr="00D1364F">
              <w:t>Post</w:t>
            </w:r>
            <w:r w:rsidR="008023CF" w:rsidRPr="00D1364F">
              <w:t>d</w:t>
            </w:r>
            <w:r w:rsidR="00BC7790" w:rsidRPr="00D1364F">
              <w:t>eployment</w:t>
            </w:r>
            <w:proofErr w:type="spellEnd"/>
            <w:r w:rsidR="00BC7790" w:rsidRPr="00D1364F">
              <w:t xml:space="preserve"> Data Collection or Analysis)</w:t>
            </w:r>
          </w:p>
          <w:p w14:paraId="00321C42" w14:textId="712527E9" w:rsidR="00BC7790" w:rsidRPr="00D1364F" w:rsidRDefault="00792876" w:rsidP="00BC7790">
            <w:sdt>
              <w:sdtPr>
                <w:id w:val="269513016"/>
                <w14:checkbox>
                  <w14:checked w14:val="0"/>
                  <w14:checkedState w14:val="2612" w14:font="MS Gothic"/>
                  <w14:uncheckedState w14:val="2610" w14:font="MS Gothic"/>
                </w14:checkbox>
              </w:sdtPr>
              <w:sdtEndPr/>
              <w:sdtContent>
                <w:r w:rsidR="00BC7790" w:rsidRPr="00D1364F">
                  <w:rPr>
                    <w:rFonts w:ascii="Segoe UI Symbol" w:eastAsia="MS Gothic" w:hAnsi="Segoe UI Symbol" w:cs="Segoe UI Symbol"/>
                  </w:rPr>
                  <w:t>☐</w:t>
                </w:r>
              </w:sdtContent>
            </w:sdt>
            <w:r w:rsidR="00BC7790" w:rsidRPr="00D1364F">
              <w:t xml:space="preserve"> Project Completed in Full</w:t>
            </w:r>
          </w:p>
        </w:tc>
      </w:tr>
    </w:tbl>
    <w:p w14:paraId="07BDD249" w14:textId="676E960C" w:rsidR="00AC193D" w:rsidRPr="00D1364F" w:rsidRDefault="00AC193D">
      <w:r w:rsidRPr="00D1364F">
        <w:t xml:space="preserve"> </w:t>
      </w:r>
    </w:p>
    <w:p w14:paraId="70A60A03" w14:textId="510059F3" w:rsidR="00BC7790" w:rsidRPr="00D1364F" w:rsidRDefault="00AC193D">
      <w:pPr>
        <w:sectPr w:rsidR="00BC7790" w:rsidRPr="00D1364F" w:rsidSect="00AF1109">
          <w:headerReference w:type="even" r:id="rId10"/>
          <w:headerReference w:type="default" r:id="rId11"/>
          <w:footerReference w:type="even" r:id="rId12"/>
          <w:footerReference w:type="default" r:id="rId13"/>
          <w:headerReference w:type="first" r:id="rId14"/>
          <w:footerReference w:type="first" r:id="rId15"/>
          <w:pgSz w:w="12240" w:h="15840" w:code="1"/>
          <w:pgMar w:top="432" w:right="1440" w:bottom="1440" w:left="1440" w:header="720" w:footer="720" w:gutter="0"/>
          <w:cols w:space="720"/>
          <w:docGrid w:linePitch="360"/>
        </w:sectPr>
      </w:pPr>
      <w:r w:rsidRPr="00D1364F">
        <w:t>N</w:t>
      </w:r>
      <w:r w:rsidR="005246F5" w:rsidRPr="00D1364F">
        <w:t>ote</w:t>
      </w:r>
      <w:r w:rsidRPr="00D1364F">
        <w:t>: Please add new rows for additional use cases as needed.</w:t>
      </w:r>
    </w:p>
    <w:p w14:paraId="4F685166" w14:textId="4E6878FD" w:rsidR="00E85795" w:rsidRPr="0001271E" w:rsidRDefault="00A141F8" w:rsidP="00AA0ADD">
      <w:pPr>
        <w:pStyle w:val="Heading2"/>
      </w:pPr>
      <w:r w:rsidRPr="0001271E">
        <w:lastRenderedPageBreak/>
        <w:t>PART 2 of</w:t>
      </w:r>
      <w:r w:rsidR="00E964A5" w:rsidRPr="0001271E">
        <w:t xml:space="preserve"> </w:t>
      </w:r>
      <w:r w:rsidR="006371CE" w:rsidRPr="0001271E">
        <w:t>3</w:t>
      </w:r>
      <w:r w:rsidR="00E964A5" w:rsidRPr="0001271E">
        <w:t>: EVALUATION/RESEARCH ACTIVITIES</w:t>
      </w:r>
      <w:r w:rsidR="00EC71EE" w:rsidRPr="0001271E">
        <w:t xml:space="preserve"> </w:t>
      </w:r>
      <w:r w:rsidR="00C83A82" w:rsidRPr="0001271E">
        <w:t>AND FINDINGS</w:t>
      </w:r>
    </w:p>
    <w:p w14:paraId="70079164" w14:textId="77777777" w:rsidR="009B373C" w:rsidRPr="0001271E" w:rsidRDefault="008F215B" w:rsidP="008F215B">
      <w:pPr>
        <w:rPr>
          <w:rFonts w:cstheme="minorHAnsi"/>
        </w:rPr>
      </w:pPr>
      <w:r w:rsidRPr="0001271E">
        <w:rPr>
          <w:rFonts w:cstheme="minorHAnsi"/>
        </w:rPr>
        <w:t xml:space="preserve"> </w:t>
      </w:r>
    </w:p>
    <w:tbl>
      <w:tblPr>
        <w:tblStyle w:val="TableGrid"/>
        <w:tblW w:w="0" w:type="auto"/>
        <w:tblLook w:val="04A0" w:firstRow="1" w:lastRow="0" w:firstColumn="1" w:lastColumn="0" w:noHBand="0" w:noVBand="1"/>
      </w:tblPr>
      <w:tblGrid>
        <w:gridCol w:w="13315"/>
      </w:tblGrid>
      <w:tr w:rsidR="009B373C" w:rsidRPr="0001271E" w14:paraId="535BDEA3" w14:textId="77777777" w:rsidTr="009B373C">
        <w:tc>
          <w:tcPr>
            <w:tcW w:w="13315" w:type="dxa"/>
          </w:tcPr>
          <w:p w14:paraId="6D619346" w14:textId="105A1C99" w:rsidR="006371CE" w:rsidRPr="001B5EC3" w:rsidRDefault="009B373C" w:rsidP="006371CE">
            <w:pPr>
              <w:pStyle w:val="ListParagraph"/>
              <w:numPr>
                <w:ilvl w:val="0"/>
                <w:numId w:val="24"/>
              </w:numPr>
              <w:rPr>
                <w:rFonts w:cstheme="minorHAnsi"/>
                <w:b/>
                <w:sz w:val="24"/>
                <w:szCs w:val="24"/>
              </w:rPr>
            </w:pPr>
            <w:r w:rsidRPr="001B5EC3">
              <w:rPr>
                <w:rFonts w:cstheme="minorHAnsi"/>
                <w:b/>
                <w:sz w:val="24"/>
                <w:szCs w:val="24"/>
              </w:rPr>
              <w:t>Please complete the following table regarding your evaluation activities. For each goal area that is applicable to your project</w:t>
            </w:r>
            <w:r w:rsidR="008023CF" w:rsidRPr="001B5EC3">
              <w:rPr>
                <w:rFonts w:cstheme="minorHAnsi"/>
                <w:b/>
                <w:sz w:val="24"/>
                <w:szCs w:val="24"/>
              </w:rPr>
              <w:t>—</w:t>
            </w:r>
            <w:r w:rsidR="00A56D67" w:rsidRPr="001B5EC3">
              <w:rPr>
                <w:rFonts w:cstheme="minorHAnsi"/>
                <w:b/>
                <w:sz w:val="24"/>
                <w:szCs w:val="24"/>
              </w:rPr>
              <w:t>and for each</w:t>
            </w:r>
            <w:r w:rsidR="006371CE" w:rsidRPr="001B5EC3">
              <w:rPr>
                <w:rFonts w:cstheme="minorHAnsi"/>
                <w:b/>
                <w:sz w:val="24"/>
                <w:szCs w:val="24"/>
              </w:rPr>
              <w:t xml:space="preserve"> </w:t>
            </w:r>
            <w:r w:rsidR="00A56D67" w:rsidRPr="001B5EC3">
              <w:rPr>
                <w:rFonts w:cstheme="minorHAnsi"/>
                <w:b/>
                <w:sz w:val="24"/>
                <w:szCs w:val="24"/>
              </w:rPr>
              <w:t>use case that addresses each goal</w:t>
            </w:r>
            <w:r w:rsidR="008023CF" w:rsidRPr="001B5EC3">
              <w:rPr>
                <w:rFonts w:cstheme="minorHAnsi"/>
                <w:b/>
                <w:sz w:val="24"/>
                <w:szCs w:val="24"/>
              </w:rPr>
              <w:t>—</w:t>
            </w:r>
            <w:r w:rsidRPr="001B5EC3">
              <w:rPr>
                <w:rFonts w:cstheme="minorHAnsi"/>
                <w:b/>
                <w:sz w:val="24"/>
                <w:szCs w:val="24"/>
              </w:rPr>
              <w:t xml:space="preserve">provide </w:t>
            </w:r>
            <w:r w:rsidR="00473D52" w:rsidRPr="001B5EC3">
              <w:rPr>
                <w:rFonts w:cstheme="minorHAnsi"/>
                <w:b/>
                <w:sz w:val="24"/>
                <w:szCs w:val="24"/>
              </w:rPr>
              <w:t xml:space="preserve">a </w:t>
            </w:r>
            <w:r w:rsidR="00A56D67" w:rsidRPr="001B5EC3">
              <w:rPr>
                <w:rFonts w:cstheme="minorHAnsi"/>
                <w:b/>
                <w:sz w:val="24"/>
                <w:szCs w:val="24"/>
              </w:rPr>
              <w:t xml:space="preserve">list of </w:t>
            </w:r>
            <w:r w:rsidRPr="001B5EC3">
              <w:rPr>
                <w:rFonts w:cstheme="minorHAnsi"/>
                <w:b/>
                <w:sz w:val="24"/>
                <w:szCs w:val="24"/>
              </w:rPr>
              <w:t>the performance measures and a status update on your research activities. The update should include the status of baseline data collection</w:t>
            </w:r>
            <w:r w:rsidR="008023CF" w:rsidRPr="001B5EC3">
              <w:rPr>
                <w:rFonts w:cstheme="minorHAnsi"/>
                <w:b/>
                <w:sz w:val="24"/>
                <w:szCs w:val="24"/>
              </w:rPr>
              <w:t>,</w:t>
            </w:r>
            <w:r w:rsidRPr="001B5EC3">
              <w:rPr>
                <w:rFonts w:cstheme="minorHAnsi"/>
                <w:b/>
                <w:sz w:val="24"/>
                <w:szCs w:val="24"/>
              </w:rPr>
              <w:t xml:space="preserve"> if applicable</w:t>
            </w:r>
            <w:r w:rsidR="008023CF" w:rsidRPr="001B5EC3">
              <w:rPr>
                <w:rFonts w:cstheme="minorHAnsi"/>
                <w:b/>
                <w:sz w:val="24"/>
                <w:szCs w:val="24"/>
              </w:rPr>
              <w:t>,</w:t>
            </w:r>
            <w:r w:rsidRPr="001B5EC3">
              <w:rPr>
                <w:rFonts w:cstheme="minorHAnsi"/>
                <w:b/>
                <w:sz w:val="24"/>
                <w:szCs w:val="24"/>
              </w:rPr>
              <w:t xml:space="preserve"> and any challenges or data limitations. </w:t>
            </w:r>
            <w:r w:rsidR="006371CE" w:rsidRPr="001B5EC3">
              <w:rPr>
                <w:rFonts w:cstheme="minorHAnsi"/>
                <w:b/>
                <w:sz w:val="24"/>
                <w:szCs w:val="24"/>
              </w:rPr>
              <w:t>If performance measurement is complete, please briefly describe the findings.</w:t>
            </w:r>
          </w:p>
        </w:tc>
      </w:tr>
    </w:tbl>
    <w:p w14:paraId="740762A6" w14:textId="77777777" w:rsidR="00B77E9F" w:rsidRPr="0001271E" w:rsidRDefault="00B77E9F"/>
    <w:tbl>
      <w:tblPr>
        <w:tblStyle w:val="TableGrid"/>
        <w:tblW w:w="0" w:type="auto"/>
        <w:tblLook w:val="04A0" w:firstRow="1" w:lastRow="0" w:firstColumn="1" w:lastColumn="0" w:noHBand="0" w:noVBand="1"/>
      </w:tblPr>
      <w:tblGrid>
        <w:gridCol w:w="3235"/>
        <w:gridCol w:w="5130"/>
        <w:gridCol w:w="4950"/>
      </w:tblGrid>
      <w:tr w:rsidR="003F1108" w:rsidRPr="0001271E" w14:paraId="741D85D5" w14:textId="77777777" w:rsidTr="001B5EC3">
        <w:trPr>
          <w:tblHeader/>
        </w:trPr>
        <w:tc>
          <w:tcPr>
            <w:tcW w:w="3235" w:type="dxa"/>
            <w:shd w:val="clear" w:color="auto" w:fill="DBE5F1" w:themeFill="accent1" w:themeFillTint="33"/>
            <w:vAlign w:val="bottom"/>
          </w:tcPr>
          <w:p w14:paraId="69A672AF" w14:textId="7BE4DAE2" w:rsidR="003F1108" w:rsidRPr="0001271E" w:rsidRDefault="003F1108" w:rsidP="001B5EC3">
            <w:pPr>
              <w:pStyle w:val="FHWATableColumnHeading"/>
            </w:pPr>
            <w:r w:rsidRPr="0001271E">
              <w:t>Goal Area</w:t>
            </w:r>
          </w:p>
        </w:tc>
        <w:tc>
          <w:tcPr>
            <w:tcW w:w="5130" w:type="dxa"/>
            <w:shd w:val="clear" w:color="auto" w:fill="DBE5F1" w:themeFill="accent1" w:themeFillTint="33"/>
            <w:vAlign w:val="bottom"/>
          </w:tcPr>
          <w:p w14:paraId="318A9C6F" w14:textId="55FA526F" w:rsidR="003F1108" w:rsidRPr="0001271E" w:rsidRDefault="003F1108" w:rsidP="001B5EC3">
            <w:pPr>
              <w:pStyle w:val="FHWATableColumnHeading"/>
            </w:pPr>
            <w:r w:rsidRPr="0001271E">
              <w:t>Performance Measures</w:t>
            </w:r>
            <w:r w:rsidR="008023CF">
              <w:t>:</w:t>
            </w:r>
            <w:r w:rsidRPr="0001271E">
              <w:t xml:space="preserve"> Quantitative and Qualitative</w:t>
            </w:r>
          </w:p>
        </w:tc>
        <w:tc>
          <w:tcPr>
            <w:tcW w:w="4950" w:type="dxa"/>
            <w:shd w:val="clear" w:color="auto" w:fill="DBE5F1" w:themeFill="accent1" w:themeFillTint="33"/>
            <w:vAlign w:val="bottom"/>
          </w:tcPr>
          <w:p w14:paraId="2DA027A4" w14:textId="4F210E25" w:rsidR="003F1108" w:rsidRPr="0001271E" w:rsidRDefault="003F1108" w:rsidP="001B5EC3">
            <w:pPr>
              <w:pStyle w:val="FHWATableColumnHeading"/>
            </w:pPr>
            <w:r w:rsidRPr="0001271E">
              <w:t>Research Update (e.g., baseline data collection, challenges, milestones achieved,</w:t>
            </w:r>
            <w:r w:rsidR="006371CE" w:rsidRPr="0001271E">
              <w:t xml:space="preserve"> </w:t>
            </w:r>
            <w:r w:rsidR="008023CF">
              <w:t xml:space="preserve">and </w:t>
            </w:r>
            <w:r w:rsidR="006371CE" w:rsidRPr="0001271E">
              <w:t>findings</w:t>
            </w:r>
            <w:r w:rsidR="000B52F5">
              <w:t xml:space="preserve"> including data that support any findings</w:t>
            </w:r>
            <w:r w:rsidRPr="0001271E">
              <w:t>)</w:t>
            </w:r>
          </w:p>
        </w:tc>
      </w:tr>
      <w:tr w:rsidR="003F1108" w:rsidRPr="0001271E" w14:paraId="1A7D4CE3" w14:textId="77777777" w:rsidTr="00667BE8">
        <w:tc>
          <w:tcPr>
            <w:tcW w:w="3235" w:type="dxa"/>
            <w:shd w:val="clear" w:color="auto" w:fill="E7E6E6"/>
          </w:tcPr>
          <w:p w14:paraId="1786E1AF" w14:textId="784EB592" w:rsidR="003F1108" w:rsidRPr="004C73BA" w:rsidRDefault="003F1108" w:rsidP="003F1108">
            <w:r w:rsidRPr="004C73BA">
              <w:t xml:space="preserve">Example </w:t>
            </w:r>
            <w:r w:rsidR="008023CF" w:rsidRPr="004C73BA">
              <w:t>r</w:t>
            </w:r>
            <w:r w:rsidRPr="004C73BA">
              <w:t>ow:</w:t>
            </w:r>
          </w:p>
          <w:p w14:paraId="0D19C623" w14:textId="12BEE1FB" w:rsidR="003F1108" w:rsidRPr="004C73BA" w:rsidRDefault="003F1108" w:rsidP="003F1108">
            <w:r w:rsidRPr="004C73BA">
              <w:t xml:space="preserve">Improved </w:t>
            </w:r>
            <w:r w:rsidR="00C131AC" w:rsidRPr="004C73BA">
              <w:t>s</w:t>
            </w:r>
            <w:r w:rsidRPr="004C73BA">
              <w:t>afety</w:t>
            </w:r>
          </w:p>
          <w:p w14:paraId="6F42BBA7" w14:textId="77777777" w:rsidR="003F1108" w:rsidRPr="004C73BA" w:rsidRDefault="003F1108" w:rsidP="00BA371D"/>
        </w:tc>
        <w:tc>
          <w:tcPr>
            <w:tcW w:w="5130" w:type="dxa"/>
            <w:shd w:val="clear" w:color="auto" w:fill="E7E6E6"/>
          </w:tcPr>
          <w:p w14:paraId="45616157" w14:textId="64C2A224" w:rsidR="003F1108" w:rsidRPr="004C73BA" w:rsidRDefault="00AE18A5" w:rsidP="00BA371D">
            <w:pPr>
              <w:rPr>
                <w:b/>
                <w:bCs/>
              </w:rPr>
            </w:pPr>
            <w:r w:rsidRPr="004C73BA">
              <w:t xml:space="preserve">Use Case: </w:t>
            </w:r>
            <w:r w:rsidR="003F1108" w:rsidRPr="004C73BA">
              <w:rPr>
                <w:b/>
                <w:bCs/>
              </w:rPr>
              <w:t>CV</w:t>
            </w:r>
            <w:r w:rsidRPr="004C73BA">
              <w:rPr>
                <w:b/>
                <w:bCs/>
              </w:rPr>
              <w:t>/</w:t>
            </w:r>
            <w:r w:rsidR="003F1108" w:rsidRPr="004C73BA">
              <w:rPr>
                <w:b/>
                <w:bCs/>
              </w:rPr>
              <w:t>Pedestrian</w:t>
            </w:r>
            <w:r w:rsidRPr="004C73BA">
              <w:rPr>
                <w:b/>
                <w:bCs/>
              </w:rPr>
              <w:t xml:space="preserve"> Mobile</w:t>
            </w:r>
            <w:r w:rsidR="003F1108" w:rsidRPr="004C73BA">
              <w:rPr>
                <w:b/>
                <w:bCs/>
              </w:rPr>
              <w:t xml:space="preserve"> App</w:t>
            </w:r>
          </w:p>
          <w:p w14:paraId="1B003FD5" w14:textId="17DF97F9" w:rsidR="00AE18A5" w:rsidRPr="004C73BA" w:rsidRDefault="00AE18A5" w:rsidP="00BA371D">
            <w:r w:rsidRPr="004C73BA">
              <w:t xml:space="preserve">1. Rate of </w:t>
            </w:r>
            <w:r w:rsidR="00446D13" w:rsidRPr="004C73BA">
              <w:t>pedestrian/bicycle crashes</w:t>
            </w:r>
          </w:p>
          <w:p w14:paraId="1D728152" w14:textId="7107D07E" w:rsidR="00446D13" w:rsidRPr="004C73BA" w:rsidRDefault="00446D13" w:rsidP="00BA371D">
            <w:r w:rsidRPr="004C73BA">
              <w:t>2. Rate of near-miss pedestrian/bicycle crashes</w:t>
            </w:r>
          </w:p>
          <w:p w14:paraId="088024A2" w14:textId="5FE074A9" w:rsidR="003F1108" w:rsidRPr="004C73BA" w:rsidRDefault="00446D13" w:rsidP="00BA371D">
            <w:r w:rsidRPr="004C73BA">
              <w:t>3</w:t>
            </w:r>
            <w:r w:rsidR="00AE18A5" w:rsidRPr="004C73BA">
              <w:t>.</w:t>
            </w:r>
            <w:r w:rsidRPr="004C73BA">
              <w:t xml:space="preserve"> Satisfaction rating from </w:t>
            </w:r>
            <w:r w:rsidR="00385BCB" w:rsidRPr="004C73BA">
              <w:t xml:space="preserve">a </w:t>
            </w:r>
            <w:r w:rsidRPr="004C73BA">
              <w:t>user survey</w:t>
            </w:r>
          </w:p>
          <w:p w14:paraId="634939BD" w14:textId="55E23957" w:rsidR="003F1108" w:rsidRPr="004C73BA" w:rsidRDefault="00446D13" w:rsidP="00BA371D">
            <w:r w:rsidRPr="004C73BA">
              <w:t xml:space="preserve">Use Case: </w:t>
            </w:r>
            <w:r w:rsidRPr="004C73BA">
              <w:rPr>
                <w:b/>
                <w:bCs/>
              </w:rPr>
              <w:t>V2I Curve Speed Warning System</w:t>
            </w:r>
          </w:p>
          <w:p w14:paraId="59252B54" w14:textId="713B41E9" w:rsidR="00446D13" w:rsidRPr="004C73BA" w:rsidRDefault="00446D13" w:rsidP="00BA371D">
            <w:r w:rsidRPr="004C73BA">
              <w:t xml:space="preserve">1. Change in speed before/after </w:t>
            </w:r>
            <w:r w:rsidR="00385BCB" w:rsidRPr="004C73BA">
              <w:t xml:space="preserve">the </w:t>
            </w:r>
            <w:r w:rsidRPr="004C73BA">
              <w:t>warning activated</w:t>
            </w:r>
          </w:p>
          <w:p w14:paraId="4005ECF7" w14:textId="02DBEBB4" w:rsidR="00446D13" w:rsidRPr="004C73BA" w:rsidRDefault="00446D13" w:rsidP="00BA371D">
            <w:r w:rsidRPr="004C73BA">
              <w:t xml:space="preserve">2. Rate at which the warning was perceived as helpful from </w:t>
            </w:r>
            <w:r w:rsidR="00385BCB" w:rsidRPr="004C73BA">
              <w:t xml:space="preserve">the </w:t>
            </w:r>
            <w:r w:rsidRPr="004C73BA">
              <w:t>driver survey</w:t>
            </w:r>
          </w:p>
        </w:tc>
        <w:tc>
          <w:tcPr>
            <w:tcW w:w="4950" w:type="dxa"/>
            <w:shd w:val="clear" w:color="auto" w:fill="E7E6E6"/>
          </w:tcPr>
          <w:p w14:paraId="3E609693" w14:textId="3A94FE80" w:rsidR="003F1108" w:rsidRPr="004C73BA" w:rsidRDefault="00AD4513" w:rsidP="00BA371D">
            <w:r w:rsidRPr="004C73BA">
              <w:t>Baseline data collection is underway</w:t>
            </w:r>
            <w:r w:rsidR="00D85D80" w:rsidRPr="004C73BA">
              <w:t xml:space="preserve"> – we are acquiring crash data and analyzing video data for near misses</w:t>
            </w:r>
            <w:r w:rsidRPr="004C73BA">
              <w:t>.</w:t>
            </w:r>
            <w:r w:rsidR="00D85D80" w:rsidRPr="004C73BA">
              <w:t xml:space="preserve"> The App is being tested and refined. We anticipate the start of the evaluation in approximately 5 to 6 months.</w:t>
            </w:r>
          </w:p>
        </w:tc>
      </w:tr>
      <w:tr w:rsidR="003F1108" w:rsidRPr="0001271E" w14:paraId="47F7F1CC" w14:textId="77777777" w:rsidTr="00667BE8">
        <w:tc>
          <w:tcPr>
            <w:tcW w:w="3235" w:type="dxa"/>
          </w:tcPr>
          <w:p w14:paraId="2BA4329E" w14:textId="3FF01AD9" w:rsidR="003F1108" w:rsidRPr="004C73BA" w:rsidRDefault="003F1108" w:rsidP="00BA371D">
            <w:r w:rsidRPr="004C73BA">
              <w:t xml:space="preserve">Improved </w:t>
            </w:r>
            <w:r w:rsidR="00C131AC" w:rsidRPr="004C73BA">
              <w:t>s</w:t>
            </w:r>
            <w:r w:rsidRPr="004C73BA">
              <w:t>afety</w:t>
            </w:r>
          </w:p>
          <w:p w14:paraId="5536A326" w14:textId="77777777" w:rsidR="003F1108" w:rsidRPr="004C73BA" w:rsidRDefault="003F1108" w:rsidP="00BA371D"/>
          <w:p w14:paraId="2C1DDB26" w14:textId="77777777" w:rsidR="003F1108" w:rsidRPr="004C73BA" w:rsidRDefault="003F1108" w:rsidP="00BA371D"/>
          <w:p w14:paraId="106CFB54" w14:textId="77777777" w:rsidR="003F1108" w:rsidRPr="004C73BA" w:rsidRDefault="003F1108" w:rsidP="00BA371D"/>
        </w:tc>
        <w:tc>
          <w:tcPr>
            <w:tcW w:w="5130" w:type="dxa"/>
          </w:tcPr>
          <w:p w14:paraId="1014A21F" w14:textId="269988E3" w:rsidR="003F1108" w:rsidRPr="004C73BA" w:rsidRDefault="003F1108" w:rsidP="00BA371D">
            <w:r w:rsidRPr="004C73BA">
              <w:t>Use Case</w:t>
            </w:r>
            <w:r w:rsidR="00CD4CCE" w:rsidRPr="004C73BA">
              <w:t>:</w:t>
            </w:r>
            <w:r w:rsidR="00783753" w:rsidRPr="004C73BA">
              <w:t xml:space="preserve"> </w:t>
            </w:r>
            <w:r w:rsidR="00CD4CCE" w:rsidRPr="004C73BA">
              <w:rPr>
                <w:i/>
                <w:iCs/>
              </w:rPr>
              <w:t>[</w:t>
            </w:r>
            <w:r w:rsidR="00783753" w:rsidRPr="004C73BA">
              <w:rPr>
                <w:i/>
                <w:iCs/>
              </w:rPr>
              <w:t>insert name</w:t>
            </w:r>
            <w:r w:rsidR="00CD4CCE" w:rsidRPr="004C73BA">
              <w:rPr>
                <w:i/>
                <w:iCs/>
              </w:rPr>
              <w:t>]</w:t>
            </w:r>
          </w:p>
          <w:p w14:paraId="3FF273AC" w14:textId="6B989B45" w:rsidR="003F1108" w:rsidRPr="004C73BA" w:rsidRDefault="003F1108" w:rsidP="00BA371D">
            <w:r w:rsidRPr="004C73BA">
              <w:t>1.</w:t>
            </w:r>
          </w:p>
          <w:p w14:paraId="534C6320" w14:textId="77777777" w:rsidR="003F1108" w:rsidRPr="004C73BA" w:rsidRDefault="003F1108" w:rsidP="00BA371D">
            <w:r w:rsidRPr="004C73BA">
              <w:t>2.</w:t>
            </w:r>
          </w:p>
          <w:p w14:paraId="40474C52" w14:textId="173E5581" w:rsidR="003F1108" w:rsidRPr="004C73BA" w:rsidRDefault="003F1108" w:rsidP="00BA371D">
            <w:r w:rsidRPr="004C73BA">
              <w:t>3.</w:t>
            </w:r>
          </w:p>
          <w:p w14:paraId="4D85AF5E" w14:textId="56F7961F" w:rsidR="00CD4CCE" w:rsidRPr="004C73BA" w:rsidRDefault="003F1108" w:rsidP="00BA371D">
            <w:r w:rsidRPr="004C73BA">
              <w:t>Use Case</w:t>
            </w:r>
            <w:r w:rsidR="00CD4CCE" w:rsidRPr="004C73BA">
              <w:t>:</w:t>
            </w:r>
            <w:r w:rsidRPr="004C73BA">
              <w:t xml:space="preserve"> </w:t>
            </w:r>
            <w:r w:rsidR="00CD4CCE" w:rsidRPr="004C73BA">
              <w:rPr>
                <w:i/>
                <w:iCs/>
              </w:rPr>
              <w:t>[</w:t>
            </w:r>
            <w:r w:rsidR="00F056CE" w:rsidRPr="004C73BA">
              <w:rPr>
                <w:i/>
                <w:iCs/>
              </w:rPr>
              <w:t>insert name</w:t>
            </w:r>
            <w:r w:rsidR="00CD4CCE" w:rsidRPr="004C73BA">
              <w:rPr>
                <w:i/>
                <w:iCs/>
              </w:rPr>
              <w:t>]</w:t>
            </w:r>
          </w:p>
          <w:p w14:paraId="675C7585" w14:textId="6A1BF4A8" w:rsidR="003F1108" w:rsidRPr="004C73BA" w:rsidRDefault="003F1108" w:rsidP="00BA371D">
            <w:r w:rsidRPr="004C73BA">
              <w:t>1.</w:t>
            </w:r>
          </w:p>
          <w:p w14:paraId="431DE3CC" w14:textId="77777777" w:rsidR="003F1108" w:rsidRPr="004C73BA" w:rsidRDefault="003F1108" w:rsidP="00BA371D">
            <w:r w:rsidRPr="004C73BA">
              <w:t>2.</w:t>
            </w:r>
          </w:p>
          <w:p w14:paraId="0FD4F13A" w14:textId="77777777" w:rsidR="003F1108" w:rsidRPr="004C73BA" w:rsidRDefault="003F1108" w:rsidP="00BA371D">
            <w:r w:rsidRPr="004C73BA">
              <w:t>3.</w:t>
            </w:r>
          </w:p>
          <w:p w14:paraId="3B9FCA2A" w14:textId="2411C89C" w:rsidR="00A56D67" w:rsidRPr="004C73BA" w:rsidRDefault="00A56D67" w:rsidP="00BA371D">
            <w:r w:rsidRPr="004C73BA">
              <w:t>Etc.</w:t>
            </w:r>
          </w:p>
        </w:tc>
        <w:tc>
          <w:tcPr>
            <w:tcW w:w="4950" w:type="dxa"/>
          </w:tcPr>
          <w:p w14:paraId="7C1B8CDD" w14:textId="77777777" w:rsidR="003F1108" w:rsidRPr="004C73BA" w:rsidRDefault="003F1108" w:rsidP="00BA371D"/>
        </w:tc>
      </w:tr>
      <w:tr w:rsidR="004E0962" w:rsidRPr="0001271E" w14:paraId="243E0363" w14:textId="77777777" w:rsidTr="00667BE8">
        <w:tc>
          <w:tcPr>
            <w:tcW w:w="3235" w:type="dxa"/>
          </w:tcPr>
          <w:p w14:paraId="3054BB61" w14:textId="77777777" w:rsidR="004E0962" w:rsidRDefault="004E0962" w:rsidP="004E0962">
            <w:pPr>
              <w:rPr>
                <w:i/>
                <w:iCs/>
              </w:rPr>
            </w:pPr>
            <w:r w:rsidRPr="004C73BA">
              <w:rPr>
                <w:i/>
                <w:iCs/>
              </w:rPr>
              <w:t xml:space="preserve">[List </w:t>
            </w:r>
            <w:proofErr w:type="gramStart"/>
            <w:r w:rsidRPr="004C73BA">
              <w:rPr>
                <w:i/>
                <w:iCs/>
              </w:rPr>
              <w:t>continues on</w:t>
            </w:r>
            <w:proofErr w:type="gramEnd"/>
            <w:r w:rsidRPr="004C73BA">
              <w:rPr>
                <w:i/>
                <w:iCs/>
              </w:rPr>
              <w:t xml:space="preserve"> next page.]</w:t>
            </w:r>
          </w:p>
          <w:p w14:paraId="0D1E6DA1" w14:textId="4794BE48" w:rsidR="00906DD7" w:rsidRPr="004C73BA" w:rsidRDefault="00906DD7" w:rsidP="004E0962"/>
        </w:tc>
        <w:tc>
          <w:tcPr>
            <w:tcW w:w="5130" w:type="dxa"/>
          </w:tcPr>
          <w:p w14:paraId="63606938" w14:textId="77777777" w:rsidR="004E0962" w:rsidRPr="004C73BA" w:rsidRDefault="004E0962" w:rsidP="004E0962"/>
        </w:tc>
        <w:tc>
          <w:tcPr>
            <w:tcW w:w="4950" w:type="dxa"/>
          </w:tcPr>
          <w:p w14:paraId="04B16360" w14:textId="77777777" w:rsidR="004E0962" w:rsidRPr="004C73BA" w:rsidRDefault="004E0962" w:rsidP="004E0962"/>
        </w:tc>
      </w:tr>
      <w:tr w:rsidR="004E0962" w:rsidRPr="0001271E" w14:paraId="540BBB74" w14:textId="77777777" w:rsidTr="00667BE8">
        <w:tc>
          <w:tcPr>
            <w:tcW w:w="3235" w:type="dxa"/>
            <w:tcBorders>
              <w:bottom w:val="single" w:sz="4" w:space="0" w:color="auto"/>
            </w:tcBorders>
          </w:tcPr>
          <w:p w14:paraId="0E03EE29" w14:textId="134BABAA" w:rsidR="004E0962" w:rsidRPr="004C73BA" w:rsidRDefault="00906DD7" w:rsidP="004E0962">
            <w:r>
              <w:lastRenderedPageBreak/>
              <w:t>I</w:t>
            </w:r>
            <w:r w:rsidR="004E0962" w:rsidRPr="004C73BA">
              <w:t xml:space="preserve">mproved </w:t>
            </w:r>
            <w:r>
              <w:t>m</w:t>
            </w:r>
            <w:r w:rsidR="004E0962" w:rsidRPr="004C73BA">
              <w:t>obility</w:t>
            </w:r>
          </w:p>
          <w:p w14:paraId="47D46692" w14:textId="77777777" w:rsidR="004E0962" w:rsidRPr="004C73BA" w:rsidRDefault="004E0962" w:rsidP="004E0962"/>
        </w:tc>
        <w:tc>
          <w:tcPr>
            <w:tcW w:w="5130" w:type="dxa"/>
            <w:tcBorders>
              <w:bottom w:val="single" w:sz="4" w:space="0" w:color="auto"/>
            </w:tcBorders>
          </w:tcPr>
          <w:p w14:paraId="60118D39" w14:textId="77777777" w:rsidR="004E0962" w:rsidRPr="004C73BA" w:rsidRDefault="004E0962" w:rsidP="004E0962">
            <w:r w:rsidRPr="004C73BA">
              <w:t xml:space="preserve">Use Case: </w:t>
            </w:r>
            <w:r w:rsidRPr="004C73BA">
              <w:rPr>
                <w:i/>
                <w:iCs/>
              </w:rPr>
              <w:t>[insert name]</w:t>
            </w:r>
          </w:p>
          <w:p w14:paraId="1C63AB7C" w14:textId="77777777" w:rsidR="004E0962" w:rsidRPr="004C73BA" w:rsidRDefault="004E0962" w:rsidP="004E0962">
            <w:r w:rsidRPr="004C73BA">
              <w:t>1.</w:t>
            </w:r>
          </w:p>
          <w:p w14:paraId="36B67D7A" w14:textId="77777777" w:rsidR="004E0962" w:rsidRPr="004C73BA" w:rsidRDefault="004E0962" w:rsidP="004E0962">
            <w:r w:rsidRPr="004C73BA">
              <w:t>2.</w:t>
            </w:r>
          </w:p>
          <w:p w14:paraId="11F88B76" w14:textId="77777777" w:rsidR="004E0962" w:rsidRPr="004C73BA" w:rsidRDefault="004E0962" w:rsidP="004E0962">
            <w:r w:rsidRPr="004C73BA">
              <w:t>3.</w:t>
            </w:r>
          </w:p>
          <w:p w14:paraId="70803F84" w14:textId="4A67BCA1" w:rsidR="004E0962" w:rsidRPr="004C73BA" w:rsidRDefault="004E0962" w:rsidP="004E0962">
            <w:r w:rsidRPr="004C73BA">
              <w:t>Etc.</w:t>
            </w:r>
          </w:p>
        </w:tc>
        <w:tc>
          <w:tcPr>
            <w:tcW w:w="4950" w:type="dxa"/>
            <w:tcBorders>
              <w:bottom w:val="single" w:sz="4" w:space="0" w:color="auto"/>
            </w:tcBorders>
          </w:tcPr>
          <w:p w14:paraId="0311919C" w14:textId="77777777" w:rsidR="004E0962" w:rsidRPr="004C73BA" w:rsidRDefault="004E0962" w:rsidP="004E0962"/>
        </w:tc>
      </w:tr>
      <w:tr w:rsidR="004E0962" w:rsidRPr="0001271E" w14:paraId="52EB842E" w14:textId="77777777" w:rsidTr="00667BE8">
        <w:tc>
          <w:tcPr>
            <w:tcW w:w="3235" w:type="dxa"/>
          </w:tcPr>
          <w:p w14:paraId="61232A4E" w14:textId="77777777" w:rsidR="004E0962" w:rsidRPr="004C73BA" w:rsidRDefault="004E0962" w:rsidP="004E0962">
            <w:r w:rsidRPr="004C73BA">
              <w:t xml:space="preserve">Reduced environmental impacts </w:t>
            </w:r>
          </w:p>
        </w:tc>
        <w:tc>
          <w:tcPr>
            <w:tcW w:w="5130" w:type="dxa"/>
          </w:tcPr>
          <w:p w14:paraId="385EC7A6" w14:textId="77777777" w:rsidR="004E0962" w:rsidRPr="004C73BA" w:rsidRDefault="004E0962" w:rsidP="004E0962">
            <w:r w:rsidRPr="004C73BA">
              <w:t xml:space="preserve">Use Case: </w:t>
            </w:r>
            <w:r w:rsidRPr="004C73BA">
              <w:rPr>
                <w:i/>
                <w:iCs/>
              </w:rPr>
              <w:t>[insert name]</w:t>
            </w:r>
          </w:p>
          <w:p w14:paraId="271DF197" w14:textId="77777777" w:rsidR="004E0962" w:rsidRPr="004C73BA" w:rsidRDefault="004E0962" w:rsidP="004E0962">
            <w:r w:rsidRPr="004C73BA">
              <w:t>1.</w:t>
            </w:r>
          </w:p>
          <w:p w14:paraId="42C9EFDE" w14:textId="77777777" w:rsidR="004E0962" w:rsidRPr="004C73BA" w:rsidRDefault="004E0962" w:rsidP="004E0962">
            <w:r w:rsidRPr="004C73BA">
              <w:t>2.</w:t>
            </w:r>
          </w:p>
          <w:p w14:paraId="5803F276" w14:textId="77777777" w:rsidR="004E0962" w:rsidRPr="004C73BA" w:rsidRDefault="004E0962" w:rsidP="004E0962">
            <w:r w:rsidRPr="004C73BA">
              <w:t>3.</w:t>
            </w:r>
          </w:p>
          <w:p w14:paraId="775EFF7F" w14:textId="110CD19A" w:rsidR="004E0962" w:rsidRPr="004C73BA" w:rsidRDefault="004E0962" w:rsidP="004E0962">
            <w:r w:rsidRPr="004C73BA">
              <w:t>Etc.</w:t>
            </w:r>
          </w:p>
        </w:tc>
        <w:tc>
          <w:tcPr>
            <w:tcW w:w="4950" w:type="dxa"/>
          </w:tcPr>
          <w:p w14:paraId="127CA5A6" w14:textId="77777777" w:rsidR="004E0962" w:rsidRPr="004C73BA" w:rsidRDefault="004E0962" w:rsidP="004E0962"/>
        </w:tc>
      </w:tr>
      <w:tr w:rsidR="004E0962" w:rsidRPr="0001271E" w14:paraId="6ADBE976" w14:textId="77777777" w:rsidTr="00667BE8">
        <w:tc>
          <w:tcPr>
            <w:tcW w:w="3235" w:type="dxa"/>
          </w:tcPr>
          <w:p w14:paraId="4899E989" w14:textId="5BBB1923" w:rsidR="004E0962" w:rsidRPr="004C73BA" w:rsidRDefault="004E0962" w:rsidP="004E0962">
            <w:pPr>
              <w:rPr>
                <w:color w:val="000000" w:themeColor="text1"/>
              </w:rPr>
            </w:pPr>
            <w:r w:rsidRPr="004C73BA">
              <w:rPr>
                <w:color w:val="000000" w:themeColor="text1"/>
              </w:rPr>
              <w:t xml:space="preserve">Effectiveness of </w:t>
            </w:r>
            <w:proofErr w:type="spellStart"/>
            <w:r w:rsidRPr="004C73BA">
              <w:rPr>
                <w:color w:val="000000" w:themeColor="text1"/>
              </w:rPr>
              <w:t>realtime</w:t>
            </w:r>
            <w:proofErr w:type="spellEnd"/>
            <w:r w:rsidRPr="004C73BA">
              <w:rPr>
                <w:color w:val="000000" w:themeColor="text1"/>
              </w:rPr>
              <w:t xml:space="preserve"> transportation information</w:t>
            </w:r>
          </w:p>
        </w:tc>
        <w:tc>
          <w:tcPr>
            <w:tcW w:w="5130" w:type="dxa"/>
          </w:tcPr>
          <w:p w14:paraId="78DB32EB" w14:textId="77777777" w:rsidR="004E0962" w:rsidRPr="004C73BA" w:rsidRDefault="004E0962" w:rsidP="004E0962">
            <w:r w:rsidRPr="004C73BA">
              <w:t xml:space="preserve">Use Case: </w:t>
            </w:r>
            <w:r w:rsidRPr="004C73BA">
              <w:rPr>
                <w:i/>
                <w:iCs/>
              </w:rPr>
              <w:t>[insert name]</w:t>
            </w:r>
          </w:p>
          <w:p w14:paraId="0C3D566A" w14:textId="77777777" w:rsidR="004E0962" w:rsidRPr="004C73BA" w:rsidRDefault="004E0962" w:rsidP="004E0962">
            <w:r w:rsidRPr="004C73BA">
              <w:t>1.</w:t>
            </w:r>
          </w:p>
          <w:p w14:paraId="2828C97F" w14:textId="77777777" w:rsidR="004E0962" w:rsidRPr="004C73BA" w:rsidRDefault="004E0962" w:rsidP="004E0962">
            <w:r w:rsidRPr="004C73BA">
              <w:t>2.</w:t>
            </w:r>
          </w:p>
          <w:p w14:paraId="3FC6CE53" w14:textId="77777777" w:rsidR="004E0962" w:rsidRPr="004C73BA" w:rsidRDefault="004E0962" w:rsidP="004E0962">
            <w:r w:rsidRPr="004C73BA">
              <w:t>3.</w:t>
            </w:r>
          </w:p>
          <w:p w14:paraId="459D9877" w14:textId="3F8E6323" w:rsidR="004E0962" w:rsidRPr="004C73BA" w:rsidRDefault="004E0962" w:rsidP="004E0962">
            <w:r w:rsidRPr="004C73BA">
              <w:t>Etc.</w:t>
            </w:r>
          </w:p>
        </w:tc>
        <w:tc>
          <w:tcPr>
            <w:tcW w:w="4950" w:type="dxa"/>
          </w:tcPr>
          <w:p w14:paraId="49EED7DC" w14:textId="77777777" w:rsidR="004E0962" w:rsidRPr="004C73BA" w:rsidRDefault="004E0962" w:rsidP="004E0962"/>
        </w:tc>
      </w:tr>
      <w:tr w:rsidR="00AA27DB" w:rsidRPr="0001271E" w14:paraId="40A72484" w14:textId="77777777" w:rsidTr="00667BE8">
        <w:tc>
          <w:tcPr>
            <w:tcW w:w="3235" w:type="dxa"/>
          </w:tcPr>
          <w:p w14:paraId="299154C9" w14:textId="44B7F80B" w:rsidR="00AA27DB" w:rsidRPr="004C73BA" w:rsidRDefault="00AA27DB" w:rsidP="00AA27DB">
            <w:pPr>
              <w:rPr>
                <w:color w:val="000000" w:themeColor="text1"/>
              </w:rPr>
            </w:pPr>
            <w:r>
              <w:rPr>
                <w:color w:val="000000" w:themeColor="text1"/>
              </w:rPr>
              <w:t>Improved access to transportation alternatives</w:t>
            </w:r>
          </w:p>
        </w:tc>
        <w:tc>
          <w:tcPr>
            <w:tcW w:w="5130" w:type="dxa"/>
          </w:tcPr>
          <w:p w14:paraId="05D7908D" w14:textId="77777777" w:rsidR="00AA27DB" w:rsidRPr="004C73BA" w:rsidRDefault="00AA27DB" w:rsidP="00AA27DB">
            <w:r w:rsidRPr="004C73BA">
              <w:t xml:space="preserve">Use Case: </w:t>
            </w:r>
            <w:r w:rsidRPr="004C73BA">
              <w:rPr>
                <w:i/>
                <w:iCs/>
              </w:rPr>
              <w:t>[insert name]</w:t>
            </w:r>
          </w:p>
          <w:p w14:paraId="39D127D9" w14:textId="77777777" w:rsidR="00AA27DB" w:rsidRPr="004C73BA" w:rsidRDefault="00AA27DB" w:rsidP="00AA27DB">
            <w:r w:rsidRPr="004C73BA">
              <w:t>1.</w:t>
            </w:r>
          </w:p>
          <w:p w14:paraId="27F27345" w14:textId="77777777" w:rsidR="00AA27DB" w:rsidRPr="004C73BA" w:rsidRDefault="00AA27DB" w:rsidP="00AA27DB">
            <w:r w:rsidRPr="004C73BA">
              <w:t>2.</w:t>
            </w:r>
          </w:p>
          <w:p w14:paraId="1B3CE3D4" w14:textId="77777777" w:rsidR="00AA27DB" w:rsidRPr="004C73BA" w:rsidRDefault="00AA27DB" w:rsidP="00AA27DB">
            <w:r w:rsidRPr="004C73BA">
              <w:t>3.</w:t>
            </w:r>
          </w:p>
          <w:p w14:paraId="476E7D9C" w14:textId="09FCF39E" w:rsidR="00AA27DB" w:rsidRPr="004C73BA" w:rsidRDefault="00AA27DB" w:rsidP="00AA27DB">
            <w:r w:rsidRPr="004C73BA">
              <w:t>Etc.</w:t>
            </w:r>
          </w:p>
        </w:tc>
        <w:tc>
          <w:tcPr>
            <w:tcW w:w="4950" w:type="dxa"/>
          </w:tcPr>
          <w:p w14:paraId="74D5944C" w14:textId="77777777" w:rsidR="00AA27DB" w:rsidRPr="004C73BA" w:rsidRDefault="00AA27DB" w:rsidP="00AA27DB"/>
        </w:tc>
      </w:tr>
      <w:tr w:rsidR="00AA27DB" w:rsidRPr="0001271E" w14:paraId="7694F492" w14:textId="77777777" w:rsidTr="00667BE8">
        <w:trPr>
          <w:trHeight w:val="1007"/>
        </w:trPr>
        <w:tc>
          <w:tcPr>
            <w:tcW w:w="3235" w:type="dxa"/>
          </w:tcPr>
          <w:p w14:paraId="1AB035F1" w14:textId="6E8F3308" w:rsidR="00AA27DB" w:rsidRPr="004C73BA" w:rsidRDefault="00AA27DB" w:rsidP="00AA27DB">
            <w:pPr>
              <w:rPr>
                <w:color w:val="000000" w:themeColor="text1"/>
              </w:rPr>
            </w:pPr>
            <w:r w:rsidRPr="004C73BA">
              <w:rPr>
                <w:color w:val="000000" w:themeColor="text1"/>
              </w:rPr>
              <w:t>Reduced costs</w:t>
            </w:r>
          </w:p>
          <w:p w14:paraId="75122A3A" w14:textId="77777777" w:rsidR="00AA27DB" w:rsidRPr="004C73BA" w:rsidRDefault="00AA27DB" w:rsidP="00AA27DB">
            <w:pPr>
              <w:rPr>
                <w:color w:val="000000" w:themeColor="text1"/>
              </w:rPr>
            </w:pPr>
          </w:p>
          <w:p w14:paraId="54EADE71" w14:textId="77777777" w:rsidR="00AA27DB" w:rsidRPr="004C73BA" w:rsidRDefault="00AA27DB" w:rsidP="00AA27DB">
            <w:pPr>
              <w:rPr>
                <w:color w:val="000000" w:themeColor="text1"/>
              </w:rPr>
            </w:pPr>
          </w:p>
        </w:tc>
        <w:tc>
          <w:tcPr>
            <w:tcW w:w="5130" w:type="dxa"/>
          </w:tcPr>
          <w:p w14:paraId="669F663B" w14:textId="77777777" w:rsidR="00AA27DB" w:rsidRPr="004C73BA" w:rsidRDefault="00AA27DB" w:rsidP="00AA27DB">
            <w:r w:rsidRPr="004C73BA">
              <w:t xml:space="preserve">Use Case: </w:t>
            </w:r>
            <w:r w:rsidRPr="004C73BA">
              <w:rPr>
                <w:i/>
                <w:iCs/>
              </w:rPr>
              <w:t>[insert name]</w:t>
            </w:r>
          </w:p>
          <w:p w14:paraId="0C21C3D9" w14:textId="77777777" w:rsidR="00AA27DB" w:rsidRPr="004C73BA" w:rsidRDefault="00AA27DB" w:rsidP="00AA27DB">
            <w:r w:rsidRPr="004C73BA">
              <w:t>1.</w:t>
            </w:r>
          </w:p>
          <w:p w14:paraId="0663189A" w14:textId="77777777" w:rsidR="00AA27DB" w:rsidRPr="004C73BA" w:rsidRDefault="00AA27DB" w:rsidP="00AA27DB">
            <w:r w:rsidRPr="004C73BA">
              <w:t>2.</w:t>
            </w:r>
          </w:p>
          <w:p w14:paraId="22B38B56" w14:textId="77777777" w:rsidR="00AA27DB" w:rsidRPr="004C73BA" w:rsidRDefault="00AA27DB" w:rsidP="00AA27DB">
            <w:r w:rsidRPr="004C73BA">
              <w:t>3.</w:t>
            </w:r>
          </w:p>
          <w:p w14:paraId="27A9420D" w14:textId="45261949" w:rsidR="00AA27DB" w:rsidRPr="004C73BA" w:rsidRDefault="00AA27DB" w:rsidP="00AA27DB">
            <w:r w:rsidRPr="004C73BA">
              <w:t>Etc.</w:t>
            </w:r>
          </w:p>
        </w:tc>
        <w:tc>
          <w:tcPr>
            <w:tcW w:w="4950" w:type="dxa"/>
          </w:tcPr>
          <w:p w14:paraId="2357B3AF" w14:textId="77777777" w:rsidR="00AA27DB" w:rsidRPr="004C73BA" w:rsidRDefault="00AA27DB" w:rsidP="00AA27DB"/>
        </w:tc>
      </w:tr>
      <w:tr w:rsidR="00AA27DB" w:rsidRPr="0001271E" w14:paraId="102403C7" w14:textId="77777777" w:rsidTr="004E0962">
        <w:trPr>
          <w:trHeight w:val="432"/>
        </w:trPr>
        <w:tc>
          <w:tcPr>
            <w:tcW w:w="3235" w:type="dxa"/>
          </w:tcPr>
          <w:p w14:paraId="3B5871FB" w14:textId="77777777" w:rsidR="00AA27DB" w:rsidRDefault="00AA27DB" w:rsidP="00AA27DB">
            <w:pPr>
              <w:rPr>
                <w:i/>
                <w:iCs/>
              </w:rPr>
            </w:pPr>
            <w:r w:rsidRPr="004C73BA">
              <w:rPr>
                <w:i/>
                <w:iCs/>
              </w:rPr>
              <w:t xml:space="preserve">[List </w:t>
            </w:r>
            <w:proofErr w:type="gramStart"/>
            <w:r w:rsidRPr="004C73BA">
              <w:rPr>
                <w:i/>
                <w:iCs/>
              </w:rPr>
              <w:t>continues on</w:t>
            </w:r>
            <w:proofErr w:type="gramEnd"/>
            <w:r w:rsidRPr="004C73BA">
              <w:rPr>
                <w:i/>
                <w:iCs/>
              </w:rPr>
              <w:t xml:space="preserve"> next page.]</w:t>
            </w:r>
          </w:p>
          <w:p w14:paraId="2BA5F178" w14:textId="77777777" w:rsidR="00AA27DB" w:rsidRDefault="00AA27DB" w:rsidP="00AA27DB">
            <w:pPr>
              <w:rPr>
                <w:i/>
                <w:iCs/>
                <w:color w:val="000000" w:themeColor="text1"/>
              </w:rPr>
            </w:pPr>
          </w:p>
          <w:p w14:paraId="1F85153E" w14:textId="77777777" w:rsidR="00AA27DB" w:rsidRDefault="00AA27DB" w:rsidP="00AA27DB">
            <w:pPr>
              <w:rPr>
                <w:i/>
                <w:iCs/>
                <w:color w:val="000000" w:themeColor="text1"/>
              </w:rPr>
            </w:pPr>
          </w:p>
          <w:p w14:paraId="33E088BC" w14:textId="182D5E3D" w:rsidR="00AA27DB" w:rsidRPr="004C73BA" w:rsidRDefault="00AA27DB" w:rsidP="00AA27DB">
            <w:pPr>
              <w:rPr>
                <w:color w:val="000000" w:themeColor="text1"/>
              </w:rPr>
            </w:pPr>
          </w:p>
        </w:tc>
        <w:tc>
          <w:tcPr>
            <w:tcW w:w="5130" w:type="dxa"/>
          </w:tcPr>
          <w:p w14:paraId="47EA685E" w14:textId="77777777" w:rsidR="00AA27DB" w:rsidRPr="004C73BA" w:rsidRDefault="00AA27DB" w:rsidP="00AA27DB"/>
        </w:tc>
        <w:tc>
          <w:tcPr>
            <w:tcW w:w="4950" w:type="dxa"/>
          </w:tcPr>
          <w:p w14:paraId="06B2B059" w14:textId="77777777" w:rsidR="00AA27DB" w:rsidRPr="004C73BA" w:rsidRDefault="00AA27DB" w:rsidP="00AA27DB"/>
        </w:tc>
      </w:tr>
      <w:tr w:rsidR="003F4B07" w:rsidRPr="0001271E" w14:paraId="3ABAB099" w14:textId="77777777" w:rsidTr="00667BE8">
        <w:tc>
          <w:tcPr>
            <w:tcW w:w="3235" w:type="dxa"/>
          </w:tcPr>
          <w:p w14:paraId="674B2961" w14:textId="4167D8D0" w:rsidR="003F4B07" w:rsidRPr="004C73BA" w:rsidRDefault="003F4B07" w:rsidP="00AA27DB">
            <w:r>
              <w:rPr>
                <w:color w:val="000000" w:themeColor="text1"/>
              </w:rPr>
              <w:lastRenderedPageBreak/>
              <w:t>Economic benefits</w:t>
            </w:r>
          </w:p>
        </w:tc>
        <w:tc>
          <w:tcPr>
            <w:tcW w:w="5130" w:type="dxa"/>
          </w:tcPr>
          <w:p w14:paraId="04F1EA92" w14:textId="77777777" w:rsidR="003F4B07" w:rsidRPr="004C73BA" w:rsidRDefault="003F4B07" w:rsidP="003F4B07">
            <w:r w:rsidRPr="004C73BA">
              <w:t xml:space="preserve">Use Case: </w:t>
            </w:r>
            <w:r w:rsidRPr="004C73BA">
              <w:rPr>
                <w:i/>
                <w:iCs/>
              </w:rPr>
              <w:t>[insert name]</w:t>
            </w:r>
          </w:p>
          <w:p w14:paraId="4FC096F7" w14:textId="77777777" w:rsidR="003F4B07" w:rsidRPr="004C73BA" w:rsidRDefault="003F4B07" w:rsidP="003F4B07">
            <w:r w:rsidRPr="004C73BA">
              <w:t>1.</w:t>
            </w:r>
          </w:p>
          <w:p w14:paraId="2A6C56DA" w14:textId="77777777" w:rsidR="003F4B07" w:rsidRPr="004C73BA" w:rsidRDefault="003F4B07" w:rsidP="003F4B07">
            <w:r w:rsidRPr="004C73BA">
              <w:t>2.</w:t>
            </w:r>
          </w:p>
          <w:p w14:paraId="194CA9DC" w14:textId="77777777" w:rsidR="003F4B07" w:rsidRPr="004C73BA" w:rsidRDefault="003F4B07" w:rsidP="003F4B07">
            <w:r w:rsidRPr="004C73BA">
              <w:t>3.</w:t>
            </w:r>
          </w:p>
          <w:p w14:paraId="497F6E71" w14:textId="2D1D2D65" w:rsidR="003F4B07" w:rsidRPr="004C73BA" w:rsidRDefault="003F4B07" w:rsidP="003F4B07">
            <w:r w:rsidRPr="004C73BA">
              <w:t>Etc.</w:t>
            </w:r>
          </w:p>
        </w:tc>
        <w:tc>
          <w:tcPr>
            <w:tcW w:w="4950" w:type="dxa"/>
          </w:tcPr>
          <w:p w14:paraId="38BCB6B9" w14:textId="77777777" w:rsidR="003F4B07" w:rsidRPr="004C73BA" w:rsidRDefault="003F4B07" w:rsidP="00AA27DB"/>
        </w:tc>
      </w:tr>
      <w:tr w:rsidR="00AA27DB" w:rsidRPr="0001271E" w14:paraId="3E03D308" w14:textId="77777777" w:rsidTr="00667BE8">
        <w:tc>
          <w:tcPr>
            <w:tcW w:w="3235" w:type="dxa"/>
          </w:tcPr>
          <w:p w14:paraId="2C1A6DC2" w14:textId="281F41EB" w:rsidR="00AA27DB" w:rsidRPr="004C73BA" w:rsidRDefault="00AA27DB" w:rsidP="00AA27DB">
            <w:r w:rsidRPr="004C73BA">
              <w:t xml:space="preserve">Improved </w:t>
            </w:r>
            <w:r>
              <w:t>network</w:t>
            </w:r>
            <w:r w:rsidRPr="004C73BA">
              <w:t xml:space="preserve"> performance</w:t>
            </w:r>
          </w:p>
          <w:p w14:paraId="0CF16D58" w14:textId="77777777" w:rsidR="00AA27DB" w:rsidRPr="004C73BA" w:rsidRDefault="00AA27DB" w:rsidP="00AA27DB"/>
          <w:p w14:paraId="454471F8" w14:textId="77777777" w:rsidR="00AA27DB" w:rsidRPr="004C73BA" w:rsidRDefault="00AA27DB" w:rsidP="00AA27DB">
            <w:pPr>
              <w:rPr>
                <w:color w:val="000000" w:themeColor="text1"/>
              </w:rPr>
            </w:pPr>
          </w:p>
        </w:tc>
        <w:tc>
          <w:tcPr>
            <w:tcW w:w="5130" w:type="dxa"/>
          </w:tcPr>
          <w:p w14:paraId="0E898D8B" w14:textId="77777777" w:rsidR="00AA27DB" w:rsidRPr="004C73BA" w:rsidRDefault="00AA27DB" w:rsidP="00AA27DB">
            <w:r w:rsidRPr="004C73BA">
              <w:t xml:space="preserve">Use Case: </w:t>
            </w:r>
            <w:r w:rsidRPr="004C73BA">
              <w:rPr>
                <w:i/>
                <w:iCs/>
              </w:rPr>
              <w:t>[insert name]</w:t>
            </w:r>
          </w:p>
          <w:p w14:paraId="4E07CA1D" w14:textId="77777777" w:rsidR="00AA27DB" w:rsidRPr="004C73BA" w:rsidRDefault="00AA27DB" w:rsidP="00AA27DB">
            <w:r w:rsidRPr="004C73BA">
              <w:t>1.</w:t>
            </w:r>
          </w:p>
          <w:p w14:paraId="1BE1925B" w14:textId="77777777" w:rsidR="00AA27DB" w:rsidRPr="004C73BA" w:rsidRDefault="00AA27DB" w:rsidP="00AA27DB">
            <w:r w:rsidRPr="004C73BA">
              <w:t>2.</w:t>
            </w:r>
          </w:p>
          <w:p w14:paraId="37B85C0A" w14:textId="77777777" w:rsidR="00AA27DB" w:rsidRPr="004C73BA" w:rsidRDefault="00AA27DB" w:rsidP="00AA27DB">
            <w:r w:rsidRPr="004C73BA">
              <w:t>3.</w:t>
            </w:r>
          </w:p>
          <w:p w14:paraId="1FE96A2A" w14:textId="0F93AC01" w:rsidR="00AA27DB" w:rsidRPr="004C73BA" w:rsidRDefault="00AA27DB" w:rsidP="00AA27DB">
            <w:r w:rsidRPr="004C73BA">
              <w:t>Etc.</w:t>
            </w:r>
          </w:p>
        </w:tc>
        <w:tc>
          <w:tcPr>
            <w:tcW w:w="4950" w:type="dxa"/>
          </w:tcPr>
          <w:p w14:paraId="589A999C" w14:textId="77777777" w:rsidR="00AA27DB" w:rsidRPr="004C73BA" w:rsidRDefault="00AA27DB" w:rsidP="00AA27DB"/>
        </w:tc>
      </w:tr>
      <w:tr w:rsidR="00AA27DB" w:rsidRPr="0001271E" w14:paraId="3412B1DE" w14:textId="77777777" w:rsidTr="00667BE8">
        <w:tc>
          <w:tcPr>
            <w:tcW w:w="3235" w:type="dxa"/>
          </w:tcPr>
          <w:p w14:paraId="40E2EFE1" w14:textId="7FE18D59" w:rsidR="00AA27DB" w:rsidRPr="004C73BA" w:rsidRDefault="00AA27DB" w:rsidP="00AA27DB">
            <w:pPr>
              <w:rPr>
                <w:color w:val="000000" w:themeColor="text1"/>
              </w:rPr>
            </w:pPr>
            <w:r w:rsidRPr="004C73BA">
              <w:rPr>
                <w:color w:val="000000" w:themeColor="text1"/>
              </w:rPr>
              <w:t>Other goals</w:t>
            </w:r>
          </w:p>
          <w:p w14:paraId="5D196FD1" w14:textId="5230AA63" w:rsidR="00AA27DB" w:rsidRPr="004C73BA" w:rsidRDefault="00AA27DB" w:rsidP="00AA27DB">
            <w:pPr>
              <w:rPr>
                <w:color w:val="000000" w:themeColor="text1"/>
              </w:rPr>
            </w:pPr>
            <w:r w:rsidRPr="004C73BA">
              <w:rPr>
                <w:color w:val="000000" w:themeColor="text1"/>
              </w:rPr>
              <w:t xml:space="preserve">(Please </w:t>
            </w:r>
            <w:r>
              <w:rPr>
                <w:color w:val="000000" w:themeColor="text1"/>
              </w:rPr>
              <w:t>describe</w:t>
            </w:r>
            <w:r w:rsidRPr="004C73BA">
              <w:rPr>
                <w:color w:val="000000" w:themeColor="text1"/>
              </w:rPr>
              <w:t>):</w:t>
            </w:r>
          </w:p>
          <w:p w14:paraId="33E3800A" w14:textId="77777777" w:rsidR="00AA27DB" w:rsidRPr="004C73BA" w:rsidRDefault="00AA27DB" w:rsidP="00AA27DB">
            <w:pPr>
              <w:rPr>
                <w:color w:val="000000" w:themeColor="text1"/>
              </w:rPr>
            </w:pPr>
          </w:p>
          <w:p w14:paraId="39B3D4AD" w14:textId="77777777" w:rsidR="00AA27DB" w:rsidRPr="004C73BA" w:rsidRDefault="00AA27DB" w:rsidP="00AA27DB">
            <w:pPr>
              <w:rPr>
                <w:color w:val="000000" w:themeColor="text1"/>
              </w:rPr>
            </w:pPr>
          </w:p>
        </w:tc>
        <w:tc>
          <w:tcPr>
            <w:tcW w:w="5130" w:type="dxa"/>
          </w:tcPr>
          <w:p w14:paraId="26A942D2" w14:textId="728BDF6C" w:rsidR="00AA27DB" w:rsidRPr="004C73BA" w:rsidRDefault="00AA27DB" w:rsidP="00AA27DB">
            <w:r w:rsidRPr="004C73BA">
              <w:t xml:space="preserve">Use case: </w:t>
            </w:r>
            <w:r w:rsidRPr="004C73BA">
              <w:rPr>
                <w:i/>
                <w:iCs/>
              </w:rPr>
              <w:t>[insert name]</w:t>
            </w:r>
          </w:p>
          <w:p w14:paraId="46753E44" w14:textId="77777777" w:rsidR="00AA27DB" w:rsidRPr="004C73BA" w:rsidRDefault="00AA27DB" w:rsidP="00AA27DB">
            <w:r w:rsidRPr="004C73BA">
              <w:t>1.</w:t>
            </w:r>
          </w:p>
          <w:p w14:paraId="1AE29797" w14:textId="77777777" w:rsidR="00AA27DB" w:rsidRPr="004C73BA" w:rsidRDefault="00AA27DB" w:rsidP="00AA27DB">
            <w:r w:rsidRPr="004C73BA">
              <w:t>2.</w:t>
            </w:r>
          </w:p>
          <w:p w14:paraId="01DE2A04" w14:textId="77777777" w:rsidR="00AA27DB" w:rsidRPr="004C73BA" w:rsidRDefault="00AA27DB" w:rsidP="00AA27DB">
            <w:r w:rsidRPr="004C73BA">
              <w:t>3.</w:t>
            </w:r>
          </w:p>
          <w:p w14:paraId="784528DF" w14:textId="0B98F715" w:rsidR="00AA27DB" w:rsidRPr="004C73BA" w:rsidRDefault="00AA27DB" w:rsidP="00AA27DB">
            <w:r w:rsidRPr="004C73BA">
              <w:t>Etc.</w:t>
            </w:r>
          </w:p>
        </w:tc>
        <w:tc>
          <w:tcPr>
            <w:tcW w:w="4950" w:type="dxa"/>
          </w:tcPr>
          <w:p w14:paraId="103DF5FD" w14:textId="77777777" w:rsidR="00AA27DB" w:rsidRPr="004C73BA" w:rsidRDefault="00AA27DB" w:rsidP="00AA27DB"/>
        </w:tc>
      </w:tr>
      <w:tr w:rsidR="00AA27DB" w:rsidRPr="0001271E" w14:paraId="4CF2E2F2" w14:textId="77777777" w:rsidTr="00667BE8">
        <w:tc>
          <w:tcPr>
            <w:tcW w:w="3235" w:type="dxa"/>
          </w:tcPr>
          <w:p w14:paraId="4C3E6C03" w14:textId="7B0721B9" w:rsidR="00AA27DB" w:rsidRPr="004C73BA" w:rsidRDefault="00AA27DB" w:rsidP="00AA27DB">
            <w:r w:rsidRPr="004C73BA">
              <w:t>Other goals</w:t>
            </w:r>
          </w:p>
          <w:p w14:paraId="11C28B2E" w14:textId="300585E3" w:rsidR="00AA27DB" w:rsidRPr="004C73BA" w:rsidRDefault="00AA27DB" w:rsidP="00AA27DB">
            <w:pPr>
              <w:rPr>
                <w:color w:val="000000" w:themeColor="text1"/>
              </w:rPr>
            </w:pPr>
            <w:r w:rsidRPr="004C73BA">
              <w:rPr>
                <w:color w:val="000000" w:themeColor="text1"/>
              </w:rPr>
              <w:t xml:space="preserve">(Please </w:t>
            </w:r>
            <w:r>
              <w:rPr>
                <w:color w:val="000000" w:themeColor="text1"/>
              </w:rPr>
              <w:t>describe</w:t>
            </w:r>
            <w:r w:rsidRPr="004C73BA">
              <w:rPr>
                <w:color w:val="000000" w:themeColor="text1"/>
              </w:rPr>
              <w:t>):</w:t>
            </w:r>
          </w:p>
          <w:p w14:paraId="6F622040" w14:textId="77777777" w:rsidR="00AA27DB" w:rsidRPr="004C73BA" w:rsidRDefault="00AA27DB" w:rsidP="00AA27DB"/>
        </w:tc>
        <w:tc>
          <w:tcPr>
            <w:tcW w:w="5130" w:type="dxa"/>
          </w:tcPr>
          <w:p w14:paraId="7FB4A842" w14:textId="59DDD41F" w:rsidR="00AA27DB" w:rsidRPr="004C73BA" w:rsidRDefault="00AA27DB" w:rsidP="00AA27DB">
            <w:r w:rsidRPr="004C73BA">
              <w:t xml:space="preserve">Use case: </w:t>
            </w:r>
            <w:r w:rsidRPr="004C73BA">
              <w:rPr>
                <w:i/>
                <w:iCs/>
              </w:rPr>
              <w:t>[insert name]</w:t>
            </w:r>
          </w:p>
          <w:p w14:paraId="50A7DC71" w14:textId="77777777" w:rsidR="00AA27DB" w:rsidRPr="004C73BA" w:rsidRDefault="00AA27DB" w:rsidP="00AA27DB">
            <w:r w:rsidRPr="004C73BA">
              <w:t>1.</w:t>
            </w:r>
          </w:p>
          <w:p w14:paraId="52C0CD9E" w14:textId="77777777" w:rsidR="00AA27DB" w:rsidRPr="004C73BA" w:rsidRDefault="00AA27DB" w:rsidP="00AA27DB">
            <w:r w:rsidRPr="004C73BA">
              <w:t>2.</w:t>
            </w:r>
          </w:p>
          <w:p w14:paraId="499CF5D2" w14:textId="77777777" w:rsidR="00AA27DB" w:rsidRPr="004C73BA" w:rsidRDefault="00AA27DB" w:rsidP="00AA27DB">
            <w:r w:rsidRPr="004C73BA">
              <w:t>3.</w:t>
            </w:r>
          </w:p>
          <w:p w14:paraId="32749C53" w14:textId="24F2A462" w:rsidR="00AA27DB" w:rsidRPr="004C73BA" w:rsidRDefault="00AA27DB" w:rsidP="00AA27DB">
            <w:r w:rsidRPr="004C73BA">
              <w:t>Etc.</w:t>
            </w:r>
          </w:p>
        </w:tc>
        <w:tc>
          <w:tcPr>
            <w:tcW w:w="4950" w:type="dxa"/>
          </w:tcPr>
          <w:p w14:paraId="3E9DF5FE" w14:textId="77777777" w:rsidR="00AA27DB" w:rsidRPr="004C73BA" w:rsidRDefault="00AA27DB" w:rsidP="00AA27DB"/>
        </w:tc>
      </w:tr>
      <w:tr w:rsidR="00AA27DB" w:rsidRPr="0001271E" w14:paraId="68CEBD3D" w14:textId="77777777" w:rsidTr="00667BE8">
        <w:tc>
          <w:tcPr>
            <w:tcW w:w="3235" w:type="dxa"/>
          </w:tcPr>
          <w:p w14:paraId="1CF9374E" w14:textId="77777777" w:rsidR="00AA27DB" w:rsidRPr="004C73BA" w:rsidRDefault="00AA27DB" w:rsidP="00AA27DB">
            <w:r w:rsidRPr="004C73BA">
              <w:t xml:space="preserve">Other goals </w:t>
            </w:r>
            <w:r w:rsidRPr="004C73BA">
              <w:rPr>
                <w:i/>
                <w:iCs/>
              </w:rPr>
              <w:t>[ADD IF NEEDED]</w:t>
            </w:r>
          </w:p>
          <w:p w14:paraId="1FCB7990" w14:textId="5EEE1AD9" w:rsidR="00AA27DB" w:rsidRPr="004C73BA" w:rsidRDefault="00AA27DB" w:rsidP="00AA27DB">
            <w:r w:rsidRPr="004C73BA">
              <w:t xml:space="preserve">(Please </w:t>
            </w:r>
            <w:r>
              <w:rPr>
                <w:color w:val="000000" w:themeColor="text1"/>
              </w:rPr>
              <w:t>describe</w:t>
            </w:r>
            <w:r w:rsidRPr="004C73BA">
              <w:t>):</w:t>
            </w:r>
          </w:p>
          <w:p w14:paraId="5C035510" w14:textId="77777777" w:rsidR="00AA27DB" w:rsidRPr="004C73BA" w:rsidRDefault="00AA27DB" w:rsidP="00AA27DB"/>
        </w:tc>
        <w:tc>
          <w:tcPr>
            <w:tcW w:w="5130" w:type="dxa"/>
          </w:tcPr>
          <w:p w14:paraId="3245589C" w14:textId="22757DD4" w:rsidR="00AA27DB" w:rsidRPr="004C73BA" w:rsidRDefault="00AA27DB" w:rsidP="00AA27DB">
            <w:r w:rsidRPr="004C73BA">
              <w:t xml:space="preserve">Use case: </w:t>
            </w:r>
            <w:r w:rsidRPr="004C73BA">
              <w:rPr>
                <w:i/>
                <w:iCs/>
              </w:rPr>
              <w:t>[insert name]</w:t>
            </w:r>
          </w:p>
          <w:p w14:paraId="29651B36" w14:textId="77777777" w:rsidR="00AA27DB" w:rsidRPr="004C73BA" w:rsidRDefault="00AA27DB" w:rsidP="00AA27DB">
            <w:r w:rsidRPr="004C73BA">
              <w:t>1.</w:t>
            </w:r>
          </w:p>
          <w:p w14:paraId="26D1A57C" w14:textId="77777777" w:rsidR="00AA27DB" w:rsidRPr="004C73BA" w:rsidRDefault="00AA27DB" w:rsidP="00AA27DB">
            <w:r w:rsidRPr="004C73BA">
              <w:t>2.</w:t>
            </w:r>
          </w:p>
          <w:p w14:paraId="53C648BB" w14:textId="77777777" w:rsidR="00AA27DB" w:rsidRPr="004C73BA" w:rsidRDefault="00AA27DB" w:rsidP="00AA27DB">
            <w:r w:rsidRPr="004C73BA">
              <w:t>3.</w:t>
            </w:r>
          </w:p>
          <w:p w14:paraId="06E33928" w14:textId="6FBF9CE3" w:rsidR="00AA27DB" w:rsidRPr="004C73BA" w:rsidRDefault="00AA27DB" w:rsidP="00AA27DB">
            <w:r w:rsidRPr="004C73BA">
              <w:t>Etc.</w:t>
            </w:r>
          </w:p>
        </w:tc>
        <w:tc>
          <w:tcPr>
            <w:tcW w:w="4950" w:type="dxa"/>
          </w:tcPr>
          <w:p w14:paraId="56146E0D" w14:textId="77777777" w:rsidR="00AA27DB" w:rsidRPr="004C73BA" w:rsidRDefault="00AA27DB" w:rsidP="00AA27DB"/>
        </w:tc>
      </w:tr>
    </w:tbl>
    <w:p w14:paraId="5A82AE9F" w14:textId="77777777" w:rsidR="00B77E9F" w:rsidRPr="0001271E" w:rsidRDefault="00B77E9F" w:rsidP="00E327A3"/>
    <w:p w14:paraId="6271FE33" w14:textId="77777777" w:rsidR="00B77E9F" w:rsidRPr="0001271E" w:rsidRDefault="00B77E9F" w:rsidP="00AA0ADD">
      <w:pPr>
        <w:pStyle w:val="Heading2"/>
        <w:sectPr w:rsidR="00B77E9F" w:rsidRPr="0001271E" w:rsidSect="00B77E9F">
          <w:pgSz w:w="15840" w:h="12240" w:orient="landscape" w:code="1"/>
          <w:pgMar w:top="1440" w:right="432" w:bottom="1440" w:left="1440" w:header="720" w:footer="720" w:gutter="0"/>
          <w:cols w:space="720"/>
          <w:docGrid w:linePitch="360"/>
        </w:sectPr>
      </w:pPr>
    </w:p>
    <w:p w14:paraId="238991A6" w14:textId="2CEFB3E1" w:rsidR="00FA4F11" w:rsidRPr="0001271E" w:rsidRDefault="00E964A5" w:rsidP="00AA0ADD">
      <w:pPr>
        <w:pStyle w:val="Heading2"/>
      </w:pPr>
      <w:r w:rsidRPr="0001271E">
        <w:lastRenderedPageBreak/>
        <w:t xml:space="preserve">PART </w:t>
      </w:r>
      <w:r w:rsidR="00C83A82" w:rsidRPr="0001271E">
        <w:t>3</w:t>
      </w:r>
      <w:r w:rsidRPr="0001271E">
        <w:t xml:space="preserve"> </w:t>
      </w:r>
      <w:r w:rsidR="00A141F8" w:rsidRPr="0001271E">
        <w:t>of</w:t>
      </w:r>
      <w:r w:rsidRPr="0001271E">
        <w:t xml:space="preserve"> </w:t>
      </w:r>
      <w:r w:rsidR="00C83A82" w:rsidRPr="0001271E">
        <w:t>3</w:t>
      </w:r>
      <w:r w:rsidRPr="0001271E">
        <w:t>: WRAP</w:t>
      </w:r>
      <w:r w:rsidR="00C432C8">
        <w:t>-</w:t>
      </w:r>
      <w:r w:rsidRPr="0001271E">
        <w:t>UP</w:t>
      </w:r>
    </w:p>
    <w:p w14:paraId="6FA559A7" w14:textId="77777777" w:rsidR="00392F3D" w:rsidRPr="0001271E" w:rsidRDefault="00392F3D" w:rsidP="00BA371D">
      <w:pPr>
        <w:rPr>
          <w:rFonts w:cstheme="minorHAnsi"/>
        </w:rPr>
      </w:pPr>
    </w:p>
    <w:tbl>
      <w:tblPr>
        <w:tblStyle w:val="TableGrid"/>
        <w:tblW w:w="0" w:type="auto"/>
        <w:tblLook w:val="04A0" w:firstRow="1" w:lastRow="0" w:firstColumn="1" w:lastColumn="0" w:noHBand="0" w:noVBand="1"/>
      </w:tblPr>
      <w:tblGrid>
        <w:gridCol w:w="9350"/>
      </w:tblGrid>
      <w:tr w:rsidR="00B1389B" w:rsidRPr="0001271E" w14:paraId="569CFE18" w14:textId="77777777" w:rsidTr="003E3407">
        <w:tc>
          <w:tcPr>
            <w:tcW w:w="9350" w:type="dxa"/>
          </w:tcPr>
          <w:p w14:paraId="356D5F65" w14:textId="5D53DDCE" w:rsidR="009B373C" w:rsidRPr="003D4CB0" w:rsidRDefault="00B1389B" w:rsidP="005C393A">
            <w:pPr>
              <w:pStyle w:val="ListParagraph"/>
              <w:numPr>
                <w:ilvl w:val="0"/>
                <w:numId w:val="25"/>
              </w:numPr>
              <w:rPr>
                <w:rFonts w:cstheme="minorHAnsi"/>
                <w:b/>
                <w:sz w:val="24"/>
                <w:szCs w:val="24"/>
              </w:rPr>
            </w:pPr>
            <w:r w:rsidRPr="003D4CB0">
              <w:rPr>
                <w:rFonts w:cstheme="minorHAnsi"/>
                <w:b/>
                <w:sz w:val="24"/>
                <w:szCs w:val="24"/>
              </w:rPr>
              <w:t>In your view, how is the project doing with respect to meeting original expectations (i.e., as stated in the project proposal)?</w:t>
            </w:r>
          </w:p>
          <w:p w14:paraId="36C54044" w14:textId="510934BA" w:rsidR="00525895" w:rsidRPr="003D4CB0" w:rsidRDefault="00525895" w:rsidP="00525895">
            <w:pPr>
              <w:rPr>
                <w:rFonts w:cstheme="minorHAnsi"/>
                <w:b/>
              </w:rPr>
            </w:pPr>
          </w:p>
          <w:p w14:paraId="6938AD97" w14:textId="77777777" w:rsidR="00525895" w:rsidRPr="003D4CB0" w:rsidRDefault="00525895" w:rsidP="00525895">
            <w:pPr>
              <w:rPr>
                <w:rFonts w:cstheme="minorHAnsi"/>
                <w:b/>
              </w:rPr>
            </w:pPr>
          </w:p>
          <w:p w14:paraId="3FF165C1" w14:textId="77777777" w:rsidR="009B373C" w:rsidRPr="0001271E" w:rsidRDefault="009B373C" w:rsidP="009B373C">
            <w:pPr>
              <w:rPr>
                <w:rFonts w:cstheme="minorHAnsi"/>
                <w:b/>
              </w:rPr>
            </w:pPr>
          </w:p>
          <w:p w14:paraId="2AD98291" w14:textId="77777777" w:rsidR="00A26286" w:rsidRPr="0001271E" w:rsidRDefault="00A26286" w:rsidP="009B373C">
            <w:pPr>
              <w:rPr>
                <w:rFonts w:cstheme="minorHAnsi"/>
                <w:b/>
              </w:rPr>
            </w:pPr>
          </w:p>
          <w:p w14:paraId="7572CC44" w14:textId="37CB5D84" w:rsidR="00457A9A" w:rsidRPr="0001271E" w:rsidRDefault="00457A9A" w:rsidP="009B373C">
            <w:pPr>
              <w:rPr>
                <w:rFonts w:cstheme="minorHAnsi"/>
                <w:b/>
              </w:rPr>
            </w:pPr>
          </w:p>
          <w:p w14:paraId="0FCF6D6B" w14:textId="77777777" w:rsidR="00B33C85" w:rsidRPr="0001271E" w:rsidRDefault="00B33C85" w:rsidP="009B373C">
            <w:pPr>
              <w:rPr>
                <w:rFonts w:cstheme="minorHAnsi"/>
                <w:b/>
              </w:rPr>
            </w:pPr>
          </w:p>
          <w:p w14:paraId="5E593FCA" w14:textId="20F10FA3" w:rsidR="00525895" w:rsidRPr="0001271E" w:rsidRDefault="00525895" w:rsidP="009B373C">
            <w:pPr>
              <w:rPr>
                <w:rFonts w:cstheme="minorHAnsi"/>
                <w:b/>
              </w:rPr>
            </w:pPr>
          </w:p>
          <w:p w14:paraId="5AF19F3A" w14:textId="5847193E" w:rsidR="00525895" w:rsidRDefault="00525895" w:rsidP="009B373C">
            <w:pPr>
              <w:rPr>
                <w:rFonts w:cstheme="minorHAnsi"/>
                <w:b/>
              </w:rPr>
            </w:pPr>
          </w:p>
          <w:p w14:paraId="3AA0559C" w14:textId="340125B4" w:rsidR="004E0962" w:rsidRDefault="004E0962" w:rsidP="009B373C">
            <w:pPr>
              <w:rPr>
                <w:rFonts w:cstheme="minorHAnsi"/>
                <w:b/>
              </w:rPr>
            </w:pPr>
          </w:p>
          <w:p w14:paraId="2B1030AD" w14:textId="77777777" w:rsidR="004E0962" w:rsidRPr="0001271E" w:rsidRDefault="004E0962" w:rsidP="009B373C">
            <w:pPr>
              <w:rPr>
                <w:rFonts w:cstheme="minorHAnsi"/>
                <w:b/>
              </w:rPr>
            </w:pPr>
          </w:p>
          <w:p w14:paraId="2B7F9D58" w14:textId="77777777" w:rsidR="00B33C85" w:rsidRPr="0001271E" w:rsidRDefault="00B33C85" w:rsidP="009B373C">
            <w:pPr>
              <w:rPr>
                <w:rFonts w:cstheme="minorHAnsi"/>
                <w:b/>
              </w:rPr>
            </w:pPr>
          </w:p>
          <w:p w14:paraId="2470F59A" w14:textId="77777777" w:rsidR="00B33C85" w:rsidRPr="0001271E" w:rsidRDefault="00B33C85" w:rsidP="009B373C">
            <w:pPr>
              <w:rPr>
                <w:rFonts w:cstheme="minorHAnsi"/>
                <w:b/>
              </w:rPr>
            </w:pPr>
          </w:p>
          <w:p w14:paraId="0F340F2A" w14:textId="0C2961AB" w:rsidR="005C393A" w:rsidRPr="0001271E" w:rsidRDefault="005C393A" w:rsidP="009B373C">
            <w:pPr>
              <w:rPr>
                <w:rFonts w:cstheme="minorHAnsi"/>
                <w:b/>
              </w:rPr>
            </w:pPr>
          </w:p>
          <w:p w14:paraId="2A949F96" w14:textId="77777777" w:rsidR="00B33C85" w:rsidRPr="0001271E" w:rsidRDefault="00B33C85" w:rsidP="009B373C">
            <w:pPr>
              <w:rPr>
                <w:rFonts w:cstheme="minorHAnsi"/>
                <w:b/>
              </w:rPr>
            </w:pPr>
          </w:p>
          <w:p w14:paraId="6BDEA104" w14:textId="77777777" w:rsidR="00B33C85" w:rsidRPr="0001271E" w:rsidRDefault="00B33C85" w:rsidP="009B373C">
            <w:pPr>
              <w:rPr>
                <w:rFonts w:cstheme="minorHAnsi"/>
                <w:b/>
              </w:rPr>
            </w:pPr>
          </w:p>
          <w:p w14:paraId="291B8347" w14:textId="77777777" w:rsidR="005C393A" w:rsidRPr="0001271E" w:rsidRDefault="005C393A" w:rsidP="009B373C">
            <w:pPr>
              <w:rPr>
                <w:rFonts w:cstheme="minorHAnsi"/>
                <w:b/>
              </w:rPr>
            </w:pPr>
          </w:p>
          <w:p w14:paraId="13F5E303" w14:textId="77777777" w:rsidR="00525895" w:rsidRPr="0001271E" w:rsidRDefault="00525895" w:rsidP="009B373C">
            <w:pPr>
              <w:rPr>
                <w:rFonts w:cstheme="minorHAnsi"/>
                <w:b/>
              </w:rPr>
            </w:pPr>
          </w:p>
          <w:p w14:paraId="50133381" w14:textId="77777777" w:rsidR="00EF5D5D" w:rsidRPr="0001271E" w:rsidRDefault="00EF5D5D" w:rsidP="009B373C">
            <w:pPr>
              <w:rPr>
                <w:rFonts w:cstheme="minorHAnsi"/>
                <w:b/>
              </w:rPr>
            </w:pPr>
          </w:p>
          <w:p w14:paraId="0BABBDCC" w14:textId="77777777" w:rsidR="009B373C" w:rsidRPr="0001271E" w:rsidRDefault="009B373C" w:rsidP="009B373C">
            <w:pPr>
              <w:rPr>
                <w:rFonts w:cstheme="minorHAnsi"/>
                <w:b/>
              </w:rPr>
            </w:pPr>
          </w:p>
        </w:tc>
      </w:tr>
      <w:tr w:rsidR="009A41F9" w:rsidRPr="0001271E" w14:paraId="693EC938" w14:textId="77777777" w:rsidTr="003E3407">
        <w:trPr>
          <w:trHeight w:val="2880"/>
        </w:trPr>
        <w:tc>
          <w:tcPr>
            <w:tcW w:w="9350" w:type="dxa"/>
          </w:tcPr>
          <w:p w14:paraId="7FDB0671" w14:textId="2D9A6A17" w:rsidR="009A41F9" w:rsidRPr="00C97470" w:rsidRDefault="009A41F9" w:rsidP="005C393A">
            <w:pPr>
              <w:pStyle w:val="ListParagraph"/>
              <w:numPr>
                <w:ilvl w:val="0"/>
                <w:numId w:val="25"/>
              </w:numPr>
              <w:rPr>
                <w:rFonts w:cstheme="minorHAnsi"/>
                <w:b/>
                <w:sz w:val="24"/>
                <w:szCs w:val="24"/>
              </w:rPr>
            </w:pPr>
            <w:r w:rsidRPr="00C97470">
              <w:rPr>
                <w:rFonts w:cstheme="minorHAnsi"/>
                <w:b/>
                <w:sz w:val="24"/>
                <w:szCs w:val="24"/>
              </w:rPr>
              <w:t xml:space="preserve">How do deployment and operational costs of the project compare </w:t>
            </w:r>
            <w:r w:rsidR="00C131AC" w:rsidRPr="00C97470">
              <w:rPr>
                <w:rFonts w:cstheme="minorHAnsi"/>
                <w:b/>
                <w:sz w:val="24"/>
                <w:szCs w:val="24"/>
              </w:rPr>
              <w:t>with</w:t>
            </w:r>
            <w:r w:rsidRPr="00C97470">
              <w:rPr>
                <w:rFonts w:cstheme="minorHAnsi"/>
                <w:b/>
                <w:sz w:val="24"/>
                <w:szCs w:val="24"/>
              </w:rPr>
              <w:t xml:space="preserve"> the benefits and savings the project provides</w:t>
            </w:r>
            <w:r w:rsidR="004D078F" w:rsidRPr="00C97470">
              <w:rPr>
                <w:rFonts w:cstheme="minorHAnsi"/>
                <w:b/>
                <w:sz w:val="24"/>
                <w:szCs w:val="24"/>
              </w:rPr>
              <w:t xml:space="preserve">; </w:t>
            </w:r>
            <w:r w:rsidR="00C131AC" w:rsidRPr="00C97470">
              <w:rPr>
                <w:rFonts w:cstheme="minorHAnsi"/>
                <w:b/>
                <w:sz w:val="24"/>
                <w:szCs w:val="24"/>
              </w:rPr>
              <w:t>that is</w:t>
            </w:r>
            <w:r w:rsidR="004D078F" w:rsidRPr="00C97470">
              <w:rPr>
                <w:rFonts w:cstheme="minorHAnsi"/>
                <w:b/>
                <w:sz w:val="24"/>
                <w:szCs w:val="24"/>
              </w:rPr>
              <w:t>, can you provide a</w:t>
            </w:r>
            <w:r w:rsidR="00392F3D" w:rsidRPr="00C97470">
              <w:rPr>
                <w:rFonts w:cstheme="minorHAnsi"/>
                <w:b/>
                <w:sz w:val="24"/>
                <w:szCs w:val="24"/>
              </w:rPr>
              <w:t>n objective</w:t>
            </w:r>
            <w:r w:rsidR="004D078F" w:rsidRPr="00C97470">
              <w:rPr>
                <w:rFonts w:cstheme="minorHAnsi"/>
                <w:b/>
                <w:sz w:val="24"/>
                <w:szCs w:val="24"/>
              </w:rPr>
              <w:t xml:space="preserve"> </w:t>
            </w:r>
            <w:r w:rsidR="00C131AC" w:rsidRPr="00C97470">
              <w:rPr>
                <w:rFonts w:cstheme="minorHAnsi"/>
                <w:b/>
                <w:sz w:val="24"/>
                <w:szCs w:val="24"/>
              </w:rPr>
              <w:t>b</w:t>
            </w:r>
            <w:r w:rsidR="00385BCB" w:rsidRPr="00C97470">
              <w:rPr>
                <w:rFonts w:cstheme="minorHAnsi"/>
                <w:b/>
                <w:sz w:val="24"/>
                <w:szCs w:val="24"/>
              </w:rPr>
              <w:t>enefit</w:t>
            </w:r>
            <w:r w:rsidR="00C131AC" w:rsidRPr="00C97470">
              <w:rPr>
                <w:rFonts w:cstheme="minorHAnsi"/>
                <w:b/>
                <w:sz w:val="24"/>
                <w:szCs w:val="24"/>
              </w:rPr>
              <w:t>–c</w:t>
            </w:r>
            <w:r w:rsidR="0028794C" w:rsidRPr="00C97470">
              <w:rPr>
                <w:rFonts w:cstheme="minorHAnsi"/>
                <w:b/>
                <w:sz w:val="24"/>
                <w:szCs w:val="24"/>
              </w:rPr>
              <w:t>ost</w:t>
            </w:r>
            <w:r w:rsidR="004D078F" w:rsidRPr="00C97470">
              <w:rPr>
                <w:rFonts w:cstheme="minorHAnsi"/>
                <w:b/>
                <w:sz w:val="24"/>
                <w:szCs w:val="24"/>
              </w:rPr>
              <w:t xml:space="preserve"> analysis</w:t>
            </w:r>
            <w:r w:rsidR="0028794C" w:rsidRPr="00C97470">
              <w:rPr>
                <w:rFonts w:cstheme="minorHAnsi"/>
                <w:b/>
                <w:sz w:val="24"/>
                <w:szCs w:val="24"/>
              </w:rPr>
              <w:t xml:space="preserve"> </w:t>
            </w:r>
            <w:r w:rsidR="00392F3D" w:rsidRPr="00C97470">
              <w:rPr>
                <w:rFonts w:cstheme="minorHAnsi"/>
                <w:b/>
                <w:sz w:val="24"/>
                <w:szCs w:val="24"/>
              </w:rPr>
              <w:t>or alternat</w:t>
            </w:r>
            <w:r w:rsidR="00C131AC" w:rsidRPr="00C97470">
              <w:rPr>
                <w:rFonts w:cstheme="minorHAnsi"/>
                <w:b/>
                <w:sz w:val="24"/>
                <w:szCs w:val="24"/>
              </w:rPr>
              <w:t>iv</w:t>
            </w:r>
            <w:r w:rsidR="00392F3D" w:rsidRPr="00C97470">
              <w:rPr>
                <w:rFonts w:cstheme="minorHAnsi"/>
                <w:b/>
                <w:sz w:val="24"/>
                <w:szCs w:val="24"/>
              </w:rPr>
              <w:t>e subjective comparison</w:t>
            </w:r>
            <w:r w:rsidRPr="00C97470">
              <w:rPr>
                <w:rFonts w:cstheme="minorHAnsi"/>
                <w:b/>
                <w:sz w:val="24"/>
                <w:szCs w:val="24"/>
              </w:rPr>
              <w:t>?</w:t>
            </w:r>
          </w:p>
          <w:p w14:paraId="10931204" w14:textId="77777777" w:rsidR="009A41F9" w:rsidRPr="0001271E" w:rsidRDefault="009A41F9" w:rsidP="009A41F9">
            <w:pPr>
              <w:pStyle w:val="ListParagraph"/>
              <w:rPr>
                <w:rFonts w:cstheme="minorHAnsi"/>
                <w:b/>
              </w:rPr>
            </w:pPr>
          </w:p>
          <w:p w14:paraId="7526EBC2" w14:textId="43F8FA24" w:rsidR="00457A9A" w:rsidRDefault="00457A9A" w:rsidP="009A41F9">
            <w:pPr>
              <w:pStyle w:val="ListParagraph"/>
              <w:rPr>
                <w:rFonts w:cstheme="minorHAnsi"/>
                <w:b/>
              </w:rPr>
            </w:pPr>
          </w:p>
          <w:p w14:paraId="41A0FE43" w14:textId="77777777" w:rsidR="004E0962" w:rsidRPr="0001271E" w:rsidRDefault="004E0962" w:rsidP="009A41F9">
            <w:pPr>
              <w:pStyle w:val="ListParagraph"/>
              <w:rPr>
                <w:rFonts w:cstheme="minorHAnsi"/>
                <w:b/>
              </w:rPr>
            </w:pPr>
          </w:p>
          <w:p w14:paraId="712F562D" w14:textId="5B12A549" w:rsidR="00457A9A" w:rsidRPr="0001271E" w:rsidRDefault="00457A9A" w:rsidP="009A41F9">
            <w:pPr>
              <w:pStyle w:val="ListParagraph"/>
              <w:rPr>
                <w:rFonts w:cstheme="minorHAnsi"/>
                <w:b/>
              </w:rPr>
            </w:pPr>
          </w:p>
          <w:p w14:paraId="755BBF07" w14:textId="23A55AE5" w:rsidR="00525895" w:rsidRPr="0001271E" w:rsidRDefault="00525895" w:rsidP="009A41F9">
            <w:pPr>
              <w:pStyle w:val="ListParagraph"/>
              <w:rPr>
                <w:rFonts w:cstheme="minorHAnsi"/>
                <w:b/>
              </w:rPr>
            </w:pPr>
          </w:p>
          <w:p w14:paraId="199CBF70" w14:textId="77777777" w:rsidR="00B33C85" w:rsidRPr="0001271E" w:rsidRDefault="00B33C85" w:rsidP="009A41F9">
            <w:pPr>
              <w:pStyle w:val="ListParagraph"/>
              <w:rPr>
                <w:rFonts w:cstheme="minorHAnsi"/>
                <w:b/>
              </w:rPr>
            </w:pPr>
          </w:p>
          <w:p w14:paraId="13A4E3FF" w14:textId="77777777" w:rsidR="00B33C85" w:rsidRPr="0001271E" w:rsidRDefault="00B33C85" w:rsidP="009A41F9">
            <w:pPr>
              <w:pStyle w:val="ListParagraph"/>
              <w:rPr>
                <w:rFonts w:cstheme="minorHAnsi"/>
                <w:b/>
              </w:rPr>
            </w:pPr>
          </w:p>
          <w:p w14:paraId="400A0158" w14:textId="56D3F66F" w:rsidR="009B373C" w:rsidRPr="0001271E" w:rsidRDefault="009B373C" w:rsidP="009A41F9">
            <w:pPr>
              <w:pStyle w:val="ListParagraph"/>
              <w:rPr>
                <w:rFonts w:cstheme="minorHAnsi"/>
                <w:b/>
              </w:rPr>
            </w:pPr>
          </w:p>
          <w:p w14:paraId="1CA1F464" w14:textId="77777777" w:rsidR="00B33C85" w:rsidRPr="0001271E" w:rsidRDefault="00B33C85" w:rsidP="009A41F9">
            <w:pPr>
              <w:pStyle w:val="ListParagraph"/>
              <w:rPr>
                <w:rFonts w:cstheme="minorHAnsi"/>
                <w:b/>
              </w:rPr>
            </w:pPr>
          </w:p>
          <w:p w14:paraId="5126AB7A" w14:textId="77777777" w:rsidR="00B33C85" w:rsidRPr="0001271E" w:rsidRDefault="00B33C85" w:rsidP="009A41F9">
            <w:pPr>
              <w:pStyle w:val="ListParagraph"/>
              <w:rPr>
                <w:rFonts w:cstheme="minorHAnsi"/>
                <w:b/>
              </w:rPr>
            </w:pPr>
          </w:p>
          <w:p w14:paraId="538AC166" w14:textId="77777777" w:rsidR="005C393A" w:rsidRPr="0001271E" w:rsidRDefault="005C393A" w:rsidP="009A41F9">
            <w:pPr>
              <w:pStyle w:val="ListParagraph"/>
              <w:rPr>
                <w:rFonts w:cstheme="minorHAnsi"/>
                <w:b/>
              </w:rPr>
            </w:pPr>
          </w:p>
          <w:p w14:paraId="493F01B3" w14:textId="11310274" w:rsidR="00525895" w:rsidRPr="0001271E" w:rsidRDefault="00525895" w:rsidP="009A41F9">
            <w:pPr>
              <w:pStyle w:val="ListParagraph"/>
              <w:rPr>
                <w:rFonts w:cstheme="minorHAnsi"/>
                <w:b/>
              </w:rPr>
            </w:pPr>
          </w:p>
          <w:p w14:paraId="2037C820" w14:textId="17053F01" w:rsidR="00525895" w:rsidRPr="0001271E" w:rsidRDefault="00525895" w:rsidP="009A41F9">
            <w:pPr>
              <w:pStyle w:val="ListParagraph"/>
              <w:rPr>
                <w:rFonts w:cstheme="minorHAnsi"/>
                <w:b/>
              </w:rPr>
            </w:pPr>
          </w:p>
          <w:p w14:paraId="3F4ED8DD" w14:textId="3A97DB51" w:rsidR="00525895" w:rsidRPr="0001271E" w:rsidRDefault="00525895" w:rsidP="009A41F9">
            <w:pPr>
              <w:pStyle w:val="ListParagraph"/>
              <w:rPr>
                <w:rFonts w:cstheme="minorHAnsi"/>
                <w:b/>
              </w:rPr>
            </w:pPr>
          </w:p>
          <w:p w14:paraId="6EC58B37" w14:textId="77777777" w:rsidR="00126C93" w:rsidRPr="0001271E" w:rsidRDefault="00126C93" w:rsidP="009A41F9">
            <w:pPr>
              <w:pStyle w:val="ListParagraph"/>
              <w:rPr>
                <w:rFonts w:cstheme="minorHAnsi"/>
                <w:b/>
              </w:rPr>
            </w:pPr>
          </w:p>
          <w:p w14:paraId="5AE276B1" w14:textId="77777777" w:rsidR="009B373C" w:rsidRPr="0001271E" w:rsidRDefault="009B373C" w:rsidP="009A41F9">
            <w:pPr>
              <w:pStyle w:val="ListParagraph"/>
              <w:rPr>
                <w:rFonts w:cstheme="minorHAnsi"/>
                <w:b/>
              </w:rPr>
            </w:pPr>
          </w:p>
          <w:p w14:paraId="3CF04974" w14:textId="77777777" w:rsidR="009B373C" w:rsidRPr="0001271E" w:rsidRDefault="009B373C" w:rsidP="009A41F9">
            <w:pPr>
              <w:pStyle w:val="ListParagraph"/>
              <w:rPr>
                <w:rFonts w:cstheme="minorHAnsi"/>
                <w:b/>
              </w:rPr>
            </w:pPr>
          </w:p>
        </w:tc>
      </w:tr>
      <w:tr w:rsidR="009A41F9" w:rsidRPr="00992246" w14:paraId="191161C0" w14:textId="77777777" w:rsidTr="003E3407">
        <w:tc>
          <w:tcPr>
            <w:tcW w:w="9350" w:type="dxa"/>
          </w:tcPr>
          <w:p w14:paraId="0A76E19F" w14:textId="6F88D850" w:rsidR="006E38A4" w:rsidRPr="00992246" w:rsidRDefault="006E38A4" w:rsidP="005C393A">
            <w:pPr>
              <w:pStyle w:val="ListParagraph"/>
              <w:numPr>
                <w:ilvl w:val="0"/>
                <w:numId w:val="25"/>
              </w:numPr>
              <w:rPr>
                <w:rFonts w:cstheme="minorHAnsi"/>
                <w:b/>
                <w:sz w:val="24"/>
                <w:szCs w:val="24"/>
              </w:rPr>
            </w:pPr>
            <w:r w:rsidRPr="00992246">
              <w:rPr>
                <w:rFonts w:cstheme="minorHAnsi"/>
                <w:b/>
                <w:sz w:val="24"/>
                <w:szCs w:val="24"/>
              </w:rPr>
              <w:lastRenderedPageBreak/>
              <w:t>Challenges may arise throughout the project development, deployment, and operational phases. Grantees have faced challenges relat</w:t>
            </w:r>
            <w:r w:rsidR="00285EDC" w:rsidRPr="00992246">
              <w:rPr>
                <w:rFonts w:cstheme="minorHAnsi"/>
                <w:b/>
                <w:sz w:val="24"/>
                <w:szCs w:val="24"/>
              </w:rPr>
              <w:t>ed</w:t>
            </w:r>
            <w:r w:rsidRPr="00992246">
              <w:rPr>
                <w:rFonts w:cstheme="minorHAnsi"/>
                <w:b/>
                <w:sz w:val="24"/>
                <w:szCs w:val="24"/>
              </w:rPr>
              <w:t xml:space="preserve"> to procurement, stakeholder coordination, </w:t>
            </w:r>
            <w:r w:rsidR="003C27DE">
              <w:rPr>
                <w:rFonts w:cstheme="minorHAnsi"/>
                <w:b/>
                <w:sz w:val="24"/>
                <w:szCs w:val="24"/>
              </w:rPr>
              <w:t>regulatory</w:t>
            </w:r>
            <w:r w:rsidRPr="00992246">
              <w:rPr>
                <w:rFonts w:cstheme="minorHAnsi"/>
                <w:b/>
                <w:sz w:val="24"/>
                <w:szCs w:val="24"/>
              </w:rPr>
              <w:t xml:space="preserve"> requirements, technology, and evaluation</w:t>
            </w:r>
            <w:r w:rsidR="006E63B3" w:rsidRPr="00992246">
              <w:rPr>
                <w:rFonts w:cstheme="minorHAnsi"/>
                <w:b/>
                <w:sz w:val="24"/>
                <w:szCs w:val="24"/>
              </w:rPr>
              <w:t>, among others</w:t>
            </w:r>
            <w:r w:rsidRPr="00992246">
              <w:rPr>
                <w:rFonts w:cstheme="minorHAnsi"/>
                <w:b/>
                <w:sz w:val="24"/>
                <w:szCs w:val="24"/>
              </w:rPr>
              <w:t>.</w:t>
            </w:r>
          </w:p>
          <w:p w14:paraId="3EE9BD8C" w14:textId="77777777" w:rsidR="006E38A4" w:rsidRPr="00992246" w:rsidRDefault="006E38A4" w:rsidP="006E38A4">
            <w:pPr>
              <w:pStyle w:val="ListParagraph"/>
              <w:rPr>
                <w:rFonts w:cstheme="minorHAnsi"/>
                <w:b/>
                <w:sz w:val="24"/>
                <w:szCs w:val="24"/>
              </w:rPr>
            </w:pPr>
          </w:p>
          <w:p w14:paraId="0C9D509C" w14:textId="06E98796" w:rsidR="006D4F83" w:rsidRPr="00992246" w:rsidRDefault="00AE18A5" w:rsidP="006E38A4">
            <w:pPr>
              <w:pStyle w:val="ListParagraph"/>
              <w:rPr>
                <w:rFonts w:cstheme="minorHAnsi"/>
                <w:bCs/>
                <w:sz w:val="24"/>
                <w:szCs w:val="24"/>
              </w:rPr>
            </w:pPr>
            <w:r w:rsidRPr="00992246">
              <w:rPr>
                <w:rFonts w:cstheme="minorHAnsi"/>
                <w:b/>
                <w:sz w:val="24"/>
                <w:szCs w:val="24"/>
              </w:rPr>
              <w:t>P</w:t>
            </w:r>
            <w:r w:rsidR="006D4F83" w:rsidRPr="00992246">
              <w:rPr>
                <w:rFonts w:cstheme="minorHAnsi"/>
                <w:b/>
                <w:sz w:val="24"/>
                <w:szCs w:val="24"/>
              </w:rPr>
              <w:t>lease complete the following table regarding challenges and lessons learned from your deployment</w:t>
            </w:r>
            <w:r w:rsidR="00CB6D02" w:rsidRPr="00992246">
              <w:rPr>
                <w:rFonts w:cstheme="minorHAnsi"/>
                <w:b/>
                <w:sz w:val="24"/>
                <w:szCs w:val="24"/>
              </w:rPr>
              <w:t xml:space="preserve"> since your </w:t>
            </w:r>
            <w:r w:rsidR="00B67C5A" w:rsidRPr="00992246">
              <w:rPr>
                <w:rFonts w:cstheme="minorHAnsi"/>
                <w:b/>
                <w:sz w:val="24"/>
                <w:szCs w:val="24"/>
              </w:rPr>
              <w:t>previous</w:t>
            </w:r>
            <w:r w:rsidR="00CB6D02" w:rsidRPr="00992246">
              <w:rPr>
                <w:rFonts w:cstheme="minorHAnsi"/>
                <w:b/>
                <w:sz w:val="24"/>
                <w:szCs w:val="24"/>
              </w:rPr>
              <w:t xml:space="preserve"> </w:t>
            </w:r>
            <w:r w:rsidR="00B67C5A" w:rsidRPr="00992246">
              <w:rPr>
                <w:rFonts w:cstheme="minorHAnsi"/>
                <w:b/>
                <w:sz w:val="24"/>
                <w:szCs w:val="24"/>
              </w:rPr>
              <w:t>A</w:t>
            </w:r>
            <w:r w:rsidR="00CB6D02" w:rsidRPr="00992246">
              <w:rPr>
                <w:rFonts w:cstheme="minorHAnsi"/>
                <w:b/>
                <w:sz w:val="24"/>
                <w:szCs w:val="24"/>
              </w:rPr>
              <w:t xml:space="preserve">nnual </w:t>
            </w:r>
            <w:r w:rsidR="00B67C5A" w:rsidRPr="00992246">
              <w:rPr>
                <w:rFonts w:cstheme="minorHAnsi"/>
                <w:b/>
                <w:sz w:val="24"/>
                <w:szCs w:val="24"/>
              </w:rPr>
              <w:t>R</w:t>
            </w:r>
            <w:r w:rsidR="00CB6D02" w:rsidRPr="00992246">
              <w:rPr>
                <w:rFonts w:cstheme="minorHAnsi"/>
                <w:b/>
                <w:sz w:val="24"/>
                <w:szCs w:val="24"/>
              </w:rPr>
              <w:t>eport</w:t>
            </w:r>
            <w:r w:rsidR="006D4F83" w:rsidRPr="00992246">
              <w:rPr>
                <w:rFonts w:cstheme="minorHAnsi"/>
                <w:b/>
                <w:sz w:val="24"/>
                <w:szCs w:val="24"/>
              </w:rPr>
              <w:t xml:space="preserve">. </w:t>
            </w:r>
            <w:r w:rsidRPr="00992246">
              <w:rPr>
                <w:rFonts w:cstheme="minorHAnsi"/>
                <w:b/>
                <w:sz w:val="24"/>
                <w:szCs w:val="24"/>
              </w:rPr>
              <w:t>To the best of your ability, p</w:t>
            </w:r>
            <w:r w:rsidR="006D4F83" w:rsidRPr="00992246">
              <w:rPr>
                <w:rFonts w:cstheme="minorHAnsi"/>
                <w:b/>
                <w:sz w:val="24"/>
                <w:szCs w:val="24"/>
              </w:rPr>
              <w:t>rovide a description of specific challenges, lessons learned from the experience, and recommendations</w:t>
            </w:r>
            <w:r w:rsidR="00C131AC" w:rsidRPr="00992246">
              <w:rPr>
                <w:rFonts w:cstheme="minorHAnsi"/>
                <w:b/>
                <w:sz w:val="24"/>
                <w:szCs w:val="24"/>
              </w:rPr>
              <w:t>,</w:t>
            </w:r>
            <w:r w:rsidR="006D4F83" w:rsidRPr="00992246">
              <w:rPr>
                <w:rFonts w:cstheme="minorHAnsi"/>
                <w:b/>
                <w:sz w:val="24"/>
                <w:szCs w:val="24"/>
              </w:rPr>
              <w:t xml:space="preserve"> </w:t>
            </w:r>
            <w:r w:rsidR="006926B5" w:rsidRPr="00992246">
              <w:rPr>
                <w:rFonts w:cstheme="minorHAnsi"/>
                <w:b/>
                <w:sz w:val="24"/>
                <w:szCs w:val="24"/>
              </w:rPr>
              <w:t>if any</w:t>
            </w:r>
            <w:r w:rsidR="00C131AC" w:rsidRPr="00992246">
              <w:rPr>
                <w:rFonts w:cstheme="minorHAnsi"/>
                <w:b/>
                <w:sz w:val="24"/>
                <w:szCs w:val="24"/>
              </w:rPr>
              <w:t>,</w:t>
            </w:r>
            <w:r w:rsidR="006926B5" w:rsidRPr="00992246">
              <w:rPr>
                <w:rFonts w:cstheme="minorHAnsi"/>
                <w:b/>
                <w:sz w:val="24"/>
                <w:szCs w:val="24"/>
              </w:rPr>
              <w:t xml:space="preserve"> </w:t>
            </w:r>
            <w:r w:rsidR="006D4F83" w:rsidRPr="00992246">
              <w:rPr>
                <w:rFonts w:cstheme="minorHAnsi"/>
                <w:b/>
                <w:sz w:val="24"/>
                <w:szCs w:val="24"/>
              </w:rPr>
              <w:t>for future deployers</w:t>
            </w:r>
            <w:r w:rsidR="006926B5" w:rsidRPr="00992246">
              <w:rPr>
                <w:rFonts w:cstheme="minorHAnsi"/>
                <w:b/>
                <w:sz w:val="24"/>
                <w:szCs w:val="24"/>
              </w:rPr>
              <w:t xml:space="preserve">. </w:t>
            </w:r>
            <w:r w:rsidR="006D4F83" w:rsidRPr="00992246">
              <w:rPr>
                <w:rFonts w:cstheme="minorHAnsi"/>
                <w:b/>
                <w:sz w:val="24"/>
                <w:szCs w:val="24"/>
              </w:rPr>
              <w:t>The lessons learned should include</w:t>
            </w:r>
            <w:r w:rsidR="006D4F83" w:rsidRPr="00992246">
              <w:rPr>
                <w:rFonts w:cstheme="minorHAnsi"/>
                <w:sz w:val="24"/>
                <w:szCs w:val="24"/>
              </w:rPr>
              <w:t xml:space="preserve"> </w:t>
            </w:r>
            <w:r w:rsidR="00F67713" w:rsidRPr="00456C39">
              <w:rPr>
                <w:rFonts w:cstheme="minorHAnsi"/>
                <w:b/>
                <w:bCs/>
                <w:sz w:val="24"/>
                <w:szCs w:val="24"/>
              </w:rPr>
              <w:t xml:space="preserve">recommendations </w:t>
            </w:r>
            <w:r w:rsidR="0053424D" w:rsidRPr="00456C39">
              <w:rPr>
                <w:rFonts w:cstheme="minorHAnsi"/>
                <w:b/>
                <w:bCs/>
                <w:sz w:val="24"/>
                <w:szCs w:val="24"/>
              </w:rPr>
              <w:t xml:space="preserve">for </w:t>
            </w:r>
            <w:r w:rsidR="006D4F83" w:rsidRPr="00992246">
              <w:rPr>
                <w:rFonts w:cstheme="minorHAnsi"/>
                <w:b/>
                <w:sz w:val="24"/>
                <w:szCs w:val="24"/>
              </w:rPr>
              <w:t>future deployment strategies to optimize transportation</w:t>
            </w:r>
            <w:r w:rsidR="00A47DBF" w:rsidRPr="00992246">
              <w:rPr>
                <w:rFonts w:cstheme="minorHAnsi"/>
                <w:sz w:val="24"/>
                <w:szCs w:val="24"/>
              </w:rPr>
              <w:t xml:space="preserve"> </w:t>
            </w:r>
            <w:r w:rsidR="00A47DBF" w:rsidRPr="00992246">
              <w:rPr>
                <w:rFonts w:cstheme="minorHAnsi"/>
                <w:b/>
                <w:sz w:val="24"/>
                <w:szCs w:val="24"/>
              </w:rPr>
              <w:t>mobility, efficiency, multimodal system performance, and payment system performance</w:t>
            </w:r>
            <w:r w:rsidR="006D4F83" w:rsidRPr="00992246">
              <w:rPr>
                <w:rFonts w:cstheme="minorHAnsi"/>
                <w:b/>
                <w:sz w:val="24"/>
                <w:szCs w:val="24"/>
              </w:rPr>
              <w:t>.</w:t>
            </w:r>
            <w:r w:rsidR="00516C69" w:rsidRPr="00992246">
              <w:rPr>
                <w:rFonts w:cstheme="minorHAnsi"/>
                <w:b/>
                <w:sz w:val="24"/>
                <w:szCs w:val="24"/>
              </w:rPr>
              <w:t xml:space="preserve"> </w:t>
            </w:r>
            <w:r w:rsidR="00516C69" w:rsidRPr="00992246">
              <w:rPr>
                <w:rFonts w:cstheme="minorHAnsi"/>
                <w:bCs/>
                <w:i/>
                <w:iCs/>
                <w:sz w:val="24"/>
                <w:szCs w:val="24"/>
              </w:rPr>
              <w:t>(Add more rows as necessary.)</w:t>
            </w:r>
          </w:p>
          <w:p w14:paraId="7190DD5F" w14:textId="7ECA7B6F" w:rsidR="000471E6" w:rsidRPr="00992246" w:rsidRDefault="000471E6" w:rsidP="006E38A4">
            <w:pPr>
              <w:pStyle w:val="ListParagraph"/>
              <w:rPr>
                <w:rFonts w:cstheme="minorHAnsi"/>
                <w:b/>
                <w:sz w:val="24"/>
                <w:szCs w:val="24"/>
              </w:rPr>
            </w:pPr>
          </w:p>
          <w:p w14:paraId="63B7B115" w14:textId="07BBA105" w:rsidR="009B373C" w:rsidRPr="00992246" w:rsidRDefault="000471E6" w:rsidP="00B77E9F">
            <w:pPr>
              <w:pStyle w:val="ListParagraph"/>
              <w:rPr>
                <w:rFonts w:cstheme="minorHAnsi"/>
                <w:b/>
                <w:sz w:val="24"/>
                <w:szCs w:val="24"/>
              </w:rPr>
            </w:pPr>
            <w:r w:rsidRPr="00992246">
              <w:rPr>
                <w:rFonts w:cstheme="minorHAnsi"/>
                <w:b/>
                <w:sz w:val="24"/>
                <w:szCs w:val="24"/>
              </w:rPr>
              <w:t>The challenges listed in the following table should be limited to those faced in the past year</w:t>
            </w:r>
            <w:r w:rsidR="00285EDC" w:rsidRPr="00992246">
              <w:rPr>
                <w:rFonts w:cstheme="minorHAnsi"/>
                <w:b/>
                <w:sz w:val="24"/>
                <w:szCs w:val="24"/>
              </w:rPr>
              <w:t>—</w:t>
            </w:r>
            <w:r w:rsidR="00525895" w:rsidRPr="00992246">
              <w:rPr>
                <w:rFonts w:cstheme="minorHAnsi"/>
                <w:b/>
                <w:sz w:val="24"/>
                <w:szCs w:val="24"/>
              </w:rPr>
              <w:t>whether new</w:t>
            </w:r>
            <w:r w:rsidR="005C393A" w:rsidRPr="00992246">
              <w:rPr>
                <w:rFonts w:cstheme="minorHAnsi"/>
                <w:b/>
                <w:sz w:val="24"/>
                <w:szCs w:val="24"/>
              </w:rPr>
              <w:t>, continuing,</w:t>
            </w:r>
            <w:r w:rsidR="00525895" w:rsidRPr="00992246">
              <w:rPr>
                <w:rFonts w:cstheme="minorHAnsi"/>
                <w:b/>
                <w:sz w:val="24"/>
                <w:szCs w:val="24"/>
              </w:rPr>
              <w:t xml:space="preserve"> or recurring. </w:t>
            </w:r>
          </w:p>
        </w:tc>
      </w:tr>
    </w:tbl>
    <w:p w14:paraId="652D78A3" w14:textId="77777777" w:rsidR="003E3407" w:rsidRPr="00992246" w:rsidRDefault="003E3407"/>
    <w:tbl>
      <w:tblPr>
        <w:tblStyle w:val="TableGrid"/>
        <w:tblW w:w="9301" w:type="dxa"/>
        <w:jc w:val="center"/>
        <w:tblLook w:val="04A0" w:firstRow="1" w:lastRow="0" w:firstColumn="1" w:lastColumn="0" w:noHBand="0" w:noVBand="1"/>
      </w:tblPr>
      <w:tblGrid>
        <w:gridCol w:w="1525"/>
        <w:gridCol w:w="2592"/>
        <w:gridCol w:w="2592"/>
        <w:gridCol w:w="2592"/>
      </w:tblGrid>
      <w:tr w:rsidR="00B77E9F" w:rsidRPr="00992246" w14:paraId="177CF9E6" w14:textId="77777777" w:rsidTr="00667BE8">
        <w:trPr>
          <w:jc w:val="center"/>
        </w:trPr>
        <w:tc>
          <w:tcPr>
            <w:tcW w:w="1525" w:type="dxa"/>
            <w:shd w:val="clear" w:color="auto" w:fill="DBE5F1" w:themeFill="accent1" w:themeFillTint="33"/>
          </w:tcPr>
          <w:p w14:paraId="277577D9" w14:textId="7EBA6B6F" w:rsidR="00B77E9F" w:rsidRPr="00992246" w:rsidRDefault="00B77E9F" w:rsidP="007B1F12">
            <w:pPr>
              <w:rPr>
                <w:rFonts w:cstheme="minorHAnsi"/>
                <w:b/>
              </w:rPr>
            </w:pPr>
            <w:r w:rsidRPr="00992246">
              <w:rPr>
                <w:rFonts w:cstheme="minorHAnsi"/>
                <w:b/>
              </w:rPr>
              <w:t>Challenge</w:t>
            </w:r>
          </w:p>
        </w:tc>
        <w:tc>
          <w:tcPr>
            <w:tcW w:w="2592" w:type="dxa"/>
            <w:shd w:val="clear" w:color="auto" w:fill="DBE5F1" w:themeFill="accent1" w:themeFillTint="33"/>
          </w:tcPr>
          <w:p w14:paraId="60838D15" w14:textId="77777777" w:rsidR="00B77E9F" w:rsidRPr="00992246" w:rsidRDefault="00B77E9F" w:rsidP="007B1F12">
            <w:pPr>
              <w:rPr>
                <w:rFonts w:cstheme="minorHAnsi"/>
                <w:b/>
              </w:rPr>
            </w:pPr>
            <w:r w:rsidRPr="00992246">
              <w:rPr>
                <w:rFonts w:cstheme="minorHAnsi"/>
                <w:b/>
              </w:rPr>
              <w:t>Description of the Challenge</w:t>
            </w:r>
          </w:p>
        </w:tc>
        <w:tc>
          <w:tcPr>
            <w:tcW w:w="2592" w:type="dxa"/>
            <w:shd w:val="clear" w:color="auto" w:fill="DBE5F1" w:themeFill="accent1" w:themeFillTint="33"/>
          </w:tcPr>
          <w:p w14:paraId="31C842E2" w14:textId="6FDF5AF6" w:rsidR="00B77E9F" w:rsidRPr="00992246" w:rsidRDefault="00B77E9F" w:rsidP="007B1F12">
            <w:pPr>
              <w:rPr>
                <w:rFonts w:cstheme="minorHAnsi"/>
                <w:b/>
              </w:rPr>
            </w:pPr>
            <w:r w:rsidRPr="00992246">
              <w:rPr>
                <w:rFonts w:cstheme="minorHAnsi"/>
                <w:b/>
              </w:rPr>
              <w:t xml:space="preserve">Lessons Learned </w:t>
            </w:r>
            <w:r w:rsidR="0053424D">
              <w:rPr>
                <w:rFonts w:cstheme="minorHAnsi"/>
                <w:b/>
              </w:rPr>
              <w:t>f</w:t>
            </w:r>
            <w:r w:rsidRPr="00992246">
              <w:rPr>
                <w:rFonts w:cstheme="minorHAnsi"/>
                <w:b/>
              </w:rPr>
              <w:t>rom the Challenge</w:t>
            </w:r>
            <w:r w:rsidR="0053424D">
              <w:rPr>
                <w:rFonts w:cstheme="minorHAnsi"/>
                <w:b/>
              </w:rPr>
              <w:t xml:space="preserve"> </w:t>
            </w:r>
            <w:r w:rsidR="001B754D">
              <w:rPr>
                <w:rFonts w:cstheme="minorHAnsi"/>
                <w:b/>
              </w:rPr>
              <w:t>and/</w:t>
            </w:r>
            <w:r w:rsidR="0053424D">
              <w:rPr>
                <w:rFonts w:cstheme="minorHAnsi"/>
                <w:b/>
              </w:rPr>
              <w:t>or Recommendations for Future Deployers</w:t>
            </w:r>
          </w:p>
        </w:tc>
        <w:tc>
          <w:tcPr>
            <w:tcW w:w="2592" w:type="dxa"/>
            <w:shd w:val="clear" w:color="auto" w:fill="DBE5F1" w:themeFill="accent1" w:themeFillTint="33"/>
          </w:tcPr>
          <w:p w14:paraId="6ABAB349" w14:textId="66B190C4" w:rsidR="00B77E9F" w:rsidRPr="00992246" w:rsidRDefault="00B77E9F" w:rsidP="007B1F12">
            <w:pPr>
              <w:rPr>
                <w:rFonts w:cstheme="minorHAnsi"/>
                <w:b/>
              </w:rPr>
            </w:pPr>
          </w:p>
        </w:tc>
      </w:tr>
      <w:tr w:rsidR="00B77E9F" w:rsidRPr="00992246" w14:paraId="6E4F9B6E" w14:textId="77777777" w:rsidTr="00667BE8">
        <w:trPr>
          <w:jc w:val="center"/>
        </w:trPr>
        <w:tc>
          <w:tcPr>
            <w:tcW w:w="1525" w:type="dxa"/>
            <w:shd w:val="clear" w:color="auto" w:fill="E7E6E6"/>
          </w:tcPr>
          <w:p w14:paraId="308BA221" w14:textId="04704EC0" w:rsidR="00B77E9F" w:rsidRPr="00992246" w:rsidRDefault="00B77E9F" w:rsidP="007B1F12">
            <w:pPr>
              <w:rPr>
                <w:rFonts w:cstheme="minorHAnsi"/>
                <w:bCs/>
              </w:rPr>
            </w:pPr>
            <w:r w:rsidRPr="00992246">
              <w:rPr>
                <w:rFonts w:cstheme="minorHAnsi"/>
                <w:bCs/>
              </w:rPr>
              <w:t xml:space="preserve">Example </w:t>
            </w:r>
            <w:r w:rsidR="00285EDC" w:rsidRPr="00992246">
              <w:rPr>
                <w:rFonts w:cstheme="minorHAnsi"/>
                <w:bCs/>
              </w:rPr>
              <w:t>r</w:t>
            </w:r>
            <w:r w:rsidRPr="00992246">
              <w:rPr>
                <w:rFonts w:cstheme="minorHAnsi"/>
                <w:bCs/>
              </w:rPr>
              <w:t>ow</w:t>
            </w:r>
          </w:p>
        </w:tc>
        <w:tc>
          <w:tcPr>
            <w:tcW w:w="2592" w:type="dxa"/>
            <w:shd w:val="clear" w:color="auto" w:fill="E7E6E6"/>
          </w:tcPr>
          <w:p w14:paraId="77D7A0F4" w14:textId="6389D345" w:rsidR="00B77E9F" w:rsidRPr="00992246" w:rsidRDefault="00B77E9F" w:rsidP="007B1F12">
            <w:pPr>
              <w:rPr>
                <w:rFonts w:cstheme="minorHAnsi"/>
                <w:bCs/>
              </w:rPr>
            </w:pPr>
            <w:r w:rsidRPr="00992246">
              <w:rPr>
                <w:rFonts w:cstheme="minorHAnsi"/>
                <w:bCs/>
              </w:rPr>
              <w:t>The procurement process has taken longer than initially anticipated</w:t>
            </w:r>
          </w:p>
        </w:tc>
        <w:tc>
          <w:tcPr>
            <w:tcW w:w="2592" w:type="dxa"/>
            <w:shd w:val="clear" w:color="auto" w:fill="E7E6E6"/>
          </w:tcPr>
          <w:p w14:paraId="2646B018" w14:textId="2732D309" w:rsidR="00B77E9F" w:rsidRPr="00992246" w:rsidRDefault="00B77E9F" w:rsidP="007B1F12">
            <w:pPr>
              <w:rPr>
                <w:rFonts w:cstheme="minorHAnsi"/>
                <w:bCs/>
              </w:rPr>
            </w:pPr>
            <w:r w:rsidRPr="00992246">
              <w:rPr>
                <w:rFonts w:cstheme="minorHAnsi"/>
                <w:bCs/>
              </w:rPr>
              <w:t xml:space="preserve">The </w:t>
            </w:r>
            <w:r w:rsidR="00285EDC" w:rsidRPr="00992246">
              <w:rPr>
                <w:rFonts w:cstheme="minorHAnsi"/>
                <w:bCs/>
              </w:rPr>
              <w:t>request for proposal</w:t>
            </w:r>
            <w:r w:rsidRPr="00992246">
              <w:rPr>
                <w:rFonts w:cstheme="minorHAnsi"/>
                <w:bCs/>
              </w:rPr>
              <w:t xml:space="preserve"> and equipment procurement process can lead to project delays</w:t>
            </w:r>
            <w:r w:rsidR="0053424D">
              <w:rPr>
                <w:rFonts w:cstheme="minorHAnsi"/>
                <w:bCs/>
              </w:rPr>
              <w:t xml:space="preserve">. </w:t>
            </w:r>
            <w:r w:rsidR="0053424D" w:rsidRPr="00992246">
              <w:rPr>
                <w:rFonts w:cstheme="minorHAnsi"/>
                <w:bCs/>
              </w:rPr>
              <w:t xml:space="preserve">Try to reduce the total number of contracts </w:t>
            </w:r>
            <w:proofErr w:type="gramStart"/>
            <w:r w:rsidR="0053424D" w:rsidRPr="00992246">
              <w:rPr>
                <w:rFonts w:cstheme="minorHAnsi"/>
                <w:bCs/>
              </w:rPr>
              <w:t>issued, and</w:t>
            </w:r>
            <w:proofErr w:type="gramEnd"/>
            <w:r w:rsidR="0053424D" w:rsidRPr="00992246">
              <w:rPr>
                <w:rFonts w:cstheme="minorHAnsi"/>
                <w:bCs/>
              </w:rPr>
              <w:t xml:space="preserve"> include a system integration team as early as possible in the process</w:t>
            </w:r>
            <w:r w:rsidR="0053424D">
              <w:rPr>
                <w:rFonts w:cstheme="minorHAnsi"/>
                <w:bCs/>
              </w:rPr>
              <w:t>.</w:t>
            </w:r>
          </w:p>
        </w:tc>
        <w:tc>
          <w:tcPr>
            <w:tcW w:w="2592" w:type="dxa"/>
            <w:shd w:val="clear" w:color="auto" w:fill="E7E6E6"/>
          </w:tcPr>
          <w:p w14:paraId="00DE6183" w14:textId="40A80900" w:rsidR="00B77E9F" w:rsidRPr="00992246" w:rsidRDefault="00B77E9F" w:rsidP="007B1F12">
            <w:pPr>
              <w:rPr>
                <w:rFonts w:cstheme="minorHAnsi"/>
                <w:bCs/>
              </w:rPr>
            </w:pPr>
          </w:p>
        </w:tc>
      </w:tr>
      <w:tr w:rsidR="00B77E9F" w:rsidRPr="00992246" w14:paraId="4C424F5E" w14:textId="77777777" w:rsidTr="00667BE8">
        <w:trPr>
          <w:jc w:val="center"/>
        </w:trPr>
        <w:tc>
          <w:tcPr>
            <w:tcW w:w="1525" w:type="dxa"/>
          </w:tcPr>
          <w:p w14:paraId="7F0AB7AE" w14:textId="36216BD4" w:rsidR="00B77E9F" w:rsidRPr="00992246" w:rsidRDefault="002A0E4A" w:rsidP="007B1F12">
            <w:pPr>
              <w:rPr>
                <w:rFonts w:cstheme="minorHAnsi"/>
                <w:bCs/>
              </w:rPr>
            </w:pPr>
            <w:r>
              <w:rPr>
                <w:rFonts w:cstheme="minorHAnsi"/>
                <w:bCs/>
              </w:rPr>
              <w:t>a.</w:t>
            </w:r>
          </w:p>
        </w:tc>
        <w:tc>
          <w:tcPr>
            <w:tcW w:w="2592" w:type="dxa"/>
          </w:tcPr>
          <w:p w14:paraId="5935892B" w14:textId="77777777" w:rsidR="00B77E9F" w:rsidRPr="00992246" w:rsidRDefault="00B77E9F" w:rsidP="007B1F12">
            <w:pPr>
              <w:rPr>
                <w:rFonts w:cstheme="minorHAnsi"/>
                <w:bCs/>
              </w:rPr>
            </w:pPr>
          </w:p>
        </w:tc>
        <w:tc>
          <w:tcPr>
            <w:tcW w:w="2592" w:type="dxa"/>
          </w:tcPr>
          <w:p w14:paraId="75DC134E" w14:textId="77777777" w:rsidR="00B77E9F" w:rsidRPr="00992246" w:rsidRDefault="00B77E9F" w:rsidP="007B1F12">
            <w:pPr>
              <w:rPr>
                <w:rFonts w:cstheme="minorHAnsi"/>
                <w:bCs/>
              </w:rPr>
            </w:pPr>
          </w:p>
        </w:tc>
        <w:tc>
          <w:tcPr>
            <w:tcW w:w="2592" w:type="dxa"/>
          </w:tcPr>
          <w:p w14:paraId="16DD8BA1" w14:textId="77777777" w:rsidR="00B77E9F" w:rsidRPr="00992246" w:rsidRDefault="00B77E9F" w:rsidP="007B1F12">
            <w:pPr>
              <w:rPr>
                <w:rFonts w:cstheme="minorHAnsi"/>
                <w:bCs/>
              </w:rPr>
            </w:pPr>
          </w:p>
        </w:tc>
      </w:tr>
      <w:tr w:rsidR="00B77E9F" w:rsidRPr="00992246" w14:paraId="33659C3D" w14:textId="77777777" w:rsidTr="00667BE8">
        <w:trPr>
          <w:jc w:val="center"/>
        </w:trPr>
        <w:tc>
          <w:tcPr>
            <w:tcW w:w="1525" w:type="dxa"/>
          </w:tcPr>
          <w:p w14:paraId="26EBA59D" w14:textId="44B01235" w:rsidR="00B77E9F" w:rsidRPr="00992246" w:rsidRDefault="002A0E4A" w:rsidP="007B1F12">
            <w:pPr>
              <w:rPr>
                <w:rFonts w:cstheme="minorHAnsi"/>
                <w:bCs/>
              </w:rPr>
            </w:pPr>
            <w:r>
              <w:rPr>
                <w:rFonts w:cstheme="minorHAnsi"/>
                <w:bCs/>
              </w:rPr>
              <w:t>b.</w:t>
            </w:r>
          </w:p>
        </w:tc>
        <w:tc>
          <w:tcPr>
            <w:tcW w:w="2592" w:type="dxa"/>
          </w:tcPr>
          <w:p w14:paraId="393D310E" w14:textId="77777777" w:rsidR="00B77E9F" w:rsidRPr="00992246" w:rsidRDefault="00B77E9F" w:rsidP="007B1F12">
            <w:pPr>
              <w:rPr>
                <w:rFonts w:cstheme="minorHAnsi"/>
                <w:bCs/>
              </w:rPr>
            </w:pPr>
          </w:p>
        </w:tc>
        <w:tc>
          <w:tcPr>
            <w:tcW w:w="2592" w:type="dxa"/>
          </w:tcPr>
          <w:p w14:paraId="7B8FC8B0" w14:textId="77777777" w:rsidR="00B77E9F" w:rsidRPr="00992246" w:rsidRDefault="00B77E9F" w:rsidP="007B1F12">
            <w:pPr>
              <w:rPr>
                <w:rFonts w:cstheme="minorHAnsi"/>
                <w:bCs/>
              </w:rPr>
            </w:pPr>
          </w:p>
        </w:tc>
        <w:tc>
          <w:tcPr>
            <w:tcW w:w="2592" w:type="dxa"/>
          </w:tcPr>
          <w:p w14:paraId="561309A3" w14:textId="77777777" w:rsidR="00B77E9F" w:rsidRPr="00992246" w:rsidRDefault="00B77E9F" w:rsidP="007B1F12">
            <w:pPr>
              <w:rPr>
                <w:rFonts w:cstheme="minorHAnsi"/>
                <w:bCs/>
              </w:rPr>
            </w:pPr>
          </w:p>
        </w:tc>
      </w:tr>
      <w:tr w:rsidR="00B77E9F" w:rsidRPr="00992246" w14:paraId="5B0559C1" w14:textId="77777777" w:rsidTr="00667BE8">
        <w:trPr>
          <w:jc w:val="center"/>
        </w:trPr>
        <w:tc>
          <w:tcPr>
            <w:tcW w:w="1525" w:type="dxa"/>
          </w:tcPr>
          <w:p w14:paraId="5C27AAD2" w14:textId="41D37BF1" w:rsidR="00B77E9F" w:rsidRPr="00992246" w:rsidRDefault="002A0E4A" w:rsidP="007B1F12">
            <w:pPr>
              <w:rPr>
                <w:rFonts w:cstheme="minorHAnsi"/>
                <w:bCs/>
              </w:rPr>
            </w:pPr>
            <w:r>
              <w:rPr>
                <w:rFonts w:cstheme="minorHAnsi"/>
                <w:bCs/>
              </w:rPr>
              <w:t>c.</w:t>
            </w:r>
          </w:p>
        </w:tc>
        <w:tc>
          <w:tcPr>
            <w:tcW w:w="2592" w:type="dxa"/>
          </w:tcPr>
          <w:p w14:paraId="78D1323F" w14:textId="77777777" w:rsidR="00B77E9F" w:rsidRPr="00992246" w:rsidRDefault="00B77E9F" w:rsidP="007B1F12">
            <w:pPr>
              <w:rPr>
                <w:rFonts w:cstheme="minorHAnsi"/>
                <w:bCs/>
              </w:rPr>
            </w:pPr>
          </w:p>
        </w:tc>
        <w:tc>
          <w:tcPr>
            <w:tcW w:w="2592" w:type="dxa"/>
          </w:tcPr>
          <w:p w14:paraId="0C8193AD" w14:textId="77777777" w:rsidR="00B77E9F" w:rsidRPr="00992246" w:rsidRDefault="00B77E9F" w:rsidP="007B1F12">
            <w:pPr>
              <w:rPr>
                <w:rFonts w:cstheme="minorHAnsi"/>
                <w:bCs/>
              </w:rPr>
            </w:pPr>
          </w:p>
        </w:tc>
        <w:tc>
          <w:tcPr>
            <w:tcW w:w="2592" w:type="dxa"/>
          </w:tcPr>
          <w:p w14:paraId="620AFFD4" w14:textId="77777777" w:rsidR="00B77E9F" w:rsidRPr="00992246" w:rsidRDefault="00B77E9F" w:rsidP="007B1F12">
            <w:pPr>
              <w:rPr>
                <w:rFonts w:cstheme="minorHAnsi"/>
                <w:bCs/>
              </w:rPr>
            </w:pPr>
          </w:p>
        </w:tc>
      </w:tr>
    </w:tbl>
    <w:p w14:paraId="1DE13EA8" w14:textId="77777777" w:rsidR="003E3407" w:rsidRPr="00992246" w:rsidRDefault="003E3407"/>
    <w:tbl>
      <w:tblPr>
        <w:tblStyle w:val="TableGrid"/>
        <w:tblW w:w="0" w:type="auto"/>
        <w:tblLook w:val="04A0" w:firstRow="1" w:lastRow="0" w:firstColumn="1" w:lastColumn="0" w:noHBand="0" w:noVBand="1"/>
      </w:tblPr>
      <w:tblGrid>
        <w:gridCol w:w="9350"/>
      </w:tblGrid>
      <w:tr w:rsidR="006926B5" w:rsidRPr="00992246" w14:paraId="2FB1E368" w14:textId="77777777" w:rsidTr="00985EA9">
        <w:tc>
          <w:tcPr>
            <w:tcW w:w="13225" w:type="dxa"/>
          </w:tcPr>
          <w:p w14:paraId="003D6CF1" w14:textId="77777777" w:rsidR="006926B5" w:rsidRPr="00992246" w:rsidRDefault="00A56D67" w:rsidP="005C393A">
            <w:pPr>
              <w:pStyle w:val="ListParagraph"/>
              <w:numPr>
                <w:ilvl w:val="0"/>
                <w:numId w:val="25"/>
              </w:numPr>
              <w:rPr>
                <w:rFonts w:cstheme="minorHAnsi"/>
                <w:b/>
                <w:sz w:val="24"/>
                <w:szCs w:val="24"/>
              </w:rPr>
            </w:pPr>
            <w:r w:rsidRPr="00992246">
              <w:rPr>
                <w:rFonts w:cstheme="minorHAnsi"/>
                <w:b/>
                <w:sz w:val="24"/>
                <w:szCs w:val="24"/>
              </w:rPr>
              <w:t xml:space="preserve">Do you have other recommendations </w:t>
            </w:r>
            <w:r w:rsidR="00AE18A5" w:rsidRPr="00992246">
              <w:rPr>
                <w:rFonts w:cstheme="minorHAnsi"/>
                <w:b/>
                <w:sz w:val="24"/>
                <w:szCs w:val="24"/>
              </w:rPr>
              <w:t>that are not related to challenges?</w:t>
            </w:r>
          </w:p>
          <w:p w14:paraId="6A93C10E" w14:textId="2A85DADD" w:rsidR="00AE18A5" w:rsidRPr="00992246" w:rsidRDefault="00AE18A5" w:rsidP="00AE18A5">
            <w:pPr>
              <w:rPr>
                <w:rFonts w:cstheme="minorHAnsi"/>
                <w:b/>
              </w:rPr>
            </w:pPr>
          </w:p>
          <w:p w14:paraId="6C2A252D" w14:textId="77777777" w:rsidR="003115B4" w:rsidRPr="00992246" w:rsidRDefault="003115B4" w:rsidP="00AE18A5">
            <w:pPr>
              <w:rPr>
                <w:rFonts w:cstheme="minorHAnsi"/>
                <w:b/>
              </w:rPr>
            </w:pPr>
          </w:p>
          <w:p w14:paraId="1A2C4724" w14:textId="41622009" w:rsidR="00AE18A5" w:rsidRPr="00992246" w:rsidRDefault="00AE18A5" w:rsidP="00AE18A5">
            <w:pPr>
              <w:rPr>
                <w:rFonts w:cstheme="minorHAnsi"/>
                <w:b/>
              </w:rPr>
            </w:pPr>
          </w:p>
        </w:tc>
      </w:tr>
      <w:tr w:rsidR="009A41F9" w:rsidRPr="00992246" w14:paraId="12022BFC" w14:textId="77777777" w:rsidTr="00006F7E">
        <w:trPr>
          <w:trHeight w:val="1007"/>
        </w:trPr>
        <w:tc>
          <w:tcPr>
            <w:tcW w:w="13225" w:type="dxa"/>
          </w:tcPr>
          <w:p w14:paraId="13956EA2" w14:textId="77777777" w:rsidR="002D3359" w:rsidRPr="00992246" w:rsidRDefault="002D3359" w:rsidP="005C393A">
            <w:pPr>
              <w:pStyle w:val="ListParagraph"/>
              <w:numPr>
                <w:ilvl w:val="0"/>
                <w:numId w:val="25"/>
              </w:numPr>
              <w:rPr>
                <w:rFonts w:cstheme="minorHAnsi"/>
                <w:b/>
                <w:sz w:val="24"/>
                <w:szCs w:val="24"/>
              </w:rPr>
            </w:pPr>
            <w:r w:rsidRPr="00992246">
              <w:rPr>
                <w:rFonts w:cstheme="minorHAnsi"/>
                <w:b/>
                <w:sz w:val="24"/>
                <w:szCs w:val="24"/>
              </w:rPr>
              <w:t>Do you have any final comments or feedback?</w:t>
            </w:r>
          </w:p>
          <w:p w14:paraId="0EB734CF" w14:textId="454703E5" w:rsidR="003115B4" w:rsidRPr="00992246" w:rsidRDefault="003115B4" w:rsidP="009B373C">
            <w:pPr>
              <w:rPr>
                <w:rFonts w:cstheme="minorHAnsi"/>
              </w:rPr>
            </w:pPr>
          </w:p>
          <w:p w14:paraId="0501A0E3" w14:textId="77777777" w:rsidR="003115B4" w:rsidRPr="00992246" w:rsidRDefault="003115B4" w:rsidP="009B373C">
            <w:pPr>
              <w:rPr>
                <w:rFonts w:cstheme="minorHAnsi"/>
              </w:rPr>
            </w:pPr>
          </w:p>
          <w:p w14:paraId="098A1988" w14:textId="77777777" w:rsidR="009B373C" w:rsidRPr="00992246" w:rsidRDefault="009B373C" w:rsidP="009B373C">
            <w:pPr>
              <w:rPr>
                <w:rFonts w:cstheme="minorHAnsi"/>
              </w:rPr>
            </w:pPr>
          </w:p>
        </w:tc>
      </w:tr>
    </w:tbl>
    <w:p w14:paraId="5E621C29" w14:textId="35E8354F" w:rsidR="009A41F9" w:rsidRPr="00906DD7" w:rsidRDefault="009A41F9" w:rsidP="00592298"/>
    <w:sectPr w:rsidR="009A41F9" w:rsidRPr="00906DD7" w:rsidSect="00B77E9F">
      <w:pgSz w:w="12240" w:h="15840" w:code="1"/>
      <w:pgMar w:top="43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58A21" w14:textId="77777777" w:rsidR="00792876" w:rsidRDefault="00792876" w:rsidP="00A55FDC">
      <w:r>
        <w:separator/>
      </w:r>
    </w:p>
  </w:endnote>
  <w:endnote w:type="continuationSeparator" w:id="0">
    <w:p w14:paraId="15F1111D" w14:textId="77777777" w:rsidR="00792876" w:rsidRDefault="00792876" w:rsidP="00A55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New Roman Bold Italic">
    <w:altName w:val="Times New Roman"/>
    <w:panose1 w:val="020207030605050903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E693" w14:textId="77777777" w:rsidR="0012450F" w:rsidRDefault="001245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E812C" w14:textId="7D99E726" w:rsidR="00985EA9" w:rsidRDefault="00592298">
    <w:pPr>
      <w:pStyle w:val="Footer"/>
      <w:jc w:val="right"/>
    </w:pPr>
    <w:r>
      <w:t xml:space="preserve">Publication No. </w:t>
    </w:r>
    <w:r w:rsidR="0012450F">
      <w:t>FHWA-HOP-</w:t>
    </w:r>
    <w:r>
      <w:t>23-061</w:t>
    </w:r>
    <w:sdt>
      <w:sdtPr>
        <w:id w:val="312600703"/>
        <w:docPartObj>
          <w:docPartGallery w:val="Page Numbers (Bottom of Page)"/>
          <w:docPartUnique/>
        </w:docPartObj>
      </w:sdtPr>
      <w:sdtEndPr>
        <w:rPr>
          <w:noProof/>
        </w:rPr>
      </w:sdtEndPr>
      <w:sdtContent>
        <w:r>
          <w:tab/>
        </w:r>
        <w:r>
          <w:tab/>
        </w:r>
        <w:r w:rsidR="00985EA9">
          <w:fldChar w:fldCharType="begin"/>
        </w:r>
        <w:r w:rsidR="00985EA9">
          <w:instrText xml:space="preserve"> PAGE   \* MERGEFORMAT </w:instrText>
        </w:r>
        <w:r w:rsidR="00985EA9">
          <w:fldChar w:fldCharType="separate"/>
        </w:r>
        <w:r w:rsidR="00D67BCD">
          <w:rPr>
            <w:noProof/>
          </w:rPr>
          <w:t>1</w:t>
        </w:r>
        <w:r w:rsidR="00985EA9">
          <w:rPr>
            <w:noProof/>
          </w:rPr>
          <w:fldChar w:fldCharType="end"/>
        </w:r>
      </w:sdtContent>
    </w:sdt>
  </w:p>
  <w:p w14:paraId="33FE4A67" w14:textId="77777777" w:rsidR="00985EA9" w:rsidRDefault="00985E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0D40C" w14:textId="77777777" w:rsidR="0012450F" w:rsidRDefault="00124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C4EA5" w14:textId="77777777" w:rsidR="00792876" w:rsidRDefault="00792876" w:rsidP="00A55FDC">
      <w:r>
        <w:separator/>
      </w:r>
    </w:p>
  </w:footnote>
  <w:footnote w:type="continuationSeparator" w:id="0">
    <w:p w14:paraId="1549323C" w14:textId="77777777" w:rsidR="00792876" w:rsidRDefault="00792876" w:rsidP="00A55F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7C55E" w14:textId="77777777" w:rsidR="0012450F" w:rsidRDefault="001245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FB186" w14:textId="7A09CDA4" w:rsidR="00922FF4" w:rsidRDefault="00922FF4" w:rsidP="00922FF4">
    <w:pPr>
      <w:pStyle w:val="Header"/>
      <w:jc w:val="center"/>
    </w:pPr>
    <w:r>
      <w:rPr>
        <w:rFonts w:cstheme="minorHAnsi"/>
        <w:sz w:val="22"/>
        <w:szCs w:val="22"/>
      </w:rPr>
      <w:t>ADVANCED</w:t>
    </w:r>
    <w:r w:rsidRPr="00AA0ADD">
      <w:rPr>
        <w:rFonts w:cstheme="minorHAnsi"/>
        <w:sz w:val="22"/>
        <w:szCs w:val="22"/>
      </w:rPr>
      <w:t xml:space="preserve"> </w:t>
    </w:r>
    <w:r>
      <w:rPr>
        <w:rFonts w:cstheme="minorHAnsi"/>
        <w:sz w:val="22"/>
        <w:szCs w:val="22"/>
      </w:rPr>
      <w:t>TRANSPORTATION</w:t>
    </w:r>
    <w:r w:rsidRPr="00AA0ADD">
      <w:rPr>
        <w:rFonts w:cstheme="minorHAnsi"/>
        <w:sz w:val="22"/>
        <w:szCs w:val="22"/>
      </w:rPr>
      <w:t xml:space="preserve"> </w:t>
    </w:r>
    <w:r>
      <w:rPr>
        <w:rFonts w:cstheme="minorHAnsi"/>
        <w:sz w:val="22"/>
        <w:szCs w:val="22"/>
      </w:rPr>
      <w:t>TECHNOLOGY</w:t>
    </w:r>
    <w:r w:rsidRPr="00AA0ADD">
      <w:rPr>
        <w:rFonts w:cstheme="minorHAnsi"/>
        <w:sz w:val="22"/>
        <w:szCs w:val="22"/>
      </w:rPr>
      <w:t xml:space="preserve"> </w:t>
    </w:r>
    <w:r>
      <w:rPr>
        <w:rFonts w:cstheme="minorHAnsi"/>
        <w:sz w:val="22"/>
        <w:szCs w:val="22"/>
      </w:rPr>
      <w:t>AND</w:t>
    </w:r>
    <w:r w:rsidRPr="00AA0ADD">
      <w:rPr>
        <w:rFonts w:cstheme="minorHAnsi"/>
        <w:sz w:val="22"/>
        <w:szCs w:val="22"/>
      </w:rPr>
      <w:t xml:space="preserve"> </w:t>
    </w:r>
    <w:r>
      <w:rPr>
        <w:rFonts w:cstheme="minorHAnsi"/>
        <w:sz w:val="22"/>
        <w:szCs w:val="22"/>
      </w:rPr>
      <w:t>INNOVATION</w:t>
    </w:r>
    <w:r w:rsidRPr="00AA0ADD">
      <w:rPr>
        <w:rFonts w:cstheme="minorHAnsi"/>
        <w:sz w:val="22"/>
        <w:szCs w:val="22"/>
      </w:rPr>
      <w:t xml:space="preserve"> </w:t>
    </w:r>
    <w:r>
      <w:rPr>
        <w:rFonts w:cstheme="minorHAnsi"/>
        <w:sz w:val="22"/>
        <w:szCs w:val="22"/>
      </w:rPr>
      <w:t>PROGRAM</w:t>
    </w:r>
    <w:r w:rsidR="00BB68C3">
      <w:rPr>
        <w:rFonts w:cstheme="minorHAnsi"/>
        <w:sz w:val="22"/>
        <w:szCs w:val="22"/>
      </w:rPr>
      <w:t xml:space="preserve"> (ATTAIN)</w:t>
    </w:r>
  </w:p>
  <w:p w14:paraId="5E390FFF" w14:textId="5CC3FA3A" w:rsidR="00A26286" w:rsidRDefault="00BB68C3" w:rsidP="00A26286">
    <w:pPr>
      <w:pStyle w:val="Header"/>
      <w:jc w:val="center"/>
    </w:pPr>
    <w:r>
      <w:t xml:space="preserve">FUNDING RECIPIENT </w:t>
    </w:r>
    <w:r w:rsidR="00A26286">
      <w:t>ANNUAL REPORT TEMPLATE</w:t>
    </w:r>
  </w:p>
  <w:p w14:paraId="4E279442" w14:textId="77777777" w:rsidR="00A26286" w:rsidRDefault="00A262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CC74F" w14:textId="77777777" w:rsidR="0012450F" w:rsidRDefault="001245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3B28F7F4"/>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14C5D12"/>
    <w:multiLevelType w:val="hybridMultilevel"/>
    <w:tmpl w:val="C50A8914"/>
    <w:lvl w:ilvl="0" w:tplc="0D7A403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514BF"/>
    <w:multiLevelType w:val="hybridMultilevel"/>
    <w:tmpl w:val="F118AFF6"/>
    <w:lvl w:ilvl="0" w:tplc="90383FD6">
      <w:start w:val="1"/>
      <w:numFmt w:val="bullet"/>
      <w:pStyle w:val="FHWABulletDoub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07423"/>
    <w:multiLevelType w:val="hybridMultilevel"/>
    <w:tmpl w:val="6390F86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C7B3EAF"/>
    <w:multiLevelType w:val="hybridMultilevel"/>
    <w:tmpl w:val="20E6798A"/>
    <w:lvl w:ilvl="0" w:tplc="E434352A">
      <w:start w:val="1"/>
      <w:numFmt w:val="decimal"/>
      <w:pStyle w:val="FHWANumberedList"/>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C12CF"/>
    <w:multiLevelType w:val="hybridMultilevel"/>
    <w:tmpl w:val="E28489BA"/>
    <w:lvl w:ilvl="0" w:tplc="1F4AA9E2">
      <w:start w:val="1"/>
      <w:numFmt w:val="bullet"/>
      <w:lvlText w:val="□"/>
      <w:lvlJc w:val="left"/>
      <w:pPr>
        <w:ind w:left="720" w:hanging="360"/>
      </w:pPr>
      <w:rPr>
        <w:rFonts w:ascii="Calibri" w:hAnsi="Calibri"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A017C"/>
    <w:multiLevelType w:val="hybridMultilevel"/>
    <w:tmpl w:val="63C4BE9A"/>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0760CE"/>
    <w:multiLevelType w:val="multilevel"/>
    <w:tmpl w:val="5E60ECDA"/>
    <w:styleLink w:val="FHWANumberedList2"/>
    <w:lvl w:ilvl="0">
      <w:start w:val="1"/>
      <w:numFmt w:val="bullet"/>
      <w:lvlText w:val=""/>
      <w:lvlJc w:val="left"/>
      <w:pPr>
        <w:ind w:left="1080" w:hanging="720"/>
      </w:pPr>
      <w:rPr>
        <w:rFonts w:ascii="Symbol" w:hAnsi="Symbol" w:hint="default"/>
        <w:b w:val="0"/>
        <w:i w:val="0"/>
        <w:caps w:val="0"/>
        <w:smallCaps w:val="0"/>
        <w:strike w:val="0"/>
        <w:dstrike w:val="0"/>
        <w:vanish w:val="0"/>
        <w:color w:val="auto"/>
        <w:sz w:val="24"/>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683723F"/>
    <w:multiLevelType w:val="hybridMultilevel"/>
    <w:tmpl w:val="15025588"/>
    <w:lvl w:ilvl="0" w:tplc="A1FCBB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ED3E1F"/>
    <w:multiLevelType w:val="hybridMultilevel"/>
    <w:tmpl w:val="84D8D6BC"/>
    <w:lvl w:ilvl="0" w:tplc="BB66C052">
      <w:start w:val="1"/>
      <w:numFmt w:val="bullet"/>
      <w:pStyle w:val="FHWABulletLast"/>
      <w:lvlText w:val=""/>
      <w:lvlJc w:val="left"/>
      <w:pPr>
        <w:ind w:left="720" w:hanging="360"/>
      </w:pPr>
      <w:rPr>
        <w:rFonts w:ascii="Symbol" w:hAnsi="Symbol" w:hint="default"/>
      </w:rPr>
    </w:lvl>
    <w:lvl w:ilvl="1" w:tplc="611E21EE">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87D5562"/>
    <w:multiLevelType w:val="hybridMultilevel"/>
    <w:tmpl w:val="E826ADDC"/>
    <w:lvl w:ilvl="0" w:tplc="FFFFFFFF">
      <w:start w:val="1"/>
      <w:numFmt w:val="decimal"/>
      <w:lvlText w:val="%1."/>
      <w:lvlJc w:val="left"/>
      <w:pPr>
        <w:ind w:left="720" w:hanging="360"/>
      </w:pPr>
      <w:rPr>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391E68C7"/>
    <w:multiLevelType w:val="hybridMultilevel"/>
    <w:tmpl w:val="8384CD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9AB0D78"/>
    <w:multiLevelType w:val="hybridMultilevel"/>
    <w:tmpl w:val="F3686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C013B"/>
    <w:multiLevelType w:val="hybridMultilevel"/>
    <w:tmpl w:val="92927F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FA2D1B"/>
    <w:multiLevelType w:val="hybridMultilevel"/>
    <w:tmpl w:val="E5D0DF5E"/>
    <w:lvl w:ilvl="0" w:tplc="A370A694">
      <w:start w:val="1"/>
      <w:numFmt w:val="lowerLetter"/>
      <w:pStyle w:val="FHWALett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F759AB"/>
    <w:multiLevelType w:val="hybridMultilevel"/>
    <w:tmpl w:val="B404B360"/>
    <w:lvl w:ilvl="0" w:tplc="FBD23B62">
      <w:start w:val="1"/>
      <w:numFmt w:val="bullet"/>
      <w:lvlText w:val="□"/>
      <w:lvlJc w:val="left"/>
      <w:pPr>
        <w:ind w:left="1080" w:hanging="360"/>
      </w:pPr>
      <w:rPr>
        <w:rFonts w:ascii="Calibri" w:hAnsi="Calibri" w:hint="default"/>
        <w:sz w:val="36"/>
        <w:szCs w:val="3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AB4226A"/>
    <w:multiLevelType w:val="hybridMultilevel"/>
    <w:tmpl w:val="47EA5458"/>
    <w:lvl w:ilvl="0" w:tplc="FFFFFFFF">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B436F24"/>
    <w:multiLevelType w:val="hybridMultilevel"/>
    <w:tmpl w:val="F22AF308"/>
    <w:lvl w:ilvl="0" w:tplc="0409000F">
      <w:start w:val="1"/>
      <w:numFmt w:val="decimal"/>
      <w:lvlText w:val="%1."/>
      <w:lvlJc w:val="left"/>
      <w:pPr>
        <w:ind w:left="1440" w:hanging="720"/>
      </w:pPr>
      <w:rPr>
        <w: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5E8B3577"/>
    <w:multiLevelType w:val="hybridMultilevel"/>
    <w:tmpl w:val="FB5227AA"/>
    <w:lvl w:ilvl="0" w:tplc="6BECACA4">
      <w:start w:val="1"/>
      <w:numFmt w:val="bullet"/>
      <w:pStyle w:val="FHWABulletSingle"/>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1426D5F"/>
    <w:multiLevelType w:val="hybridMultilevel"/>
    <w:tmpl w:val="B8CAAB3A"/>
    <w:lvl w:ilvl="0" w:tplc="59D24446">
      <w:start w:val="1"/>
      <w:numFmt w:val="upp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63EE61E2"/>
    <w:multiLevelType w:val="hybridMultilevel"/>
    <w:tmpl w:val="631475EC"/>
    <w:lvl w:ilvl="0" w:tplc="B8D2044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71B56ED"/>
    <w:multiLevelType w:val="hybridMultilevel"/>
    <w:tmpl w:val="81E0CB80"/>
    <w:lvl w:ilvl="0" w:tplc="A2287B82">
      <w:start w:val="1"/>
      <w:numFmt w:val="bullet"/>
      <w:lvlText w:val="□"/>
      <w:lvlJc w:val="left"/>
      <w:pPr>
        <w:ind w:left="720" w:hanging="360"/>
      </w:pPr>
      <w:rPr>
        <w:rFonts w:ascii="Calibri" w:hAnsi="Calibri"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3343D"/>
    <w:multiLevelType w:val="hybridMultilevel"/>
    <w:tmpl w:val="8BF81336"/>
    <w:lvl w:ilvl="0" w:tplc="59CE9790">
      <w:start w:val="1"/>
      <w:numFmt w:val="decimal"/>
      <w:pStyle w:val="FHWAReference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850CD5"/>
    <w:multiLevelType w:val="hybridMultilevel"/>
    <w:tmpl w:val="FD9CCFE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DA6B44"/>
    <w:multiLevelType w:val="hybridMultilevel"/>
    <w:tmpl w:val="695A31B4"/>
    <w:lvl w:ilvl="0" w:tplc="87F08E0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ED000C8"/>
    <w:multiLevelType w:val="hybridMultilevel"/>
    <w:tmpl w:val="431E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822517"/>
    <w:multiLevelType w:val="hybridMultilevel"/>
    <w:tmpl w:val="A9A00188"/>
    <w:lvl w:ilvl="0" w:tplc="FBD23B62">
      <w:start w:val="1"/>
      <w:numFmt w:val="bullet"/>
      <w:lvlText w:val="□"/>
      <w:lvlJc w:val="left"/>
      <w:pPr>
        <w:ind w:left="720" w:hanging="360"/>
      </w:pPr>
      <w:rPr>
        <w:rFonts w:ascii="Calibri" w:hAnsi="Calibri"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84BE9"/>
    <w:multiLevelType w:val="hybridMultilevel"/>
    <w:tmpl w:val="C4AA67C0"/>
    <w:lvl w:ilvl="0" w:tplc="FFFFFFFF">
      <w:start w:val="1"/>
      <w:numFmt w:val="decimal"/>
      <w:lvlText w:val="%1."/>
      <w:lvlJc w:val="left"/>
      <w:pPr>
        <w:ind w:left="720" w:hanging="360"/>
      </w:pPr>
      <w:rPr>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77636241"/>
    <w:multiLevelType w:val="hybridMultilevel"/>
    <w:tmpl w:val="CA6059AA"/>
    <w:lvl w:ilvl="0" w:tplc="FFFFFFFF">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A6B1BC8"/>
    <w:multiLevelType w:val="hybridMultilevel"/>
    <w:tmpl w:val="935479D8"/>
    <w:lvl w:ilvl="0" w:tplc="2F88F32C">
      <w:start w:val="1"/>
      <w:numFmt w:val="bullet"/>
      <w:pStyle w:val="FHWASubbullet"/>
      <w:lvlText w:val="o"/>
      <w:lvlJc w:val="left"/>
      <w:pPr>
        <w:ind w:left="108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BE71461"/>
    <w:multiLevelType w:val="hybridMultilevel"/>
    <w:tmpl w:val="853852B0"/>
    <w:lvl w:ilvl="0" w:tplc="D63C5AAA">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7EC649F4"/>
    <w:multiLevelType w:val="hybridMultilevel"/>
    <w:tmpl w:val="CA6059AA"/>
    <w:lvl w:ilvl="0" w:tplc="7C38D040">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152AF1"/>
    <w:multiLevelType w:val="hybridMultilevel"/>
    <w:tmpl w:val="48A8E398"/>
    <w:lvl w:ilvl="0" w:tplc="2ED2A42A">
      <w:start w:val="1"/>
      <w:numFmt w:val="lowerRoman"/>
      <w:lvlText w:val="(%1)"/>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num>
  <w:num w:numId="5">
    <w:abstractNumId w:val="11"/>
  </w:num>
  <w:num w:numId="6">
    <w:abstractNumId w:val="3"/>
  </w:num>
  <w:num w:numId="7">
    <w:abstractNumId w:val="24"/>
  </w:num>
  <w:num w:numId="8">
    <w:abstractNumId w:val="12"/>
  </w:num>
  <w:num w:numId="9">
    <w:abstractNumId w:val="32"/>
  </w:num>
  <w:num w:numId="10">
    <w:abstractNumId w:val="23"/>
  </w:num>
  <w:num w:numId="11">
    <w:abstractNumId w:val="31"/>
  </w:num>
  <w:num w:numId="12">
    <w:abstractNumId w:val="26"/>
  </w:num>
  <w:num w:numId="13">
    <w:abstractNumId w:val="21"/>
  </w:num>
  <w:num w:numId="14">
    <w:abstractNumId w:val="1"/>
  </w:num>
  <w:num w:numId="15">
    <w:abstractNumId w:val="5"/>
  </w:num>
  <w:num w:numId="16">
    <w:abstractNumId w:val="8"/>
  </w:num>
  <w:num w:numId="17">
    <w:abstractNumId w:val="25"/>
  </w:num>
  <w:num w:numId="18">
    <w:abstractNumId w:val="20"/>
  </w:num>
  <w:num w:numId="19">
    <w:abstractNumId w:val="15"/>
  </w:num>
  <w:num w:numId="20">
    <w:abstractNumId w:val="13"/>
  </w:num>
  <w:num w:numId="21">
    <w:abstractNumId w:val="27"/>
  </w:num>
  <w:num w:numId="22">
    <w:abstractNumId w:val="10"/>
  </w:num>
  <w:num w:numId="23">
    <w:abstractNumId w:val="16"/>
  </w:num>
  <w:num w:numId="24">
    <w:abstractNumId w:val="30"/>
  </w:num>
  <w:num w:numId="25">
    <w:abstractNumId w:val="28"/>
  </w:num>
  <w:num w:numId="26">
    <w:abstractNumId w:val="9"/>
  </w:num>
  <w:num w:numId="27">
    <w:abstractNumId w:val="2"/>
  </w:num>
  <w:num w:numId="28">
    <w:abstractNumId w:val="18"/>
  </w:num>
  <w:num w:numId="29">
    <w:abstractNumId w:val="14"/>
  </w:num>
  <w:num w:numId="30">
    <w:abstractNumId w:val="4"/>
  </w:num>
  <w:num w:numId="31">
    <w:abstractNumId w:val="7"/>
  </w:num>
  <w:num w:numId="32">
    <w:abstractNumId w:val="22"/>
  </w:num>
  <w:num w:numId="33">
    <w:abstractNumId w:val="29"/>
  </w:num>
  <w:num w:numId="34">
    <w:abstractNumId w:val="29"/>
  </w:num>
  <w:num w:numId="35">
    <w:abstractNumId w:val="0"/>
  </w:num>
  <w:num w:numId="36">
    <w:abstractNumId w:val="0"/>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TY2NDO1NDc2NDdX0lEKTi0uzszPAykwrAUAEDF1rSwAAAA="/>
  </w:docVars>
  <w:rsids>
    <w:rsidRoot w:val="00A55FDC"/>
    <w:rsid w:val="0000169B"/>
    <w:rsid w:val="00006F7E"/>
    <w:rsid w:val="0001271E"/>
    <w:rsid w:val="00013ADE"/>
    <w:rsid w:val="0003275F"/>
    <w:rsid w:val="000418AD"/>
    <w:rsid w:val="000429CD"/>
    <w:rsid w:val="000471E6"/>
    <w:rsid w:val="00047E35"/>
    <w:rsid w:val="00056AB1"/>
    <w:rsid w:val="000609A3"/>
    <w:rsid w:val="00060C59"/>
    <w:rsid w:val="000614FE"/>
    <w:rsid w:val="00071722"/>
    <w:rsid w:val="00091E56"/>
    <w:rsid w:val="000976AD"/>
    <w:rsid w:val="000A19A1"/>
    <w:rsid w:val="000A2BE7"/>
    <w:rsid w:val="000B52F5"/>
    <w:rsid w:val="000B7728"/>
    <w:rsid w:val="000E7486"/>
    <w:rsid w:val="000E7E02"/>
    <w:rsid w:val="000F164E"/>
    <w:rsid w:val="0010481B"/>
    <w:rsid w:val="001054CE"/>
    <w:rsid w:val="00113D7D"/>
    <w:rsid w:val="0012450F"/>
    <w:rsid w:val="00126C93"/>
    <w:rsid w:val="00135A3E"/>
    <w:rsid w:val="00150F8F"/>
    <w:rsid w:val="001546CC"/>
    <w:rsid w:val="00163825"/>
    <w:rsid w:val="001724A2"/>
    <w:rsid w:val="001834B9"/>
    <w:rsid w:val="001932F3"/>
    <w:rsid w:val="00193A76"/>
    <w:rsid w:val="001A7396"/>
    <w:rsid w:val="001B49E3"/>
    <w:rsid w:val="001B4D5E"/>
    <w:rsid w:val="001B5EC3"/>
    <w:rsid w:val="001B754D"/>
    <w:rsid w:val="001C143C"/>
    <w:rsid w:val="001D2A7C"/>
    <w:rsid w:val="001E7555"/>
    <w:rsid w:val="001E77B2"/>
    <w:rsid w:val="001F08F6"/>
    <w:rsid w:val="00201711"/>
    <w:rsid w:val="00202A2B"/>
    <w:rsid w:val="00211971"/>
    <w:rsid w:val="00240347"/>
    <w:rsid w:val="00242BA8"/>
    <w:rsid w:val="0025059A"/>
    <w:rsid w:val="00251D37"/>
    <w:rsid w:val="002668B0"/>
    <w:rsid w:val="002704B8"/>
    <w:rsid w:val="00271850"/>
    <w:rsid w:val="002823B8"/>
    <w:rsid w:val="00285605"/>
    <w:rsid w:val="00285EDC"/>
    <w:rsid w:val="0028794C"/>
    <w:rsid w:val="00291E7A"/>
    <w:rsid w:val="002A0E4A"/>
    <w:rsid w:val="002B0D5F"/>
    <w:rsid w:val="002B54A4"/>
    <w:rsid w:val="002B68D9"/>
    <w:rsid w:val="002C3FB0"/>
    <w:rsid w:val="002D3359"/>
    <w:rsid w:val="002E2149"/>
    <w:rsid w:val="002F7DBB"/>
    <w:rsid w:val="003115B4"/>
    <w:rsid w:val="00326889"/>
    <w:rsid w:val="003272D6"/>
    <w:rsid w:val="00356790"/>
    <w:rsid w:val="00370963"/>
    <w:rsid w:val="00384A62"/>
    <w:rsid w:val="0038535E"/>
    <w:rsid w:val="00385BCB"/>
    <w:rsid w:val="00390398"/>
    <w:rsid w:val="00392F3D"/>
    <w:rsid w:val="00394B19"/>
    <w:rsid w:val="003B3F06"/>
    <w:rsid w:val="003B77E6"/>
    <w:rsid w:val="003C27DE"/>
    <w:rsid w:val="003D4CB0"/>
    <w:rsid w:val="003D73D9"/>
    <w:rsid w:val="003E2058"/>
    <w:rsid w:val="003E3407"/>
    <w:rsid w:val="003E696E"/>
    <w:rsid w:val="003F1108"/>
    <w:rsid w:val="003F4B07"/>
    <w:rsid w:val="003F5CE6"/>
    <w:rsid w:val="0040692C"/>
    <w:rsid w:val="00427632"/>
    <w:rsid w:val="00432CBE"/>
    <w:rsid w:val="00434284"/>
    <w:rsid w:val="00437BEA"/>
    <w:rsid w:val="00443066"/>
    <w:rsid w:val="00446D13"/>
    <w:rsid w:val="00451C72"/>
    <w:rsid w:val="00453068"/>
    <w:rsid w:val="00456C39"/>
    <w:rsid w:val="00457A9A"/>
    <w:rsid w:val="00460480"/>
    <w:rsid w:val="00464C29"/>
    <w:rsid w:val="00466DC2"/>
    <w:rsid w:val="00473D52"/>
    <w:rsid w:val="004908C0"/>
    <w:rsid w:val="004931EF"/>
    <w:rsid w:val="0049448C"/>
    <w:rsid w:val="004B34FE"/>
    <w:rsid w:val="004C008E"/>
    <w:rsid w:val="004C201B"/>
    <w:rsid w:val="004C68B4"/>
    <w:rsid w:val="004C73BA"/>
    <w:rsid w:val="004D078F"/>
    <w:rsid w:val="004E0962"/>
    <w:rsid w:val="004E63D4"/>
    <w:rsid w:val="00502FF2"/>
    <w:rsid w:val="00511E64"/>
    <w:rsid w:val="0051323C"/>
    <w:rsid w:val="00516C4F"/>
    <w:rsid w:val="00516C69"/>
    <w:rsid w:val="0052017D"/>
    <w:rsid w:val="005246F5"/>
    <w:rsid w:val="00525895"/>
    <w:rsid w:val="0053424D"/>
    <w:rsid w:val="00556B2C"/>
    <w:rsid w:val="0056431F"/>
    <w:rsid w:val="00564FD2"/>
    <w:rsid w:val="00576E2A"/>
    <w:rsid w:val="005902FF"/>
    <w:rsid w:val="00592298"/>
    <w:rsid w:val="00597421"/>
    <w:rsid w:val="005A029A"/>
    <w:rsid w:val="005A7F47"/>
    <w:rsid w:val="005B1124"/>
    <w:rsid w:val="005B35C8"/>
    <w:rsid w:val="005C0F65"/>
    <w:rsid w:val="005C30B4"/>
    <w:rsid w:val="005C393A"/>
    <w:rsid w:val="005E25B2"/>
    <w:rsid w:val="005E7940"/>
    <w:rsid w:val="006119D5"/>
    <w:rsid w:val="00612318"/>
    <w:rsid w:val="00615040"/>
    <w:rsid w:val="00621174"/>
    <w:rsid w:val="00622F84"/>
    <w:rsid w:val="006256D6"/>
    <w:rsid w:val="006371CE"/>
    <w:rsid w:val="006460C8"/>
    <w:rsid w:val="00657AB1"/>
    <w:rsid w:val="006668D0"/>
    <w:rsid w:val="00667BE8"/>
    <w:rsid w:val="00680319"/>
    <w:rsid w:val="00680D48"/>
    <w:rsid w:val="00685F57"/>
    <w:rsid w:val="006926B5"/>
    <w:rsid w:val="006A7FBD"/>
    <w:rsid w:val="006B59F6"/>
    <w:rsid w:val="006C4A0B"/>
    <w:rsid w:val="006C5FFF"/>
    <w:rsid w:val="006D4F83"/>
    <w:rsid w:val="006E38A4"/>
    <w:rsid w:val="006E63B3"/>
    <w:rsid w:val="006E6781"/>
    <w:rsid w:val="006F5ADD"/>
    <w:rsid w:val="006F635A"/>
    <w:rsid w:val="00702021"/>
    <w:rsid w:val="00706861"/>
    <w:rsid w:val="00707F11"/>
    <w:rsid w:val="00722B06"/>
    <w:rsid w:val="00724321"/>
    <w:rsid w:val="00740592"/>
    <w:rsid w:val="00751284"/>
    <w:rsid w:val="00753297"/>
    <w:rsid w:val="007543C2"/>
    <w:rsid w:val="00763953"/>
    <w:rsid w:val="00780734"/>
    <w:rsid w:val="00783753"/>
    <w:rsid w:val="00784CC3"/>
    <w:rsid w:val="00787AD1"/>
    <w:rsid w:val="00790EF7"/>
    <w:rsid w:val="00792876"/>
    <w:rsid w:val="00792F1C"/>
    <w:rsid w:val="007A430E"/>
    <w:rsid w:val="007C12B1"/>
    <w:rsid w:val="007C1B0D"/>
    <w:rsid w:val="007E00BE"/>
    <w:rsid w:val="007E5EAF"/>
    <w:rsid w:val="007E7362"/>
    <w:rsid w:val="007F45BE"/>
    <w:rsid w:val="008023CF"/>
    <w:rsid w:val="00804963"/>
    <w:rsid w:val="00823130"/>
    <w:rsid w:val="00826421"/>
    <w:rsid w:val="00827F7B"/>
    <w:rsid w:val="0084269F"/>
    <w:rsid w:val="0087342E"/>
    <w:rsid w:val="008834ED"/>
    <w:rsid w:val="00887E5D"/>
    <w:rsid w:val="00893C17"/>
    <w:rsid w:val="008A16AF"/>
    <w:rsid w:val="008B0980"/>
    <w:rsid w:val="008B0B52"/>
    <w:rsid w:val="008B0E94"/>
    <w:rsid w:val="008B58B5"/>
    <w:rsid w:val="008C7B44"/>
    <w:rsid w:val="008D0EB0"/>
    <w:rsid w:val="008E6520"/>
    <w:rsid w:val="008F215B"/>
    <w:rsid w:val="00906DD7"/>
    <w:rsid w:val="00914E68"/>
    <w:rsid w:val="00917CC1"/>
    <w:rsid w:val="00922FF4"/>
    <w:rsid w:val="009232CE"/>
    <w:rsid w:val="009335AD"/>
    <w:rsid w:val="009461AD"/>
    <w:rsid w:val="00954B60"/>
    <w:rsid w:val="009603FF"/>
    <w:rsid w:val="00965905"/>
    <w:rsid w:val="00974AED"/>
    <w:rsid w:val="0097570D"/>
    <w:rsid w:val="009775BE"/>
    <w:rsid w:val="00985EA9"/>
    <w:rsid w:val="00991437"/>
    <w:rsid w:val="00992246"/>
    <w:rsid w:val="009A41F9"/>
    <w:rsid w:val="009A62C3"/>
    <w:rsid w:val="009B373C"/>
    <w:rsid w:val="009C2FC9"/>
    <w:rsid w:val="00A05FD8"/>
    <w:rsid w:val="00A141F8"/>
    <w:rsid w:val="00A26286"/>
    <w:rsid w:val="00A31627"/>
    <w:rsid w:val="00A321CC"/>
    <w:rsid w:val="00A47DBF"/>
    <w:rsid w:val="00A553B8"/>
    <w:rsid w:val="00A55FDC"/>
    <w:rsid w:val="00A56B56"/>
    <w:rsid w:val="00A56D67"/>
    <w:rsid w:val="00A57D1F"/>
    <w:rsid w:val="00A6105C"/>
    <w:rsid w:val="00A65F03"/>
    <w:rsid w:val="00A70443"/>
    <w:rsid w:val="00A8208F"/>
    <w:rsid w:val="00AA0ADD"/>
    <w:rsid w:val="00AA27DB"/>
    <w:rsid w:val="00AA5BAF"/>
    <w:rsid w:val="00AA7043"/>
    <w:rsid w:val="00AC193D"/>
    <w:rsid w:val="00AD4513"/>
    <w:rsid w:val="00AD491D"/>
    <w:rsid w:val="00AD685C"/>
    <w:rsid w:val="00AE18A5"/>
    <w:rsid w:val="00AE2386"/>
    <w:rsid w:val="00AF1109"/>
    <w:rsid w:val="00AF5CD9"/>
    <w:rsid w:val="00B10DF1"/>
    <w:rsid w:val="00B1389B"/>
    <w:rsid w:val="00B206AE"/>
    <w:rsid w:val="00B24463"/>
    <w:rsid w:val="00B31650"/>
    <w:rsid w:val="00B33C85"/>
    <w:rsid w:val="00B40A3D"/>
    <w:rsid w:val="00B41690"/>
    <w:rsid w:val="00B5242E"/>
    <w:rsid w:val="00B67C5A"/>
    <w:rsid w:val="00B75FC9"/>
    <w:rsid w:val="00B77E9F"/>
    <w:rsid w:val="00B80FB1"/>
    <w:rsid w:val="00B8343B"/>
    <w:rsid w:val="00B84438"/>
    <w:rsid w:val="00BA371D"/>
    <w:rsid w:val="00BA7726"/>
    <w:rsid w:val="00BB68C3"/>
    <w:rsid w:val="00BC07F1"/>
    <w:rsid w:val="00BC3A85"/>
    <w:rsid w:val="00BC57A6"/>
    <w:rsid w:val="00BC5AFD"/>
    <w:rsid w:val="00BC7790"/>
    <w:rsid w:val="00BE0F1B"/>
    <w:rsid w:val="00C131AC"/>
    <w:rsid w:val="00C20FDE"/>
    <w:rsid w:val="00C3746F"/>
    <w:rsid w:val="00C401AA"/>
    <w:rsid w:val="00C432C8"/>
    <w:rsid w:val="00C43678"/>
    <w:rsid w:val="00C44444"/>
    <w:rsid w:val="00C513D9"/>
    <w:rsid w:val="00C63B8F"/>
    <w:rsid w:val="00C64A0C"/>
    <w:rsid w:val="00C74DAE"/>
    <w:rsid w:val="00C83A82"/>
    <w:rsid w:val="00C97470"/>
    <w:rsid w:val="00CA12C7"/>
    <w:rsid w:val="00CA1BD1"/>
    <w:rsid w:val="00CA1DA2"/>
    <w:rsid w:val="00CA3AE4"/>
    <w:rsid w:val="00CA3CAB"/>
    <w:rsid w:val="00CA76FC"/>
    <w:rsid w:val="00CB6D02"/>
    <w:rsid w:val="00CB6E5D"/>
    <w:rsid w:val="00CC3D3C"/>
    <w:rsid w:val="00CC78DE"/>
    <w:rsid w:val="00CD4486"/>
    <w:rsid w:val="00CD4CCE"/>
    <w:rsid w:val="00CF2945"/>
    <w:rsid w:val="00D00563"/>
    <w:rsid w:val="00D104DA"/>
    <w:rsid w:val="00D1364F"/>
    <w:rsid w:val="00D14123"/>
    <w:rsid w:val="00D2425F"/>
    <w:rsid w:val="00D31557"/>
    <w:rsid w:val="00D418C4"/>
    <w:rsid w:val="00D50D65"/>
    <w:rsid w:val="00D6365D"/>
    <w:rsid w:val="00D67BCD"/>
    <w:rsid w:val="00D76B1D"/>
    <w:rsid w:val="00D80EBD"/>
    <w:rsid w:val="00D81E1F"/>
    <w:rsid w:val="00D85D80"/>
    <w:rsid w:val="00D87041"/>
    <w:rsid w:val="00D975A4"/>
    <w:rsid w:val="00DB0FE3"/>
    <w:rsid w:val="00DC0223"/>
    <w:rsid w:val="00DD06FA"/>
    <w:rsid w:val="00DD5B9C"/>
    <w:rsid w:val="00DE4817"/>
    <w:rsid w:val="00DF2468"/>
    <w:rsid w:val="00DF5CA1"/>
    <w:rsid w:val="00E01EA0"/>
    <w:rsid w:val="00E14655"/>
    <w:rsid w:val="00E327A3"/>
    <w:rsid w:val="00E41B45"/>
    <w:rsid w:val="00E55CDC"/>
    <w:rsid w:val="00E6551C"/>
    <w:rsid w:val="00E70502"/>
    <w:rsid w:val="00E81002"/>
    <w:rsid w:val="00E82DB3"/>
    <w:rsid w:val="00E85795"/>
    <w:rsid w:val="00E92287"/>
    <w:rsid w:val="00E964A5"/>
    <w:rsid w:val="00EA2FD0"/>
    <w:rsid w:val="00EB44B4"/>
    <w:rsid w:val="00EB6DC0"/>
    <w:rsid w:val="00EC494E"/>
    <w:rsid w:val="00EC71EE"/>
    <w:rsid w:val="00ED14E5"/>
    <w:rsid w:val="00ED62B9"/>
    <w:rsid w:val="00EE73BD"/>
    <w:rsid w:val="00EF3483"/>
    <w:rsid w:val="00EF5D5D"/>
    <w:rsid w:val="00F03A80"/>
    <w:rsid w:val="00F04B78"/>
    <w:rsid w:val="00F056CE"/>
    <w:rsid w:val="00F307AA"/>
    <w:rsid w:val="00F409F0"/>
    <w:rsid w:val="00F4384E"/>
    <w:rsid w:val="00F537E5"/>
    <w:rsid w:val="00F60105"/>
    <w:rsid w:val="00F67713"/>
    <w:rsid w:val="00F8319D"/>
    <w:rsid w:val="00F836E1"/>
    <w:rsid w:val="00FA4F11"/>
    <w:rsid w:val="00FC1190"/>
    <w:rsid w:val="00FC6CA8"/>
    <w:rsid w:val="00FE0290"/>
    <w:rsid w:val="00FE6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7EB43"/>
  <w15:docId w15:val="{9E42784A-B189-4607-BADE-771BEAAE3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3678"/>
    <w:rPr>
      <w:rFonts w:ascii="Times New Roman" w:hAnsi="Times New Roman" w:cs="Times New Roman"/>
    </w:rPr>
  </w:style>
  <w:style w:type="paragraph" w:styleId="Heading1">
    <w:name w:val="heading 1"/>
    <w:basedOn w:val="Normal"/>
    <w:next w:val="Normal"/>
    <w:link w:val="Heading1Char"/>
    <w:uiPriority w:val="9"/>
    <w:rsid w:val="00C4367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rsid w:val="00C4367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4367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4367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55FDC"/>
    <w:rPr>
      <w:sz w:val="20"/>
      <w:szCs w:val="20"/>
    </w:rPr>
  </w:style>
  <w:style w:type="character" w:customStyle="1" w:styleId="FootnoteTextChar">
    <w:name w:val="Footnote Text Char"/>
    <w:basedOn w:val="DefaultParagraphFont"/>
    <w:link w:val="FootnoteText"/>
    <w:uiPriority w:val="99"/>
    <w:semiHidden/>
    <w:rsid w:val="00A55FDC"/>
    <w:rPr>
      <w:sz w:val="20"/>
      <w:szCs w:val="20"/>
    </w:rPr>
  </w:style>
  <w:style w:type="paragraph" w:styleId="ListParagraph">
    <w:name w:val="List Paragraph"/>
    <w:basedOn w:val="Normal"/>
    <w:uiPriority w:val="34"/>
    <w:qFormat/>
    <w:rsid w:val="00A55FDC"/>
    <w:pPr>
      <w:spacing w:after="160" w:line="256" w:lineRule="auto"/>
      <w:ind w:left="720"/>
      <w:contextualSpacing/>
    </w:pPr>
    <w:rPr>
      <w:sz w:val="22"/>
      <w:szCs w:val="22"/>
    </w:rPr>
  </w:style>
  <w:style w:type="character" w:styleId="FootnoteReference">
    <w:name w:val="footnote reference"/>
    <w:basedOn w:val="DefaultParagraphFont"/>
    <w:uiPriority w:val="99"/>
    <w:semiHidden/>
    <w:unhideWhenUsed/>
    <w:rsid w:val="00A55FDC"/>
    <w:rPr>
      <w:vertAlign w:val="superscript"/>
    </w:rPr>
  </w:style>
  <w:style w:type="paragraph" w:styleId="BalloonText">
    <w:name w:val="Balloon Text"/>
    <w:basedOn w:val="Normal"/>
    <w:link w:val="BalloonTextChar"/>
    <w:uiPriority w:val="99"/>
    <w:semiHidden/>
    <w:unhideWhenUsed/>
    <w:rsid w:val="00BA37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371D"/>
    <w:rPr>
      <w:rFonts w:ascii="Segoe UI" w:hAnsi="Segoe UI" w:cs="Segoe UI"/>
      <w:sz w:val="18"/>
      <w:szCs w:val="18"/>
    </w:rPr>
  </w:style>
  <w:style w:type="table" w:styleId="TableGrid">
    <w:name w:val="Table Grid"/>
    <w:basedOn w:val="TableNormal"/>
    <w:uiPriority w:val="59"/>
    <w:rsid w:val="00C4367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389B"/>
    <w:rPr>
      <w:sz w:val="16"/>
      <w:szCs w:val="16"/>
    </w:rPr>
  </w:style>
  <w:style w:type="paragraph" w:styleId="CommentText">
    <w:name w:val="annotation text"/>
    <w:basedOn w:val="Normal"/>
    <w:link w:val="CommentTextChar"/>
    <w:uiPriority w:val="99"/>
    <w:unhideWhenUsed/>
    <w:rsid w:val="00C43678"/>
    <w:rPr>
      <w:sz w:val="20"/>
      <w:szCs w:val="20"/>
    </w:rPr>
  </w:style>
  <w:style w:type="character" w:customStyle="1" w:styleId="CommentTextChar">
    <w:name w:val="Comment Text Char"/>
    <w:basedOn w:val="DefaultParagraphFont"/>
    <w:link w:val="CommentText"/>
    <w:uiPriority w:val="99"/>
    <w:rsid w:val="00C43678"/>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1389B"/>
    <w:rPr>
      <w:b/>
      <w:bCs/>
    </w:rPr>
  </w:style>
  <w:style w:type="character" w:customStyle="1" w:styleId="CommentSubjectChar">
    <w:name w:val="Comment Subject Char"/>
    <w:basedOn w:val="CommentTextChar"/>
    <w:link w:val="CommentSubject"/>
    <w:uiPriority w:val="99"/>
    <w:semiHidden/>
    <w:rsid w:val="00B1389B"/>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C436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43678"/>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C43678"/>
    <w:pPr>
      <w:tabs>
        <w:tab w:val="center" w:pos="4680"/>
        <w:tab w:val="right" w:pos="9360"/>
      </w:tabs>
    </w:pPr>
  </w:style>
  <w:style w:type="character" w:customStyle="1" w:styleId="HeaderChar">
    <w:name w:val="Header Char"/>
    <w:basedOn w:val="DefaultParagraphFont"/>
    <w:link w:val="Header"/>
    <w:uiPriority w:val="99"/>
    <w:rsid w:val="00C43678"/>
    <w:rPr>
      <w:rFonts w:ascii="Times New Roman" w:hAnsi="Times New Roman" w:cs="Times New Roman"/>
    </w:rPr>
  </w:style>
  <w:style w:type="paragraph" w:styleId="Footer">
    <w:name w:val="footer"/>
    <w:basedOn w:val="Normal"/>
    <w:link w:val="FooterChar"/>
    <w:uiPriority w:val="99"/>
    <w:unhideWhenUsed/>
    <w:rsid w:val="00C43678"/>
    <w:pPr>
      <w:tabs>
        <w:tab w:val="center" w:pos="4680"/>
        <w:tab w:val="right" w:pos="9360"/>
      </w:tabs>
    </w:pPr>
  </w:style>
  <w:style w:type="character" w:customStyle="1" w:styleId="FooterChar">
    <w:name w:val="Footer Char"/>
    <w:basedOn w:val="DefaultParagraphFont"/>
    <w:link w:val="Footer"/>
    <w:uiPriority w:val="99"/>
    <w:rsid w:val="00C43678"/>
    <w:rPr>
      <w:rFonts w:ascii="Times New Roman" w:hAnsi="Times New Roman" w:cs="Times New Roman"/>
    </w:rPr>
  </w:style>
  <w:style w:type="paragraph" w:styleId="Revision">
    <w:name w:val="Revision"/>
    <w:hidden/>
    <w:uiPriority w:val="99"/>
    <w:semiHidden/>
    <w:rsid w:val="00C63B8F"/>
  </w:style>
  <w:style w:type="character" w:styleId="Hyperlink">
    <w:name w:val="Hyperlink"/>
    <w:basedOn w:val="DefaultParagraphFont"/>
    <w:uiPriority w:val="99"/>
    <w:unhideWhenUsed/>
    <w:rsid w:val="00C43678"/>
    <w:rPr>
      <w:color w:val="0000FF" w:themeColor="hyperlink"/>
      <w:u w:val="single"/>
    </w:rPr>
  </w:style>
  <w:style w:type="character" w:styleId="UnresolvedMention">
    <w:name w:val="Unresolved Mention"/>
    <w:basedOn w:val="DefaultParagraphFont"/>
    <w:uiPriority w:val="99"/>
    <w:semiHidden/>
    <w:unhideWhenUsed/>
    <w:rsid w:val="008B0B52"/>
    <w:rPr>
      <w:color w:val="605E5C"/>
      <w:shd w:val="clear" w:color="auto" w:fill="E1DFDD"/>
    </w:rPr>
  </w:style>
  <w:style w:type="character" w:styleId="FollowedHyperlink">
    <w:name w:val="FollowedHyperlink"/>
    <w:basedOn w:val="DefaultParagraphFont"/>
    <w:uiPriority w:val="99"/>
    <w:semiHidden/>
    <w:unhideWhenUsed/>
    <w:rsid w:val="0087342E"/>
    <w:rPr>
      <w:color w:val="800080" w:themeColor="followedHyperlink"/>
      <w:u w:val="single"/>
    </w:rPr>
  </w:style>
  <w:style w:type="paragraph" w:styleId="BodyTextIndent">
    <w:name w:val="Body Text Indent"/>
    <w:basedOn w:val="Normal"/>
    <w:link w:val="BodyTextIndentChar"/>
    <w:uiPriority w:val="99"/>
    <w:semiHidden/>
    <w:unhideWhenUsed/>
    <w:rsid w:val="00C43678"/>
    <w:pPr>
      <w:spacing w:after="120"/>
      <w:ind w:left="360"/>
    </w:pPr>
  </w:style>
  <w:style w:type="character" w:customStyle="1" w:styleId="BodyTextIndentChar">
    <w:name w:val="Body Text Indent Char"/>
    <w:basedOn w:val="DefaultParagraphFont"/>
    <w:link w:val="BodyTextIndent"/>
    <w:uiPriority w:val="99"/>
    <w:semiHidden/>
    <w:rsid w:val="00C43678"/>
    <w:rPr>
      <w:rFonts w:ascii="Times New Roman" w:hAnsi="Times New Roman" w:cs="Times New Roman"/>
    </w:rPr>
  </w:style>
  <w:style w:type="paragraph" w:customStyle="1" w:styleId="FHWACaptionFigure">
    <w:name w:val="FHWA Caption: Figure"/>
    <w:basedOn w:val="Normal"/>
    <w:next w:val="Normal"/>
    <w:link w:val="FHWACaptionFigureChar"/>
    <w:qFormat/>
    <w:rsid w:val="00C43678"/>
    <w:pPr>
      <w:spacing w:before="120" w:after="240"/>
      <w:jc w:val="center"/>
    </w:pPr>
    <w:rPr>
      <w:rFonts w:eastAsia="Times New Roman"/>
      <w:b/>
    </w:rPr>
  </w:style>
  <w:style w:type="character" w:customStyle="1" w:styleId="FHWACaptionFigureChar">
    <w:name w:val="FHWA Caption: Figure Char"/>
    <w:link w:val="FHWACaptionFigure"/>
    <w:rsid w:val="00C43678"/>
    <w:rPr>
      <w:rFonts w:ascii="Times New Roman" w:eastAsia="Times New Roman" w:hAnsi="Times New Roman" w:cs="Times New Roman"/>
      <w:b/>
    </w:rPr>
  </w:style>
  <w:style w:type="paragraph" w:styleId="Caption">
    <w:name w:val="caption"/>
    <w:basedOn w:val="FHWACaptionFigure"/>
    <w:next w:val="Normal"/>
    <w:uiPriority w:val="35"/>
    <w:unhideWhenUsed/>
    <w:qFormat/>
    <w:rsid w:val="00C43678"/>
    <w:rPr>
      <w:rFonts w:ascii="Times New Roman Bold" w:hAnsi="Times New Roman Bold"/>
      <w:iCs/>
      <w:szCs w:val="18"/>
    </w:rPr>
  </w:style>
  <w:style w:type="paragraph" w:customStyle="1" w:styleId="FHWABody">
    <w:name w:val="FHWA Body"/>
    <w:qFormat/>
    <w:rsid w:val="00C43678"/>
    <w:pPr>
      <w:spacing w:before="240" w:after="240"/>
    </w:pPr>
    <w:rPr>
      <w:rFonts w:ascii="Times New Roman" w:eastAsia="Batang" w:hAnsi="Times New Roman" w:cs="Times New Roman"/>
    </w:rPr>
  </w:style>
  <w:style w:type="paragraph" w:customStyle="1" w:styleId="FHWABibliography">
    <w:name w:val="FHWA Bibliography"/>
    <w:basedOn w:val="FHWABody"/>
    <w:rsid w:val="00C43678"/>
    <w:pPr>
      <w:ind w:left="720" w:hanging="720"/>
    </w:pPr>
  </w:style>
  <w:style w:type="paragraph" w:customStyle="1" w:styleId="FHWABlockQuote">
    <w:name w:val="FHWA Block Quote"/>
    <w:basedOn w:val="FHWABody"/>
    <w:next w:val="FHWABody"/>
    <w:qFormat/>
    <w:rsid w:val="00C43678"/>
    <w:pPr>
      <w:ind w:left="720"/>
    </w:pPr>
  </w:style>
  <w:style w:type="paragraph" w:customStyle="1" w:styleId="FHWABulletLast">
    <w:name w:val="FHWA Bullet Last"/>
    <w:basedOn w:val="Normal"/>
    <w:next w:val="FHWABody"/>
    <w:qFormat/>
    <w:rsid w:val="00C43678"/>
    <w:pPr>
      <w:numPr>
        <w:numId w:val="26"/>
      </w:numPr>
      <w:tabs>
        <w:tab w:val="left" w:pos="360"/>
      </w:tabs>
      <w:spacing w:after="240"/>
    </w:pPr>
    <w:rPr>
      <w:rFonts w:eastAsia="Times New Roman"/>
      <w:bCs/>
    </w:rPr>
  </w:style>
  <w:style w:type="paragraph" w:customStyle="1" w:styleId="FHWABulletDouble">
    <w:name w:val="FHWA Bullet Double"/>
    <w:basedOn w:val="FHWABulletLast"/>
    <w:qFormat/>
    <w:rsid w:val="00C43678"/>
    <w:pPr>
      <w:numPr>
        <w:numId w:val="27"/>
      </w:numPr>
    </w:pPr>
  </w:style>
  <w:style w:type="paragraph" w:customStyle="1" w:styleId="FHWABulletSingle">
    <w:name w:val="FHWA Bullet Single"/>
    <w:basedOn w:val="Normal"/>
    <w:qFormat/>
    <w:rsid w:val="00C43678"/>
    <w:pPr>
      <w:numPr>
        <w:numId w:val="28"/>
      </w:numPr>
      <w:tabs>
        <w:tab w:val="left" w:pos="360"/>
      </w:tabs>
      <w:contextualSpacing/>
    </w:pPr>
    <w:rPr>
      <w:rFonts w:eastAsia="Times New Roman"/>
      <w:bCs/>
    </w:rPr>
  </w:style>
  <w:style w:type="paragraph" w:customStyle="1" w:styleId="FHWACaptionSubfigure">
    <w:name w:val="FHWA Caption: Subfigure"/>
    <w:basedOn w:val="FHWABody"/>
    <w:next w:val="FHWABody"/>
    <w:autoRedefine/>
    <w:qFormat/>
    <w:rsid w:val="00C43678"/>
    <w:pPr>
      <w:keepNext/>
      <w:spacing w:before="120" w:after="120"/>
      <w:jc w:val="center"/>
    </w:pPr>
  </w:style>
  <w:style w:type="paragraph" w:customStyle="1" w:styleId="FHWACaptionTable">
    <w:name w:val="FHWA Caption: Table"/>
    <w:basedOn w:val="Normal"/>
    <w:next w:val="FHWABody"/>
    <w:link w:val="FHWACaptionTableChar"/>
    <w:qFormat/>
    <w:rsid w:val="00C43678"/>
    <w:pPr>
      <w:keepNext/>
      <w:spacing w:before="240" w:after="120"/>
      <w:jc w:val="center"/>
    </w:pPr>
    <w:rPr>
      <w:rFonts w:eastAsia="Times New Roman"/>
      <w:b/>
      <w:bCs/>
      <w:szCs w:val="18"/>
    </w:rPr>
  </w:style>
  <w:style w:type="character" w:customStyle="1" w:styleId="FHWACaptionTableChar">
    <w:name w:val="FHWA Caption: Table Char"/>
    <w:link w:val="FHWACaptionTable"/>
    <w:rsid w:val="00C43678"/>
    <w:rPr>
      <w:rFonts w:ascii="Times New Roman" w:eastAsia="Times New Roman" w:hAnsi="Times New Roman" w:cs="Times New Roman"/>
      <w:b/>
      <w:bCs/>
      <w:szCs w:val="18"/>
    </w:rPr>
  </w:style>
  <w:style w:type="paragraph" w:customStyle="1" w:styleId="FHWAChapterHeading">
    <w:name w:val="FHWA Chapter Heading"/>
    <w:basedOn w:val="Heading1"/>
    <w:next w:val="FHWABody"/>
    <w:rsid w:val="00C43678"/>
    <w:pPr>
      <w:keepNext w:val="0"/>
      <w:keepLines w:val="0"/>
      <w:suppressLineNumbers/>
      <w:spacing w:before="0" w:after="480"/>
      <w:jc w:val="center"/>
    </w:pPr>
    <w:rPr>
      <w:rFonts w:ascii="Times New Roman Bold" w:eastAsia="Times New Roman" w:hAnsi="Times New Roman Bold" w:cs="Times New Roman"/>
      <w:bCs w:val="0"/>
      <w:caps/>
      <w:color w:val="auto"/>
      <w:sz w:val="24"/>
      <w:szCs w:val="24"/>
    </w:rPr>
  </w:style>
  <w:style w:type="paragraph" w:customStyle="1" w:styleId="FHWAFigure">
    <w:name w:val="FHWA Figure"/>
    <w:basedOn w:val="FHWABody"/>
    <w:next w:val="Normal"/>
    <w:autoRedefine/>
    <w:qFormat/>
    <w:rsid w:val="00C43678"/>
    <w:pPr>
      <w:keepNext/>
      <w:spacing w:after="0"/>
      <w:jc w:val="center"/>
    </w:pPr>
  </w:style>
  <w:style w:type="paragraph" w:customStyle="1" w:styleId="FHWAFootnote">
    <w:name w:val="FHWA Footnote"/>
    <w:basedOn w:val="FHWABody"/>
    <w:rsid w:val="00C43678"/>
    <w:pPr>
      <w:spacing w:before="0" w:after="0"/>
      <w:ind w:firstLine="360"/>
    </w:pPr>
    <w:rPr>
      <w:sz w:val="20"/>
    </w:rPr>
  </w:style>
  <w:style w:type="paragraph" w:customStyle="1" w:styleId="FHWAH1">
    <w:name w:val="FHWA H1"/>
    <w:basedOn w:val="Heading2"/>
    <w:next w:val="FHWABody"/>
    <w:qFormat/>
    <w:rsid w:val="00C43678"/>
    <w:pPr>
      <w:keepLines w:val="0"/>
      <w:spacing w:before="240" w:after="240"/>
    </w:pPr>
    <w:rPr>
      <w:rFonts w:ascii="Times New Roman Bold" w:eastAsia="Times New Roman" w:hAnsi="Times New Roman Bold" w:cs="Times New Roman"/>
      <w:bCs w:val="0"/>
      <w:caps/>
      <w:color w:val="auto"/>
      <w:sz w:val="24"/>
      <w:szCs w:val="24"/>
    </w:rPr>
  </w:style>
  <w:style w:type="character" w:customStyle="1" w:styleId="Heading3Char">
    <w:name w:val="Heading 3 Char"/>
    <w:basedOn w:val="DefaultParagraphFont"/>
    <w:link w:val="Heading3"/>
    <w:uiPriority w:val="9"/>
    <w:semiHidden/>
    <w:rsid w:val="00C43678"/>
    <w:rPr>
      <w:rFonts w:asciiTheme="majorHAnsi" w:eastAsiaTheme="majorEastAsia" w:hAnsiTheme="majorHAnsi" w:cstheme="majorBidi"/>
      <w:b/>
      <w:bCs/>
      <w:color w:val="4F81BD" w:themeColor="accent1"/>
    </w:rPr>
  </w:style>
  <w:style w:type="paragraph" w:customStyle="1" w:styleId="FHWAH2">
    <w:name w:val="FHWA H2"/>
    <w:basedOn w:val="Heading3"/>
    <w:next w:val="FHWABody"/>
    <w:qFormat/>
    <w:rsid w:val="00C43678"/>
    <w:pPr>
      <w:spacing w:before="240" w:after="240"/>
    </w:pPr>
    <w:rPr>
      <w:rFonts w:ascii="Times New Roman" w:eastAsia="Times New Roman" w:hAnsi="Times New Roman" w:cs="Times New Roman"/>
      <w:color w:val="auto"/>
    </w:rPr>
  </w:style>
  <w:style w:type="character" w:customStyle="1" w:styleId="Heading4Char">
    <w:name w:val="Heading 4 Char"/>
    <w:basedOn w:val="DefaultParagraphFont"/>
    <w:link w:val="Heading4"/>
    <w:uiPriority w:val="9"/>
    <w:semiHidden/>
    <w:rsid w:val="00C43678"/>
    <w:rPr>
      <w:rFonts w:asciiTheme="majorHAnsi" w:eastAsiaTheme="majorEastAsia" w:hAnsiTheme="majorHAnsi" w:cstheme="majorBidi"/>
      <w:b/>
      <w:bCs/>
      <w:i/>
      <w:iCs/>
      <w:color w:val="4F81BD" w:themeColor="accent1"/>
    </w:rPr>
  </w:style>
  <w:style w:type="paragraph" w:customStyle="1" w:styleId="FHWAH3">
    <w:name w:val="FHWA H3"/>
    <w:basedOn w:val="Heading4"/>
    <w:next w:val="FHWABody"/>
    <w:link w:val="FHWAH3Char"/>
    <w:qFormat/>
    <w:rsid w:val="00C43678"/>
    <w:pPr>
      <w:keepLines w:val="0"/>
      <w:spacing w:before="240" w:after="240"/>
    </w:pPr>
    <w:rPr>
      <w:rFonts w:ascii="Times New Roman Bold Italic" w:eastAsia="Times New Roman" w:hAnsi="Times New Roman Bold Italic" w:cs="Times New Roman"/>
      <w:bCs w:val="0"/>
      <w:iCs w:val="0"/>
      <w:color w:val="000000"/>
      <w:lang w:bidi="en-US"/>
    </w:rPr>
  </w:style>
  <w:style w:type="character" w:customStyle="1" w:styleId="FHWAH3Char">
    <w:name w:val="FHWA H3 Char"/>
    <w:basedOn w:val="Heading4Char"/>
    <w:link w:val="FHWAH3"/>
    <w:rsid w:val="00C43678"/>
    <w:rPr>
      <w:rFonts w:ascii="Times New Roman Bold Italic" w:eastAsia="Times New Roman" w:hAnsi="Times New Roman Bold Italic" w:cs="Times New Roman"/>
      <w:b/>
      <w:bCs w:val="0"/>
      <w:i/>
      <w:iCs w:val="0"/>
      <w:color w:val="000000"/>
      <w:lang w:bidi="en-US"/>
    </w:rPr>
  </w:style>
  <w:style w:type="paragraph" w:customStyle="1" w:styleId="FHWAH4">
    <w:name w:val="FHWA H4"/>
    <w:basedOn w:val="FHWABody"/>
    <w:next w:val="FHWABody"/>
    <w:link w:val="FHWAH4Char"/>
    <w:qFormat/>
    <w:rsid w:val="00C43678"/>
    <w:pPr>
      <w:keepNext/>
      <w:outlineLvl w:val="4"/>
    </w:pPr>
    <w:rPr>
      <w:bCs/>
      <w:i/>
      <w:iCs/>
      <w:color w:val="000000"/>
      <w:lang w:bidi="en-US"/>
    </w:rPr>
  </w:style>
  <w:style w:type="character" w:customStyle="1" w:styleId="FHWAH4Char">
    <w:name w:val="FHWA H4 Char"/>
    <w:basedOn w:val="FHWAH3Char"/>
    <w:link w:val="FHWAH4"/>
    <w:rsid w:val="00C43678"/>
    <w:rPr>
      <w:rFonts w:ascii="Times New Roman" w:eastAsia="Batang" w:hAnsi="Times New Roman" w:cs="Times New Roman"/>
      <w:b w:val="0"/>
      <w:bCs/>
      <w:i/>
      <w:iCs/>
      <w:color w:val="000000"/>
      <w:lang w:bidi="en-US"/>
    </w:rPr>
  </w:style>
  <w:style w:type="paragraph" w:customStyle="1" w:styleId="FHWALetteredList">
    <w:name w:val="FHWA Lettered List"/>
    <w:basedOn w:val="Normal"/>
    <w:link w:val="FHWALetteredListChar"/>
    <w:qFormat/>
    <w:rsid w:val="00C43678"/>
    <w:pPr>
      <w:numPr>
        <w:numId w:val="29"/>
      </w:numPr>
      <w:spacing w:after="240"/>
      <w:contextualSpacing/>
    </w:pPr>
    <w:rPr>
      <w:rFonts w:eastAsia="Times New Roman"/>
    </w:rPr>
  </w:style>
  <w:style w:type="character" w:customStyle="1" w:styleId="FHWALetteredListChar">
    <w:name w:val="FHWA Lettered List Char"/>
    <w:basedOn w:val="DefaultParagraphFont"/>
    <w:link w:val="FHWALetteredList"/>
    <w:rsid w:val="00C43678"/>
    <w:rPr>
      <w:rFonts w:ascii="Times New Roman" w:eastAsia="Times New Roman" w:hAnsi="Times New Roman" w:cs="Times New Roman"/>
    </w:rPr>
  </w:style>
  <w:style w:type="paragraph" w:customStyle="1" w:styleId="FHWANote">
    <w:name w:val="FHWA Note"/>
    <w:next w:val="FHWABody"/>
    <w:qFormat/>
    <w:rsid w:val="00C43678"/>
    <w:pPr>
      <w:spacing w:after="240"/>
      <w:contextualSpacing/>
    </w:pPr>
    <w:rPr>
      <w:rFonts w:ascii="Times New Roman" w:eastAsia="Times New Roman" w:hAnsi="Times New Roman" w:cs="Times New Roman"/>
      <w:sz w:val="20"/>
      <w:szCs w:val="20"/>
    </w:rPr>
  </w:style>
  <w:style w:type="paragraph" w:customStyle="1" w:styleId="FHWANoticeBox">
    <w:name w:val="FHWA Notice Box"/>
    <w:basedOn w:val="Normal"/>
    <w:next w:val="FHWABody"/>
    <w:link w:val="FHWANoticeBoxChar"/>
    <w:qFormat/>
    <w:rsid w:val="00C43678"/>
    <w:pPr>
      <w:widowControl w:val="0"/>
      <w:pBdr>
        <w:top w:val="single" w:sz="4" w:space="6" w:color="auto"/>
        <w:left w:val="single" w:sz="4" w:space="4" w:color="auto"/>
        <w:bottom w:val="single" w:sz="4" w:space="6" w:color="auto"/>
        <w:right w:val="single" w:sz="4" w:space="4" w:color="auto"/>
      </w:pBdr>
      <w:autoSpaceDE w:val="0"/>
      <w:autoSpaceDN w:val="0"/>
      <w:adjustRightInd w:val="0"/>
      <w:spacing w:after="240"/>
    </w:pPr>
    <w:rPr>
      <w:rFonts w:eastAsia="Times New Roman"/>
    </w:rPr>
  </w:style>
  <w:style w:type="character" w:customStyle="1" w:styleId="FHWANoticeBoxChar">
    <w:name w:val="FHWA Notice Box Char"/>
    <w:basedOn w:val="DefaultParagraphFont"/>
    <w:link w:val="FHWANoticeBox"/>
    <w:rsid w:val="00C43678"/>
    <w:rPr>
      <w:rFonts w:ascii="Times New Roman" w:eastAsia="Times New Roman" w:hAnsi="Times New Roman" w:cs="Times New Roman"/>
    </w:rPr>
  </w:style>
  <w:style w:type="paragraph" w:customStyle="1" w:styleId="FHWANumberedList">
    <w:name w:val="FHWA Numbered List"/>
    <w:basedOn w:val="Normal"/>
    <w:rsid w:val="00C43678"/>
    <w:pPr>
      <w:numPr>
        <w:numId w:val="30"/>
      </w:numPr>
      <w:tabs>
        <w:tab w:val="left" w:pos="360"/>
      </w:tabs>
      <w:spacing w:after="240"/>
      <w:contextualSpacing/>
    </w:pPr>
    <w:rPr>
      <w:rFonts w:eastAsia="Times New Roman"/>
    </w:rPr>
  </w:style>
  <w:style w:type="numbering" w:customStyle="1" w:styleId="FHWANumberedList2">
    <w:name w:val="FHWA Numbered List2"/>
    <w:uiPriority w:val="99"/>
    <w:rsid w:val="00C43678"/>
    <w:pPr>
      <w:numPr>
        <w:numId w:val="31"/>
      </w:numPr>
    </w:pPr>
  </w:style>
  <w:style w:type="paragraph" w:customStyle="1" w:styleId="FHWAPreheading">
    <w:name w:val="FHWA Preheading"/>
    <w:next w:val="FHWABody"/>
    <w:qFormat/>
    <w:rsid w:val="00C43678"/>
    <w:pPr>
      <w:spacing w:after="480"/>
      <w:jc w:val="center"/>
    </w:pPr>
    <w:rPr>
      <w:rFonts w:ascii="Times New Roman" w:eastAsia="Batang" w:hAnsi="Times New Roman" w:cs="Times New Roman"/>
      <w:b/>
      <w:caps/>
    </w:rPr>
  </w:style>
  <w:style w:type="paragraph" w:customStyle="1" w:styleId="FHWAReferenceList">
    <w:name w:val="FHWA Reference List"/>
    <w:basedOn w:val="FHWABody"/>
    <w:rsid w:val="00C43678"/>
    <w:pPr>
      <w:numPr>
        <w:numId w:val="32"/>
      </w:numPr>
    </w:pPr>
  </w:style>
  <w:style w:type="paragraph" w:customStyle="1" w:styleId="FHWASource">
    <w:name w:val="FHWA Source"/>
    <w:basedOn w:val="FHWABody"/>
    <w:next w:val="FHWACaptionFigure"/>
    <w:qFormat/>
    <w:rsid w:val="00C43678"/>
    <w:pPr>
      <w:keepNext/>
      <w:spacing w:before="40" w:after="0"/>
      <w:contextualSpacing/>
    </w:pPr>
    <w:rPr>
      <w:sz w:val="20"/>
      <w:lang w:bidi="en-US"/>
    </w:rPr>
  </w:style>
  <w:style w:type="paragraph" w:customStyle="1" w:styleId="FHWASubbullet">
    <w:name w:val="FHWA Subbullet"/>
    <w:basedOn w:val="Normal"/>
    <w:link w:val="FHWASubbulletChar"/>
    <w:rsid w:val="00C43678"/>
    <w:pPr>
      <w:numPr>
        <w:numId w:val="34"/>
      </w:numPr>
      <w:tabs>
        <w:tab w:val="left" w:pos="720"/>
      </w:tabs>
      <w:contextualSpacing/>
    </w:pPr>
    <w:rPr>
      <w:rFonts w:eastAsia="Calibri"/>
    </w:rPr>
  </w:style>
  <w:style w:type="character" w:customStyle="1" w:styleId="FHWASubbulletChar">
    <w:name w:val="FHWA Subbullet Char"/>
    <w:basedOn w:val="DefaultParagraphFont"/>
    <w:link w:val="FHWASubbullet"/>
    <w:rsid w:val="00C43678"/>
    <w:rPr>
      <w:rFonts w:ascii="Times New Roman" w:eastAsia="Calibri" w:hAnsi="Times New Roman" w:cs="Times New Roman"/>
    </w:rPr>
  </w:style>
  <w:style w:type="paragraph" w:customStyle="1" w:styleId="FHWASubbulletLast">
    <w:name w:val="FHWA Subbullet Last"/>
    <w:basedOn w:val="FHWASubbullet"/>
    <w:next w:val="FHWABody"/>
    <w:link w:val="FHWASubbulletLastChar"/>
    <w:qFormat/>
    <w:rsid w:val="00C43678"/>
    <w:pPr>
      <w:spacing w:after="240"/>
      <w:contextualSpacing w:val="0"/>
    </w:pPr>
  </w:style>
  <w:style w:type="character" w:customStyle="1" w:styleId="FHWASubbulletLastChar">
    <w:name w:val="FHWA Subbullet Last Char"/>
    <w:basedOn w:val="FHWASubbulletChar"/>
    <w:link w:val="FHWASubbulletLast"/>
    <w:rsid w:val="00C43678"/>
    <w:rPr>
      <w:rFonts w:ascii="Times New Roman" w:eastAsia="Calibri" w:hAnsi="Times New Roman" w:cs="Times New Roman"/>
    </w:rPr>
  </w:style>
  <w:style w:type="paragraph" w:customStyle="1" w:styleId="FHWATableBodyText">
    <w:name w:val="FHWA Table Body Text"/>
    <w:link w:val="FHWATableBodyTextChar"/>
    <w:qFormat/>
    <w:rsid w:val="00C43678"/>
    <w:rPr>
      <w:rFonts w:ascii="Times New Roman" w:eastAsia="Times New Roman" w:hAnsi="Times New Roman" w:cs="Times New Roman"/>
    </w:rPr>
  </w:style>
  <w:style w:type="character" w:customStyle="1" w:styleId="FHWATableBodyTextChar">
    <w:name w:val="FHWA Table Body Text Char"/>
    <w:basedOn w:val="DefaultParagraphFont"/>
    <w:link w:val="FHWATableBodyText"/>
    <w:rsid w:val="00C43678"/>
    <w:rPr>
      <w:rFonts w:ascii="Times New Roman" w:eastAsia="Times New Roman" w:hAnsi="Times New Roman" w:cs="Times New Roman"/>
    </w:rPr>
  </w:style>
  <w:style w:type="paragraph" w:customStyle="1" w:styleId="FHWATableColumnHeading">
    <w:name w:val="FHWA Table Column Heading"/>
    <w:link w:val="FHWATableColumnHeadingChar"/>
    <w:qFormat/>
    <w:rsid w:val="00C43678"/>
    <w:pPr>
      <w:jc w:val="center"/>
    </w:pPr>
    <w:rPr>
      <w:rFonts w:ascii="Times New Roman Bold" w:eastAsia="Times New Roman" w:hAnsi="Times New Roman Bold" w:cs="Times New Roman"/>
      <w:b/>
      <w:szCs w:val="20"/>
    </w:rPr>
  </w:style>
  <w:style w:type="character" w:customStyle="1" w:styleId="FHWATableColumnHeadingChar">
    <w:name w:val="FHWA Table Column Heading Char"/>
    <w:basedOn w:val="DefaultParagraphFont"/>
    <w:link w:val="FHWATableColumnHeading"/>
    <w:rsid w:val="00C43678"/>
    <w:rPr>
      <w:rFonts w:ascii="Times New Roman Bold" w:eastAsia="Times New Roman" w:hAnsi="Times New Roman Bold" w:cs="Times New Roman"/>
      <w:b/>
      <w:szCs w:val="20"/>
    </w:rPr>
  </w:style>
  <w:style w:type="table" w:customStyle="1" w:styleId="FHWATableNormal">
    <w:name w:val="FHWA Table Normal"/>
    <w:basedOn w:val="TableNormal"/>
    <w:uiPriority w:val="99"/>
    <w:rsid w:val="00C43678"/>
    <w:rPr>
      <w:rFonts w:ascii="Times New Roman" w:hAnsi="Times New Roman" w:cs="Times New Roman"/>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rPr>
      <w:cantSplit/>
      <w:jc w:val="center"/>
    </w:trPr>
    <w:tblStylePr w:type="firstRow">
      <w:pPr>
        <w:wordWrap/>
        <w:jc w:val="center"/>
      </w:pPr>
      <w:rPr>
        <w:rFonts w:ascii="Times New Roman Bold" w:hAnsi="Times New Roman Bold"/>
        <w:b/>
        <w:sz w:val="24"/>
      </w:rPr>
      <w:tblPr/>
      <w:trPr>
        <w:tblHeader/>
      </w:trPr>
      <w:tcPr>
        <w:vAlign w:val="bottom"/>
      </w:tcPr>
    </w:tblStylePr>
  </w:style>
  <w:style w:type="paragraph" w:customStyle="1" w:styleId="FHWATRDPageStyleOnly">
    <w:name w:val="FHWA TRD Page Style Only"/>
    <w:rsid w:val="00C43678"/>
    <w:rPr>
      <w:rFonts w:ascii="Times New Roman" w:eastAsia="Times New Roman" w:hAnsi="Times New Roman" w:cs="Times New Roman"/>
      <w:sz w:val="20"/>
      <w:szCs w:val="20"/>
    </w:rPr>
  </w:style>
  <w:style w:type="paragraph" w:customStyle="1" w:styleId="FHWAWhere">
    <w:name w:val="FHWA Where"/>
    <w:basedOn w:val="FHWABody"/>
    <w:next w:val="Normal"/>
    <w:rsid w:val="00C43678"/>
    <w:pPr>
      <w:spacing w:after="0"/>
    </w:pPr>
  </w:style>
  <w:style w:type="paragraph" w:customStyle="1" w:styleId="FHWAWhereSymbol">
    <w:name w:val="FHWA Where Symbol"/>
    <w:basedOn w:val="FHWABody"/>
    <w:rsid w:val="00C43678"/>
    <w:pPr>
      <w:spacing w:before="0"/>
      <w:ind w:left="720" w:hanging="360"/>
      <w:contextualSpacing/>
    </w:pPr>
  </w:style>
  <w:style w:type="paragraph" w:styleId="ListBullet3">
    <w:name w:val="List Bullet 3"/>
    <w:basedOn w:val="Normal"/>
    <w:uiPriority w:val="99"/>
    <w:semiHidden/>
    <w:unhideWhenUsed/>
    <w:rsid w:val="00C43678"/>
    <w:pPr>
      <w:numPr>
        <w:numId w:val="36"/>
      </w:numPr>
      <w:contextualSpacing/>
    </w:pPr>
  </w:style>
  <w:style w:type="paragraph" w:styleId="TableofFigures">
    <w:name w:val="table of figures"/>
    <w:basedOn w:val="Normal"/>
    <w:next w:val="Normal"/>
    <w:uiPriority w:val="99"/>
    <w:unhideWhenUsed/>
    <w:rsid w:val="00C43678"/>
    <w:pPr>
      <w:ind w:left="576" w:right="576" w:hanging="576"/>
    </w:pPr>
  </w:style>
  <w:style w:type="paragraph" w:styleId="TOC1">
    <w:name w:val="toc 1"/>
    <w:basedOn w:val="Normal"/>
    <w:next w:val="Normal"/>
    <w:uiPriority w:val="39"/>
    <w:rsid w:val="00C43678"/>
    <w:pPr>
      <w:spacing w:before="120"/>
    </w:pPr>
    <w:rPr>
      <w:rFonts w:ascii="Times New Roman Bold" w:eastAsia="Times New Roman" w:hAnsi="Times New Roman Bold" w:cs="Arial"/>
      <w:b/>
      <w:bCs/>
      <w:caps/>
    </w:rPr>
  </w:style>
  <w:style w:type="paragraph" w:styleId="TOC2">
    <w:name w:val="toc 2"/>
    <w:basedOn w:val="TOC1"/>
    <w:uiPriority w:val="39"/>
    <w:rsid w:val="00C43678"/>
    <w:pPr>
      <w:spacing w:before="0"/>
      <w:ind w:left="360"/>
    </w:pPr>
    <w:rPr>
      <w:caps w:val="0"/>
    </w:rPr>
  </w:style>
  <w:style w:type="paragraph" w:styleId="TOC3">
    <w:name w:val="toc 3"/>
    <w:basedOn w:val="TOC1"/>
    <w:uiPriority w:val="39"/>
    <w:rsid w:val="00C43678"/>
    <w:pPr>
      <w:spacing w:before="0"/>
      <w:ind w:left="720"/>
    </w:pPr>
    <w:rPr>
      <w:rFonts w:ascii="Times New Roman" w:hAnsi="Times New Roman"/>
      <w:b w:val="0"/>
      <w:caps w:val="0"/>
    </w:rPr>
  </w:style>
  <w:style w:type="paragraph" w:styleId="TOCHeading">
    <w:name w:val="TOC Heading"/>
    <w:basedOn w:val="Heading1"/>
    <w:next w:val="Normal"/>
    <w:uiPriority w:val="39"/>
    <w:unhideWhenUsed/>
    <w:qFormat/>
    <w:rsid w:val="00C43678"/>
    <w:pPr>
      <w:spacing w:before="240" w:after="480"/>
      <w:jc w:val="center"/>
      <w:outlineLvl w:val="9"/>
    </w:pPr>
    <w:rPr>
      <w:rFonts w:ascii="Times New Roman Bold" w:hAnsi="Times New Roman Bold"/>
      <w:bCs w:val="0"/>
      <w:caps/>
      <w:color w:val="auto"/>
      <w:sz w:val="32"/>
      <w:szCs w:val="32"/>
    </w:rPr>
  </w:style>
  <w:style w:type="paragraph" w:styleId="NormalWeb">
    <w:name w:val="Normal (Web)"/>
    <w:basedOn w:val="Normal"/>
    <w:uiPriority w:val="99"/>
    <w:semiHidden/>
    <w:unhideWhenUsed/>
    <w:rsid w:val="005B1124"/>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26368">
      <w:bodyDiv w:val="1"/>
      <w:marLeft w:val="0"/>
      <w:marRight w:val="0"/>
      <w:marTop w:val="0"/>
      <w:marBottom w:val="0"/>
      <w:divBdr>
        <w:top w:val="none" w:sz="0" w:space="0" w:color="auto"/>
        <w:left w:val="none" w:sz="0" w:space="0" w:color="auto"/>
        <w:bottom w:val="none" w:sz="0" w:space="0" w:color="auto"/>
        <w:right w:val="none" w:sz="0" w:space="0" w:color="auto"/>
      </w:divBdr>
    </w:div>
    <w:div w:id="1304776470">
      <w:bodyDiv w:val="1"/>
      <w:marLeft w:val="0"/>
      <w:marRight w:val="0"/>
      <w:marTop w:val="0"/>
      <w:marBottom w:val="0"/>
      <w:divBdr>
        <w:top w:val="none" w:sz="0" w:space="0" w:color="auto"/>
        <w:left w:val="none" w:sz="0" w:space="0" w:color="auto"/>
        <w:bottom w:val="none" w:sz="0" w:space="0" w:color="auto"/>
        <w:right w:val="none" w:sz="0" w:space="0" w:color="auto"/>
      </w:divBdr>
    </w:div>
    <w:div w:id="18059238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ps.fhwa.dot.gov/fastact/atcmtd/ATCMTD_Final_Report_Template_Structure.pdf" TargetMode="External"/><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98004D-510C-49DE-8916-7B5F7B34730C}">
  <ds:schemaRefs>
    <ds:schemaRef ds:uri="http://schemas.openxmlformats.org/officeDocument/2006/bibliography"/>
  </ds:schemaRefs>
</ds:datastoreItem>
</file>

<file path=customXml/itemProps2.xml><?xml version="1.0" encoding="utf-8"?>
<ds:datastoreItem xmlns:ds="http://schemas.openxmlformats.org/officeDocument/2006/customXml" ds:itemID="{13543C4A-A9F0-4E13-AC00-57178547D540}"/>
</file>

<file path=customXml/itemProps3.xml><?xml version="1.0" encoding="utf-8"?>
<ds:datastoreItem xmlns:ds="http://schemas.openxmlformats.org/officeDocument/2006/customXml" ds:itemID="{A85529EF-AC6C-4CCB-96CD-91FD55C69267}"/>
</file>

<file path=customXml/itemProps4.xml><?xml version="1.0" encoding="utf-8"?>
<ds:datastoreItem xmlns:ds="http://schemas.openxmlformats.org/officeDocument/2006/customXml" ds:itemID="{7421E657-67AB-4BA1-96DA-507DEA47843F}"/>
</file>

<file path=docProps/app.xml><?xml version="1.0" encoding="utf-8"?>
<Properties xmlns="http://schemas.openxmlformats.org/officeDocument/2006/extended-properties" xmlns:vt="http://schemas.openxmlformats.org/officeDocument/2006/docPropsVTypes">
  <Template>Normal.dotm</Template>
  <TotalTime>2</TotalTime>
  <Pages>14</Pages>
  <Words>2033</Words>
  <Characters>1159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ller, Neil (FHWA)</dc:creator>
  <cp:keywords/>
  <dc:description/>
  <cp:lastModifiedBy>Walsh, Christine CTR (FHWA)</cp:lastModifiedBy>
  <cp:revision>2</cp:revision>
  <cp:lastPrinted>2019-01-28T18:09:00Z</cp:lastPrinted>
  <dcterms:created xsi:type="dcterms:W3CDTF">2023-06-12T19:06:00Z</dcterms:created>
  <dcterms:modified xsi:type="dcterms:W3CDTF">2023-06-12T19:06:00Z</dcterms:modified>
</cp:coreProperties>
</file>